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64948A5" w14:textId="14DC8A7B" w:rsidR="00F70B44" w:rsidRPr="000D374D" w:rsidRDefault="0010026F" w:rsidP="00A667C0">
      <w:pPr>
        <w:spacing w:after="0" w:line="276" w:lineRule="auto"/>
        <w:jc w:val="center"/>
        <w:rPr>
          <w:rFonts w:ascii="Times New Roman" w:hAnsi="Times New Roman" w:cs="Times New Roman"/>
          <w:b/>
          <w:bCs/>
          <w:i/>
          <w:iCs/>
          <w:sz w:val="28"/>
          <w:szCs w:val="28"/>
        </w:rPr>
      </w:pPr>
      <w:r w:rsidRPr="000D374D">
        <w:rPr>
          <w:rFonts w:ascii="Times New Roman" w:hAnsi="Times New Roman" w:cs="Times New Roman"/>
          <w:b/>
          <w:bCs/>
          <w:i/>
          <w:iCs/>
          <w:sz w:val="28"/>
          <w:szCs w:val="28"/>
        </w:rPr>
        <w:t>Audition</w:t>
      </w:r>
      <w:r w:rsidR="00A43628" w:rsidRPr="000D374D">
        <w:rPr>
          <w:rFonts w:ascii="Times New Roman" w:hAnsi="Times New Roman" w:cs="Times New Roman"/>
          <w:b/>
          <w:bCs/>
          <w:i/>
          <w:iCs/>
          <w:sz w:val="28"/>
          <w:szCs w:val="28"/>
        </w:rPr>
        <w:t xml:space="preserve"> </w:t>
      </w:r>
      <w:r w:rsidR="005666D5" w:rsidRPr="000D374D">
        <w:rPr>
          <w:rFonts w:ascii="Times New Roman" w:hAnsi="Times New Roman" w:cs="Times New Roman"/>
          <w:b/>
          <w:bCs/>
          <w:i/>
          <w:iCs/>
          <w:sz w:val="28"/>
          <w:szCs w:val="28"/>
        </w:rPr>
        <w:t>Form</w:t>
      </w:r>
    </w:p>
    <w:p w14:paraId="0DD24C4E" w14:textId="606ECA57" w:rsidR="005F56CB" w:rsidRPr="000D374D" w:rsidRDefault="002071EB" w:rsidP="00A667C0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D374D">
        <w:rPr>
          <w:rFonts w:ascii="Times New Roman" w:hAnsi="Times New Roman" w:cs="Times New Roman"/>
          <w:sz w:val="24"/>
          <w:szCs w:val="24"/>
        </w:rPr>
        <w:t xml:space="preserve">Audition Date:  </w:t>
      </w:r>
      <w:r w:rsidR="005666D5" w:rsidRPr="000D374D">
        <w:rPr>
          <w:rFonts w:ascii="Times New Roman" w:hAnsi="Times New Roman" w:cs="Times New Roman"/>
          <w:sz w:val="24"/>
          <w:szCs w:val="24"/>
        </w:rPr>
        <w:t>December 12, 2020</w:t>
      </w:r>
      <w:r w:rsidR="005F56CB" w:rsidRPr="000D374D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1BD9B3A" w14:textId="472298F7" w:rsidR="005F56CB" w:rsidRPr="000D374D" w:rsidRDefault="005F56CB" w:rsidP="005F56CB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D374D">
        <w:rPr>
          <w:rFonts w:ascii="Times New Roman" w:hAnsi="Times New Roman" w:cs="Times New Roman"/>
          <w:b/>
          <w:bCs/>
          <w:sz w:val="24"/>
          <w:szCs w:val="24"/>
        </w:rPr>
        <w:t>Submission Deadline:</w:t>
      </w:r>
      <w:r w:rsidRPr="000D374D">
        <w:rPr>
          <w:rFonts w:ascii="Times New Roman" w:hAnsi="Times New Roman" w:cs="Times New Roman"/>
          <w:sz w:val="24"/>
          <w:szCs w:val="24"/>
        </w:rPr>
        <w:t xml:space="preserve"> </w:t>
      </w:r>
      <w:r w:rsidRPr="000D374D">
        <w:rPr>
          <w:rFonts w:ascii="Times New Roman" w:hAnsi="Times New Roman" w:cs="Times New Roman"/>
          <w:sz w:val="24"/>
          <w:szCs w:val="24"/>
          <w:highlight w:val="yellow"/>
        </w:rPr>
        <w:t>November 30, 2020</w:t>
      </w:r>
    </w:p>
    <w:p w14:paraId="19ED7B7F" w14:textId="77777777" w:rsidR="000D374D" w:rsidRDefault="000D374D" w:rsidP="005F56CB">
      <w:pPr>
        <w:spacing w:after="0" w:line="360" w:lineRule="auto"/>
        <w:ind w:left="720"/>
        <w:rPr>
          <w:rFonts w:ascii="Times New Roman" w:hAnsi="Times New Roman" w:cs="Times New Roman"/>
          <w:b/>
          <w:bCs/>
          <w:sz w:val="24"/>
          <w:szCs w:val="24"/>
        </w:rPr>
        <w:sectPr w:rsidR="000D374D" w:rsidSect="000D374D">
          <w:headerReference w:type="default" r:id="rId7"/>
          <w:footerReference w:type="default" r:id="rId8"/>
          <w:pgSz w:w="15840" w:h="12240" w:orient="landscape"/>
          <w:pgMar w:top="720" w:right="720" w:bottom="720" w:left="720" w:header="720" w:footer="720" w:gutter="0"/>
          <w:cols w:space="720"/>
          <w:docGrid w:linePitch="360"/>
        </w:sectPr>
      </w:pPr>
    </w:p>
    <w:p w14:paraId="499CC665" w14:textId="21AA362F" w:rsidR="005666D5" w:rsidRPr="000D374D" w:rsidRDefault="005666D5" w:rsidP="000D374D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0D374D">
        <w:rPr>
          <w:rFonts w:ascii="Times New Roman" w:hAnsi="Times New Roman" w:cs="Times New Roman"/>
          <w:b/>
          <w:bCs/>
          <w:sz w:val="24"/>
          <w:szCs w:val="24"/>
        </w:rPr>
        <w:t>Teacher’s Name</w:t>
      </w:r>
      <w:r w:rsidRPr="000D374D">
        <w:rPr>
          <w:rFonts w:ascii="Times New Roman" w:hAnsi="Times New Roman" w:cs="Times New Roman"/>
          <w:sz w:val="24"/>
          <w:szCs w:val="24"/>
        </w:rPr>
        <w:t xml:space="preserve">: </w:t>
      </w:r>
    </w:p>
    <w:p w14:paraId="5A555DC6" w14:textId="3FFA90DD" w:rsidR="005666D5" w:rsidRPr="000D374D" w:rsidRDefault="005666D5" w:rsidP="000D374D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0D374D">
        <w:rPr>
          <w:rFonts w:ascii="Times New Roman" w:hAnsi="Times New Roman" w:cs="Times New Roman"/>
          <w:b/>
          <w:bCs/>
          <w:sz w:val="24"/>
          <w:szCs w:val="24"/>
        </w:rPr>
        <w:t>Email Address</w:t>
      </w:r>
      <w:r w:rsidRPr="000D374D">
        <w:rPr>
          <w:rFonts w:ascii="Times New Roman" w:hAnsi="Times New Roman" w:cs="Times New Roman"/>
          <w:sz w:val="24"/>
          <w:szCs w:val="24"/>
        </w:rPr>
        <w:t xml:space="preserve">: </w:t>
      </w:r>
    </w:p>
    <w:p w14:paraId="5D90A733" w14:textId="1A8B7FDB" w:rsidR="005666D5" w:rsidRPr="000D374D" w:rsidRDefault="00311ADD" w:rsidP="000D374D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0D374D">
        <w:rPr>
          <w:rFonts w:ascii="Times New Roman" w:hAnsi="Times New Roman" w:cs="Times New Roman"/>
          <w:b/>
          <w:bCs/>
          <w:sz w:val="24"/>
          <w:szCs w:val="24"/>
        </w:rPr>
        <w:t xml:space="preserve">Mailing </w:t>
      </w:r>
      <w:r w:rsidR="005666D5" w:rsidRPr="000D374D">
        <w:rPr>
          <w:rFonts w:ascii="Times New Roman" w:hAnsi="Times New Roman" w:cs="Times New Roman"/>
          <w:b/>
          <w:bCs/>
          <w:sz w:val="24"/>
          <w:szCs w:val="24"/>
        </w:rPr>
        <w:t>Address</w:t>
      </w:r>
      <w:r w:rsidR="005666D5" w:rsidRPr="000D374D">
        <w:rPr>
          <w:rFonts w:ascii="Times New Roman" w:hAnsi="Times New Roman" w:cs="Times New Roman"/>
          <w:sz w:val="24"/>
          <w:szCs w:val="24"/>
        </w:rPr>
        <w:t>:</w:t>
      </w:r>
      <w:r w:rsidR="005F56CB" w:rsidRPr="000D374D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28F587C" w14:textId="032FF478" w:rsidR="005F56CB" w:rsidRPr="000D374D" w:rsidRDefault="005666D5" w:rsidP="000D374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0D374D">
        <w:rPr>
          <w:rFonts w:ascii="Times New Roman" w:hAnsi="Times New Roman" w:cs="Times New Roman"/>
          <w:b/>
          <w:bCs/>
          <w:sz w:val="24"/>
          <w:szCs w:val="24"/>
        </w:rPr>
        <w:t xml:space="preserve">Cell </w:t>
      </w:r>
      <w:r w:rsidR="00311ADD" w:rsidRPr="000D374D">
        <w:rPr>
          <w:rFonts w:ascii="Times New Roman" w:hAnsi="Times New Roman" w:cs="Times New Roman"/>
          <w:b/>
          <w:bCs/>
          <w:sz w:val="24"/>
          <w:szCs w:val="24"/>
        </w:rPr>
        <w:t>N</w:t>
      </w:r>
      <w:r w:rsidRPr="000D374D">
        <w:rPr>
          <w:rFonts w:ascii="Times New Roman" w:hAnsi="Times New Roman" w:cs="Times New Roman"/>
          <w:b/>
          <w:bCs/>
          <w:sz w:val="24"/>
          <w:szCs w:val="24"/>
        </w:rPr>
        <w:t>umber</w:t>
      </w:r>
      <w:r w:rsidR="002071EB" w:rsidRPr="000D374D">
        <w:rPr>
          <w:rFonts w:ascii="Times New Roman" w:hAnsi="Times New Roman" w:cs="Times New Roman"/>
          <w:b/>
          <w:bCs/>
          <w:sz w:val="24"/>
          <w:szCs w:val="24"/>
        </w:rPr>
        <w:t xml:space="preserve"> (include area code)</w:t>
      </w:r>
      <w:r w:rsidRPr="000D374D">
        <w:rPr>
          <w:rFonts w:ascii="Times New Roman" w:hAnsi="Times New Roman" w:cs="Times New Roman"/>
          <w:sz w:val="24"/>
          <w:szCs w:val="24"/>
        </w:rPr>
        <w:t>:</w:t>
      </w:r>
      <w:r w:rsidR="005F56CB" w:rsidRPr="000D374D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452256D" w14:textId="77777777" w:rsidR="000D374D" w:rsidRDefault="000D374D" w:rsidP="005F56CB">
      <w:pPr>
        <w:spacing w:after="0" w:line="360" w:lineRule="auto"/>
        <w:ind w:left="720"/>
        <w:rPr>
          <w:rFonts w:ascii="Times New Roman" w:hAnsi="Times New Roman" w:cs="Times New Roman"/>
          <w:sz w:val="32"/>
          <w:szCs w:val="32"/>
        </w:rPr>
        <w:sectPr w:rsidR="000D374D" w:rsidSect="000D374D">
          <w:type w:val="continuous"/>
          <w:pgSz w:w="15840" w:h="12240" w:orient="landscape"/>
          <w:pgMar w:top="720" w:right="720" w:bottom="720" w:left="720" w:header="720" w:footer="720" w:gutter="0"/>
          <w:cols w:num="2" w:space="720"/>
          <w:docGrid w:linePitch="360"/>
        </w:sectPr>
      </w:pPr>
    </w:p>
    <w:tbl>
      <w:tblPr>
        <w:tblStyle w:val="TableGrid"/>
        <w:tblpPr w:leftFromText="180" w:rightFromText="180" w:vertAnchor="text" w:tblpY="234"/>
        <w:tblW w:w="0" w:type="auto"/>
        <w:tblLook w:val="04A0" w:firstRow="1" w:lastRow="0" w:firstColumn="1" w:lastColumn="0" w:noHBand="0" w:noVBand="1"/>
      </w:tblPr>
      <w:tblGrid>
        <w:gridCol w:w="656"/>
        <w:gridCol w:w="1079"/>
        <w:gridCol w:w="2249"/>
        <w:gridCol w:w="1435"/>
        <w:gridCol w:w="2538"/>
        <w:gridCol w:w="6433"/>
      </w:tblGrid>
      <w:tr w:rsidR="00B013DF" w:rsidRPr="000D374D" w14:paraId="0D5402FC" w14:textId="77777777" w:rsidTr="00A667C0">
        <w:trPr>
          <w:trHeight w:val="936"/>
        </w:trPr>
        <w:tc>
          <w:tcPr>
            <w:tcW w:w="630" w:type="dxa"/>
            <w:vAlign w:val="center"/>
          </w:tcPr>
          <w:p w14:paraId="24B82F70" w14:textId="77777777" w:rsidR="00B013DF" w:rsidRPr="00B013DF" w:rsidRDefault="00B013DF" w:rsidP="00B013D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013D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#</w:t>
            </w:r>
          </w:p>
        </w:tc>
        <w:tc>
          <w:tcPr>
            <w:tcW w:w="1079" w:type="dxa"/>
            <w:vAlign w:val="center"/>
          </w:tcPr>
          <w:p w14:paraId="49009F7F" w14:textId="77777777" w:rsidR="00B013DF" w:rsidRPr="000D374D" w:rsidRDefault="00B013DF" w:rsidP="00B013D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D374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ivision</w:t>
            </w:r>
          </w:p>
        </w:tc>
        <w:tc>
          <w:tcPr>
            <w:tcW w:w="2257" w:type="dxa"/>
            <w:vAlign w:val="center"/>
          </w:tcPr>
          <w:p w14:paraId="37F3B3BD" w14:textId="77777777" w:rsidR="00B013DF" w:rsidRPr="000D374D" w:rsidRDefault="00B013DF" w:rsidP="00B013D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D374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tudent Name (Last, First)</w:t>
            </w:r>
          </w:p>
        </w:tc>
        <w:tc>
          <w:tcPr>
            <w:tcW w:w="1436" w:type="dxa"/>
            <w:vAlign w:val="center"/>
          </w:tcPr>
          <w:p w14:paraId="1B432304" w14:textId="77777777" w:rsidR="00B013DF" w:rsidRPr="000D374D" w:rsidRDefault="00B013DF" w:rsidP="00B013D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D374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mposer/</w:t>
            </w:r>
          </w:p>
          <w:p w14:paraId="79A3239F" w14:textId="77777777" w:rsidR="00B013DF" w:rsidRPr="000D374D" w:rsidRDefault="00B013DF" w:rsidP="00B013D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D374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rranger</w:t>
            </w:r>
          </w:p>
        </w:tc>
        <w:tc>
          <w:tcPr>
            <w:tcW w:w="2546" w:type="dxa"/>
            <w:vAlign w:val="center"/>
          </w:tcPr>
          <w:p w14:paraId="029A7C6F" w14:textId="77777777" w:rsidR="00B013DF" w:rsidRPr="000D374D" w:rsidRDefault="00B013DF" w:rsidP="00B013D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D374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itle</w:t>
            </w:r>
          </w:p>
          <w:p w14:paraId="7BA45090" w14:textId="77777777" w:rsidR="00B013DF" w:rsidRPr="000D374D" w:rsidRDefault="00B013DF" w:rsidP="00B013D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D374D">
              <w:rPr>
                <w:rFonts w:ascii="Times New Roman" w:hAnsi="Times New Roman" w:cs="Times New Roman"/>
                <w:sz w:val="24"/>
                <w:szCs w:val="24"/>
              </w:rPr>
              <w:t>(Including opus number and movement)</w:t>
            </w:r>
          </w:p>
        </w:tc>
        <w:tc>
          <w:tcPr>
            <w:tcW w:w="6442" w:type="dxa"/>
            <w:vAlign w:val="center"/>
          </w:tcPr>
          <w:p w14:paraId="3F5E2794" w14:textId="77777777" w:rsidR="00B013DF" w:rsidRPr="00B013DF" w:rsidRDefault="00B013DF" w:rsidP="00B013D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013D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erformance (URL)</w:t>
            </w:r>
          </w:p>
          <w:p w14:paraId="1A213E12" w14:textId="77777777" w:rsidR="00B013DF" w:rsidRPr="00B013DF" w:rsidRDefault="00B013DF" w:rsidP="00B013D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013D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core (URL)</w:t>
            </w:r>
          </w:p>
          <w:p w14:paraId="5EB97F42" w14:textId="08570233" w:rsidR="00B013DF" w:rsidRPr="000D374D" w:rsidRDefault="00B013DF" w:rsidP="00B013DF">
            <w:pPr>
              <w:ind w:left="1452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D374D">
              <w:rPr>
                <w:rFonts w:ascii="Times New Roman" w:hAnsi="Times New Roman" w:cs="Times New Roman"/>
                <w:b/>
                <w:bCs/>
                <w:sz w:val="24"/>
                <w:szCs w:val="24"/>
                <w:highlight w:val="yellow"/>
              </w:rPr>
              <w:t>*URLs must be hyperlinked*</w:t>
            </w:r>
          </w:p>
        </w:tc>
      </w:tr>
      <w:tr w:rsidR="000D374D" w:rsidRPr="000D374D" w14:paraId="41A4EDF4" w14:textId="77777777" w:rsidTr="00A667C0">
        <w:trPr>
          <w:trHeight w:val="720"/>
        </w:trPr>
        <w:tc>
          <w:tcPr>
            <w:tcW w:w="630" w:type="dxa"/>
            <w:vMerge w:val="restart"/>
            <w:vAlign w:val="center"/>
          </w:tcPr>
          <w:p w14:paraId="33DD151A" w14:textId="77777777" w:rsidR="000D374D" w:rsidRPr="00B013DF" w:rsidRDefault="00A667C0" w:rsidP="00A667C0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</w:pPr>
            <w:r w:rsidRPr="00B013DF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0</w:t>
            </w:r>
          </w:p>
          <w:p w14:paraId="6B03489F" w14:textId="3D33EAA1" w:rsidR="00A667C0" w:rsidRPr="00B013DF" w:rsidRDefault="00A667C0" w:rsidP="00A667C0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</w:pPr>
            <w:r w:rsidRPr="00B013DF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(Ex)</w:t>
            </w:r>
          </w:p>
        </w:tc>
        <w:tc>
          <w:tcPr>
            <w:tcW w:w="1079" w:type="dxa"/>
            <w:vMerge w:val="restart"/>
            <w:vAlign w:val="center"/>
          </w:tcPr>
          <w:p w14:paraId="7805FC1C" w14:textId="77777777" w:rsidR="000D374D" w:rsidRPr="00A667C0" w:rsidRDefault="000D374D" w:rsidP="00A667C0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A667C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III</w:t>
            </w:r>
          </w:p>
        </w:tc>
        <w:tc>
          <w:tcPr>
            <w:tcW w:w="2257" w:type="dxa"/>
            <w:vAlign w:val="center"/>
          </w:tcPr>
          <w:p w14:paraId="18A5C439" w14:textId="77777777" w:rsidR="000D374D" w:rsidRPr="00A667C0" w:rsidRDefault="000D374D" w:rsidP="00A667C0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A667C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Song, Love</w:t>
            </w:r>
          </w:p>
        </w:tc>
        <w:tc>
          <w:tcPr>
            <w:tcW w:w="1436" w:type="dxa"/>
            <w:vAlign w:val="center"/>
          </w:tcPr>
          <w:p w14:paraId="2A657089" w14:textId="77777777" w:rsidR="000D374D" w:rsidRPr="00A667C0" w:rsidRDefault="000D374D" w:rsidP="00A667C0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A667C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Chopin</w:t>
            </w:r>
          </w:p>
        </w:tc>
        <w:tc>
          <w:tcPr>
            <w:tcW w:w="2546" w:type="dxa"/>
            <w:vAlign w:val="center"/>
          </w:tcPr>
          <w:p w14:paraId="6C906F88" w14:textId="77777777" w:rsidR="000D374D" w:rsidRPr="00A667C0" w:rsidRDefault="000D374D" w:rsidP="00A667C0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A667C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Etude Op.10, No.4</w:t>
            </w:r>
          </w:p>
          <w:p w14:paraId="109B0998" w14:textId="41570E13" w:rsidR="00A667C0" w:rsidRPr="00A667C0" w:rsidRDefault="00A667C0" w:rsidP="00A667C0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A667C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(Classic Piece)</w:t>
            </w:r>
          </w:p>
        </w:tc>
        <w:tc>
          <w:tcPr>
            <w:tcW w:w="6442" w:type="dxa"/>
            <w:vAlign w:val="center"/>
          </w:tcPr>
          <w:p w14:paraId="26CBCD2F" w14:textId="411FF80C" w:rsidR="000D374D" w:rsidRPr="00B013DF" w:rsidRDefault="00B013DF" w:rsidP="00B013DF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>
              <w:rPr>
                <w:i/>
                <w:iCs/>
              </w:rPr>
              <w:t xml:space="preserve">P: </w:t>
            </w:r>
            <w:hyperlink r:id="rId9" w:history="1">
              <w:r w:rsidRPr="003A4A34">
                <w:rPr>
                  <w:rStyle w:val="Hyperlink"/>
                  <w:rFonts w:ascii="Times New Roman" w:hAnsi="Times New Roman" w:cs="Times New Roman"/>
                  <w:i/>
                  <w:iCs/>
                  <w:sz w:val="24"/>
                  <w:szCs w:val="24"/>
                </w:rPr>
                <w:t>https://www.youtube.com/watch?v=Jjxq6IFNLVM</w:t>
              </w:r>
            </w:hyperlink>
          </w:p>
          <w:p w14:paraId="738B4A0E" w14:textId="16930E6B" w:rsidR="000D374D" w:rsidRPr="00B013DF" w:rsidRDefault="00B013DF" w:rsidP="00B013DF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>
              <w:rPr>
                <w:i/>
                <w:iCs/>
              </w:rPr>
              <w:t xml:space="preserve">S: </w:t>
            </w:r>
            <w:hyperlink r:id="rId10" w:history="1">
              <w:r w:rsidRPr="003A4A34">
                <w:rPr>
                  <w:rStyle w:val="Hyperlink"/>
                  <w:rFonts w:ascii="Times New Roman" w:hAnsi="Times New Roman" w:cs="Times New Roman"/>
                  <w:i/>
                  <w:iCs/>
                  <w:sz w:val="24"/>
                  <w:szCs w:val="24"/>
                </w:rPr>
                <w:t>https://musescore.com/classicman/scores/87402</w:t>
              </w:r>
            </w:hyperlink>
          </w:p>
        </w:tc>
      </w:tr>
      <w:tr w:rsidR="000D374D" w:rsidRPr="000D374D" w14:paraId="72853442" w14:textId="77777777" w:rsidTr="00A667C0">
        <w:trPr>
          <w:trHeight w:val="720"/>
        </w:trPr>
        <w:tc>
          <w:tcPr>
            <w:tcW w:w="630" w:type="dxa"/>
            <w:vMerge/>
            <w:vAlign w:val="center"/>
          </w:tcPr>
          <w:p w14:paraId="6F496EA6" w14:textId="77777777" w:rsidR="000D374D" w:rsidRPr="00B013DF" w:rsidRDefault="000D374D" w:rsidP="00A667C0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</w:pPr>
          </w:p>
        </w:tc>
        <w:tc>
          <w:tcPr>
            <w:tcW w:w="1079" w:type="dxa"/>
            <w:vMerge/>
            <w:vAlign w:val="center"/>
          </w:tcPr>
          <w:p w14:paraId="6F26BB4E" w14:textId="77777777" w:rsidR="000D374D" w:rsidRPr="00A667C0" w:rsidRDefault="000D374D" w:rsidP="00A667C0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</w:p>
        </w:tc>
        <w:tc>
          <w:tcPr>
            <w:tcW w:w="2257" w:type="dxa"/>
            <w:vAlign w:val="center"/>
          </w:tcPr>
          <w:p w14:paraId="3BEC99D8" w14:textId="5719512A" w:rsidR="000D374D" w:rsidRPr="00A667C0" w:rsidRDefault="000D374D" w:rsidP="00A667C0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A667C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Stone, Sarah</w:t>
            </w:r>
          </w:p>
        </w:tc>
        <w:tc>
          <w:tcPr>
            <w:tcW w:w="1436" w:type="dxa"/>
            <w:vAlign w:val="center"/>
          </w:tcPr>
          <w:p w14:paraId="7ED6CCB4" w14:textId="16208CC0" w:rsidR="000D374D" w:rsidRPr="00A667C0" w:rsidRDefault="000D374D" w:rsidP="00A667C0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A667C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Faber</w:t>
            </w:r>
          </w:p>
        </w:tc>
        <w:tc>
          <w:tcPr>
            <w:tcW w:w="2546" w:type="dxa"/>
            <w:vAlign w:val="center"/>
          </w:tcPr>
          <w:p w14:paraId="49662DC8" w14:textId="77777777" w:rsidR="000D374D" w:rsidRPr="00A667C0" w:rsidRDefault="000D374D" w:rsidP="00A667C0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A667C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Silent Night</w:t>
            </w:r>
          </w:p>
          <w:p w14:paraId="11782269" w14:textId="3CE1D13D" w:rsidR="00A667C0" w:rsidRPr="00A667C0" w:rsidRDefault="00A667C0" w:rsidP="00A667C0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A667C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(Holiday Piece)</w:t>
            </w:r>
          </w:p>
        </w:tc>
        <w:tc>
          <w:tcPr>
            <w:tcW w:w="6442" w:type="dxa"/>
            <w:vAlign w:val="center"/>
          </w:tcPr>
          <w:p w14:paraId="48D08473" w14:textId="5DC1C169" w:rsidR="000D374D" w:rsidRPr="00B013DF" w:rsidRDefault="00B013DF" w:rsidP="00B013DF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>
              <w:rPr>
                <w:i/>
                <w:iCs/>
              </w:rPr>
              <w:t xml:space="preserve">P: </w:t>
            </w:r>
            <w:hyperlink r:id="rId11" w:history="1">
              <w:r w:rsidRPr="003A4A34">
                <w:rPr>
                  <w:rStyle w:val="Hyperlink"/>
                  <w:rFonts w:ascii="Times New Roman" w:hAnsi="Times New Roman" w:cs="Times New Roman"/>
                  <w:i/>
                  <w:iCs/>
                  <w:sz w:val="24"/>
                  <w:szCs w:val="24"/>
                </w:rPr>
                <w:t>https://www.youtube.com/</w:t>
              </w:r>
            </w:hyperlink>
            <w:r w:rsidR="000D374D" w:rsidRPr="00B013DF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</w:p>
          <w:p w14:paraId="48CCC3ED" w14:textId="6406A179" w:rsidR="000D374D" w:rsidRPr="00B013DF" w:rsidRDefault="00B013DF" w:rsidP="00B013DF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>
              <w:rPr>
                <w:i/>
                <w:iCs/>
              </w:rPr>
              <w:t xml:space="preserve">S: </w:t>
            </w:r>
            <w:hyperlink r:id="rId12" w:history="1">
              <w:r w:rsidRPr="003A4A34">
                <w:rPr>
                  <w:rStyle w:val="Hyperlink"/>
                  <w:rFonts w:ascii="Times New Roman" w:hAnsi="Times New Roman" w:cs="Times New Roman"/>
                  <w:i/>
                  <w:iCs/>
                  <w:sz w:val="24"/>
                  <w:szCs w:val="24"/>
                </w:rPr>
                <w:t>https://musescroe.com/</w:t>
              </w:r>
            </w:hyperlink>
            <w:r w:rsidR="000D374D" w:rsidRPr="00B013DF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</w:p>
        </w:tc>
      </w:tr>
      <w:tr w:rsidR="000D374D" w:rsidRPr="000D374D" w14:paraId="6DADA8E4" w14:textId="77777777" w:rsidTr="00A667C0">
        <w:trPr>
          <w:trHeight w:val="720"/>
        </w:trPr>
        <w:tc>
          <w:tcPr>
            <w:tcW w:w="630" w:type="dxa"/>
            <w:vMerge w:val="restart"/>
            <w:vAlign w:val="center"/>
          </w:tcPr>
          <w:p w14:paraId="7B32CE05" w14:textId="067D52B2" w:rsidR="000D374D" w:rsidRPr="00B013DF" w:rsidRDefault="00A667C0" w:rsidP="00A667C0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013D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1079" w:type="dxa"/>
            <w:vMerge w:val="restart"/>
            <w:vAlign w:val="center"/>
          </w:tcPr>
          <w:p w14:paraId="6716945E" w14:textId="77777777" w:rsidR="000D374D" w:rsidRPr="000D374D" w:rsidRDefault="000D374D" w:rsidP="00A667C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57" w:type="dxa"/>
            <w:vAlign w:val="center"/>
          </w:tcPr>
          <w:p w14:paraId="6846D268" w14:textId="77777777" w:rsidR="000D374D" w:rsidRPr="000D374D" w:rsidRDefault="000D374D" w:rsidP="00A667C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36" w:type="dxa"/>
            <w:vAlign w:val="center"/>
          </w:tcPr>
          <w:p w14:paraId="0002CE14" w14:textId="77777777" w:rsidR="000D374D" w:rsidRPr="000D374D" w:rsidRDefault="000D374D" w:rsidP="00A667C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46" w:type="dxa"/>
            <w:vAlign w:val="center"/>
          </w:tcPr>
          <w:p w14:paraId="06A89722" w14:textId="77777777" w:rsidR="000D374D" w:rsidRPr="000D374D" w:rsidRDefault="000D374D" w:rsidP="00A667C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442" w:type="dxa"/>
            <w:vAlign w:val="center"/>
          </w:tcPr>
          <w:p w14:paraId="6A2CFEEF" w14:textId="77777777" w:rsidR="000D374D" w:rsidRDefault="00B013DF" w:rsidP="00B013D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:</w:t>
            </w:r>
          </w:p>
          <w:p w14:paraId="0CBA99DF" w14:textId="51E8765E" w:rsidR="00B013DF" w:rsidRPr="00B013DF" w:rsidRDefault="00B013DF" w:rsidP="00B013D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:</w:t>
            </w:r>
          </w:p>
        </w:tc>
      </w:tr>
      <w:tr w:rsidR="00B013DF" w:rsidRPr="000D374D" w14:paraId="6E71B3BE" w14:textId="77777777" w:rsidTr="00A667C0">
        <w:trPr>
          <w:trHeight w:val="720"/>
        </w:trPr>
        <w:tc>
          <w:tcPr>
            <w:tcW w:w="630" w:type="dxa"/>
            <w:vMerge/>
            <w:vAlign w:val="center"/>
          </w:tcPr>
          <w:p w14:paraId="3A35325E" w14:textId="77777777" w:rsidR="00B013DF" w:rsidRPr="00B013DF" w:rsidRDefault="00B013DF" w:rsidP="00B013D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079" w:type="dxa"/>
            <w:vMerge/>
            <w:vAlign w:val="center"/>
          </w:tcPr>
          <w:p w14:paraId="25DA08C2" w14:textId="77777777" w:rsidR="00B013DF" w:rsidRPr="000D374D" w:rsidRDefault="00B013DF" w:rsidP="00B013D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57" w:type="dxa"/>
            <w:vAlign w:val="center"/>
          </w:tcPr>
          <w:p w14:paraId="388EAE54" w14:textId="77777777" w:rsidR="00B013DF" w:rsidRPr="000D374D" w:rsidRDefault="00B013DF" w:rsidP="00B013D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36" w:type="dxa"/>
            <w:vAlign w:val="center"/>
          </w:tcPr>
          <w:p w14:paraId="54C29AAA" w14:textId="77777777" w:rsidR="00B013DF" w:rsidRPr="000D374D" w:rsidRDefault="00B013DF" w:rsidP="00B013D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46" w:type="dxa"/>
            <w:vAlign w:val="center"/>
          </w:tcPr>
          <w:p w14:paraId="48B456E8" w14:textId="77777777" w:rsidR="00B013DF" w:rsidRPr="000D374D" w:rsidRDefault="00B013DF" w:rsidP="00B013D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442" w:type="dxa"/>
            <w:vAlign w:val="center"/>
          </w:tcPr>
          <w:p w14:paraId="19854AC0" w14:textId="77777777" w:rsidR="00B013DF" w:rsidRDefault="00B013DF" w:rsidP="00B013D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:</w:t>
            </w:r>
          </w:p>
          <w:p w14:paraId="4976D261" w14:textId="29917980" w:rsidR="00B013DF" w:rsidRPr="00B013DF" w:rsidRDefault="00B013DF" w:rsidP="00B013D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:</w:t>
            </w:r>
          </w:p>
        </w:tc>
      </w:tr>
      <w:tr w:rsidR="00B013DF" w:rsidRPr="000D374D" w14:paraId="1C85ED30" w14:textId="77777777" w:rsidTr="00A667C0">
        <w:trPr>
          <w:trHeight w:val="720"/>
        </w:trPr>
        <w:tc>
          <w:tcPr>
            <w:tcW w:w="630" w:type="dxa"/>
            <w:vMerge w:val="restart"/>
            <w:vAlign w:val="center"/>
          </w:tcPr>
          <w:p w14:paraId="1B097E6E" w14:textId="1C83F945" w:rsidR="00B013DF" w:rsidRPr="00B013DF" w:rsidRDefault="00B013DF" w:rsidP="00B013D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013D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1079" w:type="dxa"/>
            <w:vMerge w:val="restart"/>
            <w:vAlign w:val="center"/>
          </w:tcPr>
          <w:p w14:paraId="564405EB" w14:textId="77777777" w:rsidR="00B013DF" w:rsidRPr="000D374D" w:rsidRDefault="00B013DF" w:rsidP="00B013D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57" w:type="dxa"/>
            <w:vAlign w:val="center"/>
          </w:tcPr>
          <w:p w14:paraId="0AA3FEE9" w14:textId="77777777" w:rsidR="00B013DF" w:rsidRPr="000D374D" w:rsidRDefault="00B013DF" w:rsidP="00B013D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36" w:type="dxa"/>
            <w:vAlign w:val="center"/>
          </w:tcPr>
          <w:p w14:paraId="5076F1C2" w14:textId="77777777" w:rsidR="00B013DF" w:rsidRPr="000D374D" w:rsidRDefault="00B013DF" w:rsidP="00B013D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46" w:type="dxa"/>
            <w:vAlign w:val="center"/>
          </w:tcPr>
          <w:p w14:paraId="7E257365" w14:textId="77777777" w:rsidR="00B013DF" w:rsidRPr="000D374D" w:rsidRDefault="00B013DF" w:rsidP="00B013D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442" w:type="dxa"/>
            <w:vAlign w:val="center"/>
          </w:tcPr>
          <w:p w14:paraId="14B9AEE8" w14:textId="77777777" w:rsidR="00B013DF" w:rsidRDefault="00B013DF" w:rsidP="00B013D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:</w:t>
            </w:r>
          </w:p>
          <w:p w14:paraId="7DC8D450" w14:textId="3277C7AF" w:rsidR="00B013DF" w:rsidRPr="00B013DF" w:rsidRDefault="00B013DF" w:rsidP="00B013D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:</w:t>
            </w:r>
          </w:p>
        </w:tc>
      </w:tr>
      <w:tr w:rsidR="00B013DF" w:rsidRPr="000D374D" w14:paraId="7B4A4CF2" w14:textId="77777777" w:rsidTr="00A667C0">
        <w:trPr>
          <w:trHeight w:val="720"/>
        </w:trPr>
        <w:tc>
          <w:tcPr>
            <w:tcW w:w="630" w:type="dxa"/>
            <w:vMerge/>
            <w:vAlign w:val="center"/>
          </w:tcPr>
          <w:p w14:paraId="58E9021C" w14:textId="77777777" w:rsidR="00B013DF" w:rsidRPr="00B013DF" w:rsidRDefault="00B013DF" w:rsidP="00B013D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079" w:type="dxa"/>
            <w:vMerge/>
            <w:vAlign w:val="center"/>
          </w:tcPr>
          <w:p w14:paraId="7E02C46F" w14:textId="77777777" w:rsidR="00B013DF" w:rsidRPr="000D374D" w:rsidRDefault="00B013DF" w:rsidP="00B013D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57" w:type="dxa"/>
            <w:vAlign w:val="center"/>
          </w:tcPr>
          <w:p w14:paraId="4B36D57A" w14:textId="77777777" w:rsidR="00B013DF" w:rsidRPr="000D374D" w:rsidRDefault="00B013DF" w:rsidP="00B013D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36" w:type="dxa"/>
            <w:vAlign w:val="center"/>
          </w:tcPr>
          <w:p w14:paraId="11A88C9A" w14:textId="77777777" w:rsidR="00B013DF" w:rsidRPr="000D374D" w:rsidRDefault="00B013DF" w:rsidP="00B013D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46" w:type="dxa"/>
            <w:vAlign w:val="center"/>
          </w:tcPr>
          <w:p w14:paraId="0A26BD46" w14:textId="77777777" w:rsidR="00B013DF" w:rsidRPr="000D374D" w:rsidRDefault="00B013DF" w:rsidP="00B013D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442" w:type="dxa"/>
            <w:vAlign w:val="center"/>
          </w:tcPr>
          <w:p w14:paraId="2FD4B73C" w14:textId="77777777" w:rsidR="00B013DF" w:rsidRDefault="00B013DF" w:rsidP="00B013D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:</w:t>
            </w:r>
          </w:p>
          <w:p w14:paraId="0B37EB4B" w14:textId="0E8655A3" w:rsidR="00B013DF" w:rsidRPr="00B013DF" w:rsidRDefault="00B013DF" w:rsidP="00B013D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:</w:t>
            </w:r>
          </w:p>
        </w:tc>
      </w:tr>
      <w:tr w:rsidR="00B013DF" w:rsidRPr="000D374D" w14:paraId="58E5EAB3" w14:textId="77777777" w:rsidTr="00A667C0">
        <w:trPr>
          <w:trHeight w:val="720"/>
        </w:trPr>
        <w:tc>
          <w:tcPr>
            <w:tcW w:w="630" w:type="dxa"/>
            <w:vMerge w:val="restart"/>
            <w:vAlign w:val="center"/>
          </w:tcPr>
          <w:p w14:paraId="6C76E2A9" w14:textId="79D6ED7D" w:rsidR="00B013DF" w:rsidRPr="00B013DF" w:rsidRDefault="00B013DF" w:rsidP="00B013D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013D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1079" w:type="dxa"/>
            <w:vMerge w:val="restart"/>
            <w:vAlign w:val="center"/>
          </w:tcPr>
          <w:p w14:paraId="27E26C40" w14:textId="77777777" w:rsidR="00B013DF" w:rsidRPr="000D374D" w:rsidRDefault="00B013DF" w:rsidP="00B013D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57" w:type="dxa"/>
            <w:vAlign w:val="center"/>
          </w:tcPr>
          <w:p w14:paraId="345F9AA8" w14:textId="77777777" w:rsidR="00B013DF" w:rsidRPr="000D374D" w:rsidRDefault="00B013DF" w:rsidP="00B013D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36" w:type="dxa"/>
            <w:vAlign w:val="center"/>
          </w:tcPr>
          <w:p w14:paraId="52BCFCD7" w14:textId="77777777" w:rsidR="00B013DF" w:rsidRPr="000D374D" w:rsidRDefault="00B013DF" w:rsidP="00B013D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46" w:type="dxa"/>
            <w:vAlign w:val="center"/>
          </w:tcPr>
          <w:p w14:paraId="373CADD5" w14:textId="77777777" w:rsidR="00B013DF" w:rsidRPr="000D374D" w:rsidRDefault="00B013DF" w:rsidP="00B013D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442" w:type="dxa"/>
            <w:vAlign w:val="center"/>
          </w:tcPr>
          <w:p w14:paraId="522A9E2A" w14:textId="77777777" w:rsidR="00B013DF" w:rsidRDefault="00B013DF" w:rsidP="00B013D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:</w:t>
            </w:r>
          </w:p>
          <w:p w14:paraId="2DE5832C" w14:textId="4802907E" w:rsidR="00B013DF" w:rsidRPr="00B013DF" w:rsidRDefault="00B013DF" w:rsidP="00B013D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:</w:t>
            </w:r>
          </w:p>
        </w:tc>
      </w:tr>
      <w:tr w:rsidR="00B013DF" w:rsidRPr="000D374D" w14:paraId="5F7FC1E6" w14:textId="77777777" w:rsidTr="00A667C0">
        <w:trPr>
          <w:trHeight w:val="720"/>
        </w:trPr>
        <w:tc>
          <w:tcPr>
            <w:tcW w:w="630" w:type="dxa"/>
            <w:vMerge/>
            <w:vAlign w:val="center"/>
          </w:tcPr>
          <w:p w14:paraId="0769CC51" w14:textId="77777777" w:rsidR="00B013DF" w:rsidRPr="000D374D" w:rsidRDefault="00B013DF" w:rsidP="00B013D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79" w:type="dxa"/>
            <w:vMerge/>
            <w:vAlign w:val="center"/>
          </w:tcPr>
          <w:p w14:paraId="00CFF980" w14:textId="77777777" w:rsidR="00B013DF" w:rsidRPr="000D374D" w:rsidRDefault="00B013DF" w:rsidP="00B013D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57" w:type="dxa"/>
            <w:vAlign w:val="center"/>
          </w:tcPr>
          <w:p w14:paraId="45A34E36" w14:textId="77777777" w:rsidR="00B013DF" w:rsidRPr="000D374D" w:rsidRDefault="00B013DF" w:rsidP="00B013D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36" w:type="dxa"/>
            <w:vAlign w:val="center"/>
          </w:tcPr>
          <w:p w14:paraId="24FC35A0" w14:textId="77777777" w:rsidR="00B013DF" w:rsidRPr="000D374D" w:rsidRDefault="00B013DF" w:rsidP="00B013D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46" w:type="dxa"/>
            <w:vAlign w:val="center"/>
          </w:tcPr>
          <w:p w14:paraId="7AA20F6B" w14:textId="77777777" w:rsidR="00B013DF" w:rsidRPr="000D374D" w:rsidRDefault="00B013DF" w:rsidP="00B013D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442" w:type="dxa"/>
            <w:vAlign w:val="center"/>
          </w:tcPr>
          <w:p w14:paraId="269DE87D" w14:textId="77777777" w:rsidR="00B013DF" w:rsidRDefault="00B013DF" w:rsidP="00B013D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:</w:t>
            </w:r>
          </w:p>
          <w:p w14:paraId="363662F9" w14:textId="12ECD8AE" w:rsidR="00B013DF" w:rsidRPr="00B013DF" w:rsidRDefault="00B013DF" w:rsidP="00B013D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:</w:t>
            </w:r>
          </w:p>
        </w:tc>
      </w:tr>
    </w:tbl>
    <w:p w14:paraId="2081FF8D" w14:textId="46A7897C" w:rsidR="005F56CB" w:rsidRDefault="005F56CB" w:rsidP="005F56CB">
      <w:pPr>
        <w:spacing w:after="0" w:line="360" w:lineRule="auto"/>
        <w:ind w:left="720"/>
        <w:rPr>
          <w:rFonts w:ascii="Times New Roman" w:hAnsi="Times New Roman" w:cs="Times New Roman"/>
          <w:sz w:val="32"/>
          <w:szCs w:val="32"/>
        </w:rPr>
      </w:pPr>
    </w:p>
    <w:tbl>
      <w:tblPr>
        <w:tblStyle w:val="TableGrid"/>
        <w:tblpPr w:leftFromText="180" w:rightFromText="180" w:vertAnchor="text" w:tblpY="789"/>
        <w:tblW w:w="0" w:type="auto"/>
        <w:tblLook w:val="04A0" w:firstRow="1" w:lastRow="0" w:firstColumn="1" w:lastColumn="0" w:noHBand="0" w:noVBand="1"/>
      </w:tblPr>
      <w:tblGrid>
        <w:gridCol w:w="630"/>
        <w:gridCol w:w="1079"/>
        <w:gridCol w:w="2257"/>
        <w:gridCol w:w="1436"/>
        <w:gridCol w:w="2546"/>
        <w:gridCol w:w="6442"/>
      </w:tblGrid>
      <w:tr w:rsidR="00A667C0" w:rsidRPr="000D374D" w14:paraId="38E4748C" w14:textId="77777777" w:rsidTr="00B013DF">
        <w:trPr>
          <w:trHeight w:val="936"/>
        </w:trPr>
        <w:tc>
          <w:tcPr>
            <w:tcW w:w="630" w:type="dxa"/>
            <w:vAlign w:val="center"/>
          </w:tcPr>
          <w:p w14:paraId="66EBA30A" w14:textId="77777777" w:rsidR="00A667C0" w:rsidRPr="000D374D" w:rsidRDefault="00A667C0" w:rsidP="00B013D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D374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lastRenderedPageBreak/>
              <w:t>#</w:t>
            </w:r>
          </w:p>
        </w:tc>
        <w:tc>
          <w:tcPr>
            <w:tcW w:w="1079" w:type="dxa"/>
            <w:vAlign w:val="center"/>
          </w:tcPr>
          <w:p w14:paraId="78DAA5E6" w14:textId="77777777" w:rsidR="00A667C0" w:rsidRPr="000D374D" w:rsidRDefault="00A667C0" w:rsidP="00B013D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D374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ivision</w:t>
            </w:r>
          </w:p>
        </w:tc>
        <w:tc>
          <w:tcPr>
            <w:tcW w:w="2257" w:type="dxa"/>
            <w:vAlign w:val="center"/>
          </w:tcPr>
          <w:p w14:paraId="771B5EA3" w14:textId="77777777" w:rsidR="00A667C0" w:rsidRPr="000D374D" w:rsidRDefault="00A667C0" w:rsidP="00B013D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D374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tudent Name (Last, First)</w:t>
            </w:r>
          </w:p>
        </w:tc>
        <w:tc>
          <w:tcPr>
            <w:tcW w:w="1436" w:type="dxa"/>
            <w:vAlign w:val="center"/>
          </w:tcPr>
          <w:p w14:paraId="700A9D9B" w14:textId="77777777" w:rsidR="00A667C0" w:rsidRPr="000D374D" w:rsidRDefault="00A667C0" w:rsidP="00B013D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D374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mposer/</w:t>
            </w:r>
          </w:p>
          <w:p w14:paraId="624D3007" w14:textId="77777777" w:rsidR="00A667C0" w:rsidRPr="000D374D" w:rsidRDefault="00A667C0" w:rsidP="00B013D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D374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rranger</w:t>
            </w:r>
          </w:p>
        </w:tc>
        <w:tc>
          <w:tcPr>
            <w:tcW w:w="2546" w:type="dxa"/>
            <w:vAlign w:val="center"/>
          </w:tcPr>
          <w:p w14:paraId="46386BF6" w14:textId="77777777" w:rsidR="00A667C0" w:rsidRPr="000D374D" w:rsidRDefault="00A667C0" w:rsidP="00B013D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D374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itle</w:t>
            </w:r>
          </w:p>
          <w:p w14:paraId="7D929A06" w14:textId="77777777" w:rsidR="00A667C0" w:rsidRPr="000D374D" w:rsidRDefault="00A667C0" w:rsidP="00B013D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D374D">
              <w:rPr>
                <w:rFonts w:ascii="Times New Roman" w:hAnsi="Times New Roman" w:cs="Times New Roman"/>
                <w:sz w:val="24"/>
                <w:szCs w:val="24"/>
              </w:rPr>
              <w:t>(Including opus number and movement)</w:t>
            </w:r>
          </w:p>
        </w:tc>
        <w:tc>
          <w:tcPr>
            <w:tcW w:w="6442" w:type="dxa"/>
            <w:vAlign w:val="center"/>
          </w:tcPr>
          <w:p w14:paraId="7C2BDA54" w14:textId="77777777" w:rsidR="00A667C0" w:rsidRPr="00B013DF" w:rsidRDefault="00A667C0" w:rsidP="00B013D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013D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erformance (URL)</w:t>
            </w:r>
          </w:p>
          <w:p w14:paraId="3963B5FD" w14:textId="77777777" w:rsidR="00A667C0" w:rsidRPr="00B013DF" w:rsidRDefault="00A667C0" w:rsidP="00B013D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013D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core (URL)</w:t>
            </w:r>
          </w:p>
          <w:p w14:paraId="41496CEC" w14:textId="77777777" w:rsidR="00A667C0" w:rsidRPr="000D374D" w:rsidRDefault="00A667C0" w:rsidP="00B013D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D374D">
              <w:rPr>
                <w:rFonts w:ascii="Times New Roman" w:hAnsi="Times New Roman" w:cs="Times New Roman"/>
                <w:b/>
                <w:bCs/>
                <w:sz w:val="24"/>
                <w:szCs w:val="24"/>
                <w:highlight w:val="yellow"/>
              </w:rPr>
              <w:t>*URLs must be hyperlinked*</w:t>
            </w:r>
          </w:p>
        </w:tc>
      </w:tr>
      <w:tr w:rsidR="00B013DF" w:rsidRPr="000D374D" w14:paraId="3DEEC036" w14:textId="77777777" w:rsidTr="00B013DF">
        <w:trPr>
          <w:trHeight w:val="720"/>
        </w:trPr>
        <w:tc>
          <w:tcPr>
            <w:tcW w:w="630" w:type="dxa"/>
            <w:vMerge w:val="restart"/>
            <w:vAlign w:val="center"/>
          </w:tcPr>
          <w:p w14:paraId="5DC732DE" w14:textId="1AE0B4D3" w:rsidR="00B013DF" w:rsidRPr="00B013DF" w:rsidRDefault="00B013DF" w:rsidP="00B013D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013D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1079" w:type="dxa"/>
            <w:vMerge w:val="restart"/>
            <w:vAlign w:val="center"/>
          </w:tcPr>
          <w:p w14:paraId="3DF7681C" w14:textId="4F66B012" w:rsidR="00B013DF" w:rsidRPr="00A667C0" w:rsidRDefault="00B013DF" w:rsidP="00B013D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57" w:type="dxa"/>
            <w:vAlign w:val="center"/>
          </w:tcPr>
          <w:p w14:paraId="5761BE81" w14:textId="281E4ABB" w:rsidR="00B013DF" w:rsidRPr="00A667C0" w:rsidRDefault="00B013DF" w:rsidP="00B013D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36" w:type="dxa"/>
            <w:vAlign w:val="center"/>
          </w:tcPr>
          <w:p w14:paraId="5BD64DE0" w14:textId="4A34C3A6" w:rsidR="00B013DF" w:rsidRPr="00A667C0" w:rsidRDefault="00B013DF" w:rsidP="00B013D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46" w:type="dxa"/>
            <w:vAlign w:val="center"/>
          </w:tcPr>
          <w:p w14:paraId="28A3CD77" w14:textId="1D9C2A6B" w:rsidR="00B013DF" w:rsidRPr="00A667C0" w:rsidRDefault="00B013DF" w:rsidP="00B013D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442" w:type="dxa"/>
            <w:vAlign w:val="center"/>
          </w:tcPr>
          <w:p w14:paraId="3641D7F6" w14:textId="77777777" w:rsidR="00B013DF" w:rsidRDefault="00B013DF" w:rsidP="00B013D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:</w:t>
            </w:r>
          </w:p>
          <w:p w14:paraId="4D046DA2" w14:textId="1706DA14" w:rsidR="00B013DF" w:rsidRPr="00B013DF" w:rsidRDefault="00B013DF" w:rsidP="00B013D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:</w:t>
            </w:r>
          </w:p>
        </w:tc>
      </w:tr>
      <w:tr w:rsidR="00B013DF" w:rsidRPr="000D374D" w14:paraId="01FD9577" w14:textId="77777777" w:rsidTr="00B013DF">
        <w:trPr>
          <w:trHeight w:val="720"/>
        </w:trPr>
        <w:tc>
          <w:tcPr>
            <w:tcW w:w="630" w:type="dxa"/>
            <w:vMerge/>
            <w:vAlign w:val="center"/>
          </w:tcPr>
          <w:p w14:paraId="0B50A1BA" w14:textId="77777777" w:rsidR="00B013DF" w:rsidRPr="00B013DF" w:rsidRDefault="00B013DF" w:rsidP="00B013D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079" w:type="dxa"/>
            <w:vMerge/>
            <w:vAlign w:val="center"/>
          </w:tcPr>
          <w:p w14:paraId="2F590256" w14:textId="77777777" w:rsidR="00B013DF" w:rsidRPr="00A667C0" w:rsidRDefault="00B013DF" w:rsidP="00B013D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57" w:type="dxa"/>
            <w:vAlign w:val="center"/>
          </w:tcPr>
          <w:p w14:paraId="04BB65B4" w14:textId="6FEC2680" w:rsidR="00B013DF" w:rsidRPr="00A667C0" w:rsidRDefault="00B013DF" w:rsidP="00B013D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36" w:type="dxa"/>
            <w:vAlign w:val="center"/>
          </w:tcPr>
          <w:p w14:paraId="2439504E" w14:textId="04BD78E4" w:rsidR="00B013DF" w:rsidRPr="00A667C0" w:rsidRDefault="00B013DF" w:rsidP="00B013D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46" w:type="dxa"/>
            <w:vAlign w:val="center"/>
          </w:tcPr>
          <w:p w14:paraId="080547F9" w14:textId="40E87990" w:rsidR="00B013DF" w:rsidRPr="00A667C0" w:rsidRDefault="00B013DF" w:rsidP="00B013D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442" w:type="dxa"/>
            <w:vAlign w:val="center"/>
          </w:tcPr>
          <w:p w14:paraId="148FC108" w14:textId="77777777" w:rsidR="00B013DF" w:rsidRDefault="00B013DF" w:rsidP="00B013D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:</w:t>
            </w:r>
          </w:p>
          <w:p w14:paraId="12F5FD28" w14:textId="69ED100B" w:rsidR="00B013DF" w:rsidRPr="00B013DF" w:rsidRDefault="00B013DF" w:rsidP="00B013D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:</w:t>
            </w:r>
          </w:p>
        </w:tc>
      </w:tr>
      <w:tr w:rsidR="00B013DF" w:rsidRPr="000D374D" w14:paraId="196D974B" w14:textId="77777777" w:rsidTr="00B013DF">
        <w:trPr>
          <w:trHeight w:val="720"/>
        </w:trPr>
        <w:tc>
          <w:tcPr>
            <w:tcW w:w="630" w:type="dxa"/>
            <w:vMerge w:val="restart"/>
            <w:vAlign w:val="center"/>
          </w:tcPr>
          <w:p w14:paraId="785BB6F7" w14:textId="5C242514" w:rsidR="00B013DF" w:rsidRPr="00B013DF" w:rsidRDefault="00B013DF" w:rsidP="00B013D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013D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5</w:t>
            </w:r>
          </w:p>
        </w:tc>
        <w:tc>
          <w:tcPr>
            <w:tcW w:w="1079" w:type="dxa"/>
            <w:vMerge w:val="restart"/>
            <w:vAlign w:val="center"/>
          </w:tcPr>
          <w:p w14:paraId="71871F89" w14:textId="77777777" w:rsidR="00B013DF" w:rsidRPr="000D374D" w:rsidRDefault="00B013DF" w:rsidP="00B013D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57" w:type="dxa"/>
            <w:vAlign w:val="center"/>
          </w:tcPr>
          <w:p w14:paraId="67D1BAA3" w14:textId="77777777" w:rsidR="00B013DF" w:rsidRPr="000D374D" w:rsidRDefault="00B013DF" w:rsidP="00B013D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36" w:type="dxa"/>
            <w:vAlign w:val="center"/>
          </w:tcPr>
          <w:p w14:paraId="73F1E065" w14:textId="77777777" w:rsidR="00B013DF" w:rsidRPr="000D374D" w:rsidRDefault="00B013DF" w:rsidP="00B013D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46" w:type="dxa"/>
            <w:vAlign w:val="center"/>
          </w:tcPr>
          <w:p w14:paraId="213A7316" w14:textId="77777777" w:rsidR="00B013DF" w:rsidRPr="000D374D" w:rsidRDefault="00B013DF" w:rsidP="00B013D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442" w:type="dxa"/>
            <w:vAlign w:val="center"/>
          </w:tcPr>
          <w:p w14:paraId="766239EB" w14:textId="77777777" w:rsidR="00B013DF" w:rsidRDefault="00B013DF" w:rsidP="00B013D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:</w:t>
            </w:r>
          </w:p>
          <w:p w14:paraId="5D3A1CBE" w14:textId="3154D6EC" w:rsidR="00B013DF" w:rsidRPr="00B013DF" w:rsidRDefault="00B013DF" w:rsidP="00B013D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:</w:t>
            </w:r>
          </w:p>
        </w:tc>
      </w:tr>
      <w:tr w:rsidR="00B013DF" w:rsidRPr="000D374D" w14:paraId="365FF7B5" w14:textId="77777777" w:rsidTr="00B013DF">
        <w:trPr>
          <w:trHeight w:val="720"/>
        </w:trPr>
        <w:tc>
          <w:tcPr>
            <w:tcW w:w="630" w:type="dxa"/>
            <w:vMerge/>
            <w:vAlign w:val="center"/>
          </w:tcPr>
          <w:p w14:paraId="1C51CBCD" w14:textId="77777777" w:rsidR="00B013DF" w:rsidRPr="00B013DF" w:rsidRDefault="00B013DF" w:rsidP="00B013D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079" w:type="dxa"/>
            <w:vMerge/>
            <w:vAlign w:val="center"/>
          </w:tcPr>
          <w:p w14:paraId="090429C1" w14:textId="77777777" w:rsidR="00B013DF" w:rsidRPr="000D374D" w:rsidRDefault="00B013DF" w:rsidP="00B013D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57" w:type="dxa"/>
            <w:vAlign w:val="center"/>
          </w:tcPr>
          <w:p w14:paraId="7FC28004" w14:textId="77777777" w:rsidR="00B013DF" w:rsidRPr="000D374D" w:rsidRDefault="00B013DF" w:rsidP="00B013D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36" w:type="dxa"/>
            <w:vAlign w:val="center"/>
          </w:tcPr>
          <w:p w14:paraId="63B60E6A" w14:textId="77777777" w:rsidR="00B013DF" w:rsidRPr="000D374D" w:rsidRDefault="00B013DF" w:rsidP="00B013D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46" w:type="dxa"/>
            <w:vAlign w:val="center"/>
          </w:tcPr>
          <w:p w14:paraId="5A53E72D" w14:textId="77777777" w:rsidR="00B013DF" w:rsidRPr="000D374D" w:rsidRDefault="00B013DF" w:rsidP="00B013D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442" w:type="dxa"/>
            <w:vAlign w:val="center"/>
          </w:tcPr>
          <w:p w14:paraId="577113DF" w14:textId="77777777" w:rsidR="00B013DF" w:rsidRDefault="00B013DF" w:rsidP="00B013D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:</w:t>
            </w:r>
          </w:p>
          <w:p w14:paraId="11CE675C" w14:textId="28142BC7" w:rsidR="00B013DF" w:rsidRPr="00B013DF" w:rsidRDefault="00B013DF" w:rsidP="00B013D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:</w:t>
            </w:r>
          </w:p>
        </w:tc>
      </w:tr>
      <w:tr w:rsidR="00B013DF" w:rsidRPr="000D374D" w14:paraId="2025B3D3" w14:textId="77777777" w:rsidTr="00B013DF">
        <w:trPr>
          <w:trHeight w:val="720"/>
        </w:trPr>
        <w:tc>
          <w:tcPr>
            <w:tcW w:w="630" w:type="dxa"/>
            <w:vMerge w:val="restart"/>
            <w:vAlign w:val="center"/>
          </w:tcPr>
          <w:p w14:paraId="1AAEB8F1" w14:textId="6E27CF0E" w:rsidR="00B013DF" w:rsidRPr="00B013DF" w:rsidRDefault="00B013DF" w:rsidP="00B013D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013D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6</w:t>
            </w:r>
          </w:p>
        </w:tc>
        <w:tc>
          <w:tcPr>
            <w:tcW w:w="1079" w:type="dxa"/>
            <w:vMerge w:val="restart"/>
            <w:vAlign w:val="center"/>
          </w:tcPr>
          <w:p w14:paraId="3BF9B564" w14:textId="77777777" w:rsidR="00B013DF" w:rsidRPr="000D374D" w:rsidRDefault="00B013DF" w:rsidP="00B013D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57" w:type="dxa"/>
            <w:vAlign w:val="center"/>
          </w:tcPr>
          <w:p w14:paraId="75B08DE0" w14:textId="77777777" w:rsidR="00B013DF" w:rsidRPr="000D374D" w:rsidRDefault="00B013DF" w:rsidP="00B013D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36" w:type="dxa"/>
            <w:vAlign w:val="center"/>
          </w:tcPr>
          <w:p w14:paraId="113FAE55" w14:textId="77777777" w:rsidR="00B013DF" w:rsidRPr="000D374D" w:rsidRDefault="00B013DF" w:rsidP="00B013D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46" w:type="dxa"/>
            <w:vAlign w:val="center"/>
          </w:tcPr>
          <w:p w14:paraId="530FB258" w14:textId="77777777" w:rsidR="00B013DF" w:rsidRPr="000D374D" w:rsidRDefault="00B013DF" w:rsidP="00B013D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442" w:type="dxa"/>
            <w:vAlign w:val="center"/>
          </w:tcPr>
          <w:p w14:paraId="280262EC" w14:textId="77777777" w:rsidR="00B013DF" w:rsidRDefault="00B013DF" w:rsidP="00B013D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:</w:t>
            </w:r>
          </w:p>
          <w:p w14:paraId="6BD687D4" w14:textId="7E99B060" w:rsidR="00B013DF" w:rsidRPr="00B013DF" w:rsidRDefault="00B013DF" w:rsidP="00B013D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:</w:t>
            </w:r>
          </w:p>
        </w:tc>
      </w:tr>
      <w:tr w:rsidR="00B013DF" w:rsidRPr="000D374D" w14:paraId="27778202" w14:textId="77777777" w:rsidTr="00B013DF">
        <w:trPr>
          <w:trHeight w:val="720"/>
        </w:trPr>
        <w:tc>
          <w:tcPr>
            <w:tcW w:w="630" w:type="dxa"/>
            <w:vMerge/>
            <w:vAlign w:val="center"/>
          </w:tcPr>
          <w:p w14:paraId="61705707" w14:textId="77777777" w:rsidR="00B013DF" w:rsidRPr="00B013DF" w:rsidRDefault="00B013DF" w:rsidP="00B013D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079" w:type="dxa"/>
            <w:vMerge/>
            <w:vAlign w:val="center"/>
          </w:tcPr>
          <w:p w14:paraId="2DC79C48" w14:textId="77777777" w:rsidR="00B013DF" w:rsidRPr="000D374D" w:rsidRDefault="00B013DF" w:rsidP="00B013D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57" w:type="dxa"/>
            <w:vAlign w:val="center"/>
          </w:tcPr>
          <w:p w14:paraId="5DC34FD8" w14:textId="77777777" w:rsidR="00B013DF" w:rsidRPr="000D374D" w:rsidRDefault="00B013DF" w:rsidP="00B013D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36" w:type="dxa"/>
            <w:vAlign w:val="center"/>
          </w:tcPr>
          <w:p w14:paraId="28DAFB92" w14:textId="77777777" w:rsidR="00B013DF" w:rsidRPr="000D374D" w:rsidRDefault="00B013DF" w:rsidP="00B013D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46" w:type="dxa"/>
            <w:vAlign w:val="center"/>
          </w:tcPr>
          <w:p w14:paraId="73F1CB4E" w14:textId="77777777" w:rsidR="00B013DF" w:rsidRPr="000D374D" w:rsidRDefault="00B013DF" w:rsidP="00B013D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442" w:type="dxa"/>
            <w:vAlign w:val="center"/>
          </w:tcPr>
          <w:p w14:paraId="06EB76BF" w14:textId="77777777" w:rsidR="00B013DF" w:rsidRDefault="00B013DF" w:rsidP="00B013D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:</w:t>
            </w:r>
          </w:p>
          <w:p w14:paraId="1C16884C" w14:textId="1237428C" w:rsidR="00B013DF" w:rsidRPr="00B013DF" w:rsidRDefault="00B013DF" w:rsidP="00B013D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:</w:t>
            </w:r>
          </w:p>
        </w:tc>
      </w:tr>
      <w:tr w:rsidR="00B013DF" w:rsidRPr="000D374D" w14:paraId="107FAD45" w14:textId="77777777" w:rsidTr="00B013DF">
        <w:trPr>
          <w:trHeight w:val="720"/>
        </w:trPr>
        <w:tc>
          <w:tcPr>
            <w:tcW w:w="630" w:type="dxa"/>
            <w:vMerge w:val="restart"/>
            <w:vAlign w:val="center"/>
          </w:tcPr>
          <w:p w14:paraId="2EC35B9F" w14:textId="7B9E6FD2" w:rsidR="00B013DF" w:rsidRPr="00B013DF" w:rsidRDefault="00B013DF" w:rsidP="00B013D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013D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7</w:t>
            </w:r>
          </w:p>
        </w:tc>
        <w:tc>
          <w:tcPr>
            <w:tcW w:w="1079" w:type="dxa"/>
            <w:vMerge w:val="restart"/>
            <w:vAlign w:val="center"/>
          </w:tcPr>
          <w:p w14:paraId="179EB4E3" w14:textId="77777777" w:rsidR="00B013DF" w:rsidRPr="000D374D" w:rsidRDefault="00B013DF" w:rsidP="00B013D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57" w:type="dxa"/>
            <w:vAlign w:val="center"/>
          </w:tcPr>
          <w:p w14:paraId="3E8E1EF0" w14:textId="77777777" w:rsidR="00B013DF" w:rsidRPr="000D374D" w:rsidRDefault="00B013DF" w:rsidP="00B013D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36" w:type="dxa"/>
            <w:vAlign w:val="center"/>
          </w:tcPr>
          <w:p w14:paraId="6D45B90C" w14:textId="77777777" w:rsidR="00B013DF" w:rsidRPr="000D374D" w:rsidRDefault="00B013DF" w:rsidP="00B013D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46" w:type="dxa"/>
            <w:vAlign w:val="center"/>
          </w:tcPr>
          <w:p w14:paraId="26D8F5BA" w14:textId="77777777" w:rsidR="00B013DF" w:rsidRPr="000D374D" w:rsidRDefault="00B013DF" w:rsidP="00B013D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442" w:type="dxa"/>
            <w:vAlign w:val="center"/>
          </w:tcPr>
          <w:p w14:paraId="4218956A" w14:textId="77777777" w:rsidR="00B013DF" w:rsidRDefault="00B013DF" w:rsidP="00B013D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:</w:t>
            </w:r>
          </w:p>
          <w:p w14:paraId="775B9C14" w14:textId="4428D27B" w:rsidR="00B013DF" w:rsidRPr="00B013DF" w:rsidRDefault="00B013DF" w:rsidP="00B013D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:</w:t>
            </w:r>
          </w:p>
        </w:tc>
      </w:tr>
      <w:tr w:rsidR="00B013DF" w:rsidRPr="000D374D" w14:paraId="3F8012F7" w14:textId="77777777" w:rsidTr="00B013DF">
        <w:trPr>
          <w:trHeight w:val="720"/>
        </w:trPr>
        <w:tc>
          <w:tcPr>
            <w:tcW w:w="630" w:type="dxa"/>
            <w:vMerge/>
            <w:vAlign w:val="center"/>
          </w:tcPr>
          <w:p w14:paraId="0D26E93D" w14:textId="77777777" w:rsidR="00B013DF" w:rsidRPr="00B013DF" w:rsidRDefault="00B013DF" w:rsidP="00B013D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079" w:type="dxa"/>
            <w:vMerge/>
            <w:vAlign w:val="center"/>
          </w:tcPr>
          <w:p w14:paraId="28CE9357" w14:textId="77777777" w:rsidR="00B013DF" w:rsidRPr="000D374D" w:rsidRDefault="00B013DF" w:rsidP="00B013D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57" w:type="dxa"/>
            <w:vAlign w:val="center"/>
          </w:tcPr>
          <w:p w14:paraId="17F743B4" w14:textId="77777777" w:rsidR="00B013DF" w:rsidRPr="000D374D" w:rsidRDefault="00B013DF" w:rsidP="00B013D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36" w:type="dxa"/>
            <w:vAlign w:val="center"/>
          </w:tcPr>
          <w:p w14:paraId="03ED14BB" w14:textId="77777777" w:rsidR="00B013DF" w:rsidRPr="000D374D" w:rsidRDefault="00B013DF" w:rsidP="00B013D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46" w:type="dxa"/>
            <w:vAlign w:val="center"/>
          </w:tcPr>
          <w:p w14:paraId="3940F039" w14:textId="77777777" w:rsidR="00B013DF" w:rsidRPr="000D374D" w:rsidRDefault="00B013DF" w:rsidP="00B013D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442" w:type="dxa"/>
            <w:vAlign w:val="center"/>
          </w:tcPr>
          <w:p w14:paraId="035336D7" w14:textId="77777777" w:rsidR="00B013DF" w:rsidRDefault="00B013DF" w:rsidP="00B013D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:</w:t>
            </w:r>
          </w:p>
          <w:p w14:paraId="12E03C90" w14:textId="2A6B896F" w:rsidR="00B013DF" w:rsidRPr="00B013DF" w:rsidRDefault="00B013DF" w:rsidP="00B013D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:</w:t>
            </w:r>
          </w:p>
        </w:tc>
      </w:tr>
      <w:tr w:rsidR="00B013DF" w:rsidRPr="000D374D" w14:paraId="3027A69B" w14:textId="77777777" w:rsidTr="00B013DF">
        <w:trPr>
          <w:trHeight w:val="720"/>
        </w:trPr>
        <w:tc>
          <w:tcPr>
            <w:tcW w:w="630" w:type="dxa"/>
            <w:vMerge w:val="restart"/>
            <w:vAlign w:val="center"/>
          </w:tcPr>
          <w:p w14:paraId="1A55C2E3" w14:textId="50D0A8BE" w:rsidR="00B013DF" w:rsidRPr="00B013DF" w:rsidRDefault="00B013DF" w:rsidP="00B013D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013D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8</w:t>
            </w:r>
          </w:p>
        </w:tc>
        <w:tc>
          <w:tcPr>
            <w:tcW w:w="1079" w:type="dxa"/>
            <w:vMerge w:val="restart"/>
            <w:vAlign w:val="center"/>
          </w:tcPr>
          <w:p w14:paraId="67224592" w14:textId="77777777" w:rsidR="00B013DF" w:rsidRPr="000D374D" w:rsidRDefault="00B013DF" w:rsidP="00B013D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57" w:type="dxa"/>
            <w:vAlign w:val="center"/>
          </w:tcPr>
          <w:p w14:paraId="28D3DA57" w14:textId="77777777" w:rsidR="00B013DF" w:rsidRPr="000D374D" w:rsidRDefault="00B013DF" w:rsidP="00B013D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36" w:type="dxa"/>
            <w:vAlign w:val="center"/>
          </w:tcPr>
          <w:p w14:paraId="626C0F73" w14:textId="77777777" w:rsidR="00B013DF" w:rsidRPr="000D374D" w:rsidRDefault="00B013DF" w:rsidP="00B013D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46" w:type="dxa"/>
            <w:vAlign w:val="center"/>
          </w:tcPr>
          <w:p w14:paraId="6699926E" w14:textId="77777777" w:rsidR="00B013DF" w:rsidRPr="000D374D" w:rsidRDefault="00B013DF" w:rsidP="00B013D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442" w:type="dxa"/>
            <w:vAlign w:val="center"/>
          </w:tcPr>
          <w:p w14:paraId="5DE8CB78" w14:textId="77777777" w:rsidR="00B013DF" w:rsidRDefault="00B013DF" w:rsidP="00B013D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:</w:t>
            </w:r>
          </w:p>
          <w:p w14:paraId="2C937621" w14:textId="184D2FB9" w:rsidR="00B013DF" w:rsidRDefault="00B013DF" w:rsidP="00B013D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:</w:t>
            </w:r>
          </w:p>
        </w:tc>
      </w:tr>
      <w:tr w:rsidR="00B013DF" w:rsidRPr="000D374D" w14:paraId="0BC5DAEB" w14:textId="77777777" w:rsidTr="00B013DF">
        <w:trPr>
          <w:trHeight w:val="720"/>
        </w:trPr>
        <w:tc>
          <w:tcPr>
            <w:tcW w:w="630" w:type="dxa"/>
            <w:vMerge/>
            <w:vAlign w:val="center"/>
          </w:tcPr>
          <w:p w14:paraId="5A392AD7" w14:textId="77777777" w:rsidR="00B013DF" w:rsidRPr="000D374D" w:rsidRDefault="00B013DF" w:rsidP="00B013D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79" w:type="dxa"/>
            <w:vMerge/>
            <w:vAlign w:val="center"/>
          </w:tcPr>
          <w:p w14:paraId="5E2D5F42" w14:textId="77777777" w:rsidR="00B013DF" w:rsidRPr="000D374D" w:rsidRDefault="00B013DF" w:rsidP="00B013D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57" w:type="dxa"/>
            <w:vAlign w:val="center"/>
          </w:tcPr>
          <w:p w14:paraId="0DAC4910" w14:textId="77777777" w:rsidR="00B013DF" w:rsidRPr="000D374D" w:rsidRDefault="00B013DF" w:rsidP="00B013D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36" w:type="dxa"/>
            <w:vAlign w:val="center"/>
          </w:tcPr>
          <w:p w14:paraId="257B9560" w14:textId="77777777" w:rsidR="00B013DF" w:rsidRPr="000D374D" w:rsidRDefault="00B013DF" w:rsidP="00B013D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46" w:type="dxa"/>
            <w:vAlign w:val="center"/>
          </w:tcPr>
          <w:p w14:paraId="111E3DF3" w14:textId="77777777" w:rsidR="00B013DF" w:rsidRPr="000D374D" w:rsidRDefault="00B013DF" w:rsidP="00B013D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442" w:type="dxa"/>
            <w:vAlign w:val="center"/>
          </w:tcPr>
          <w:p w14:paraId="3F539DC7" w14:textId="77777777" w:rsidR="00B013DF" w:rsidRDefault="00B013DF" w:rsidP="00B013D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:</w:t>
            </w:r>
          </w:p>
          <w:p w14:paraId="503B3DFC" w14:textId="676FE20D" w:rsidR="00B013DF" w:rsidRDefault="00B013DF" w:rsidP="00B013D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:</w:t>
            </w:r>
          </w:p>
        </w:tc>
      </w:tr>
    </w:tbl>
    <w:p w14:paraId="505AA028" w14:textId="77777777" w:rsidR="00B013DF" w:rsidRPr="000D374D" w:rsidRDefault="00B013DF" w:rsidP="00B013DF">
      <w:pPr>
        <w:spacing w:after="0" w:line="276" w:lineRule="auto"/>
        <w:jc w:val="center"/>
        <w:rPr>
          <w:rFonts w:ascii="Times New Roman" w:hAnsi="Times New Roman" w:cs="Times New Roman"/>
          <w:b/>
          <w:bCs/>
          <w:i/>
          <w:iCs/>
          <w:sz w:val="28"/>
          <w:szCs w:val="28"/>
        </w:rPr>
      </w:pPr>
      <w:r w:rsidRPr="000D374D">
        <w:rPr>
          <w:rFonts w:ascii="Times New Roman" w:hAnsi="Times New Roman" w:cs="Times New Roman"/>
          <w:b/>
          <w:bCs/>
          <w:i/>
          <w:iCs/>
          <w:sz w:val="28"/>
          <w:szCs w:val="28"/>
        </w:rPr>
        <w:t>Audition Form</w:t>
      </w:r>
    </w:p>
    <w:p w14:paraId="07DEEA90" w14:textId="78396860" w:rsidR="005666D5" w:rsidRDefault="005666D5" w:rsidP="00B013D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D662E13" w14:textId="64026AD6" w:rsidR="00B013DF" w:rsidRDefault="00B013DF" w:rsidP="00B013D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14DE813" w14:textId="77777777" w:rsidR="00B013DF" w:rsidRDefault="00B013DF">
      <w:pPr>
        <w:rPr>
          <w:rFonts w:ascii="Times New Roman" w:hAnsi="Times New Roman" w:cs="Times New Roman"/>
          <w:b/>
          <w:bCs/>
          <w:i/>
          <w:iCs/>
          <w:sz w:val="28"/>
          <w:szCs w:val="28"/>
        </w:rPr>
      </w:pPr>
      <w:r>
        <w:rPr>
          <w:rFonts w:ascii="Times New Roman" w:hAnsi="Times New Roman" w:cs="Times New Roman"/>
          <w:b/>
          <w:bCs/>
          <w:i/>
          <w:iCs/>
          <w:sz w:val="28"/>
          <w:szCs w:val="28"/>
        </w:rPr>
        <w:br w:type="page"/>
      </w:r>
    </w:p>
    <w:p w14:paraId="3723980A" w14:textId="2AA2B1AD" w:rsidR="00B013DF" w:rsidRDefault="00B013DF" w:rsidP="00B013DF">
      <w:pPr>
        <w:spacing w:after="0" w:line="240" w:lineRule="auto"/>
        <w:jc w:val="center"/>
        <w:rPr>
          <w:rFonts w:ascii="Times New Roman" w:hAnsi="Times New Roman" w:cs="Times New Roman"/>
          <w:b/>
          <w:bCs/>
          <w:i/>
          <w:iCs/>
          <w:sz w:val="28"/>
          <w:szCs w:val="28"/>
        </w:rPr>
      </w:pPr>
      <w:r w:rsidRPr="00B013DF">
        <w:rPr>
          <w:rFonts w:ascii="Times New Roman" w:hAnsi="Times New Roman" w:cs="Times New Roman"/>
          <w:b/>
          <w:bCs/>
          <w:i/>
          <w:iCs/>
          <w:sz w:val="28"/>
          <w:szCs w:val="28"/>
        </w:rPr>
        <w:lastRenderedPageBreak/>
        <w:t>Audition Form</w:t>
      </w:r>
    </w:p>
    <w:tbl>
      <w:tblPr>
        <w:tblStyle w:val="TableGrid"/>
        <w:tblpPr w:leftFromText="180" w:rightFromText="180" w:vertAnchor="text" w:tblpY="579"/>
        <w:tblW w:w="0" w:type="auto"/>
        <w:tblLook w:val="04A0" w:firstRow="1" w:lastRow="0" w:firstColumn="1" w:lastColumn="0" w:noHBand="0" w:noVBand="1"/>
      </w:tblPr>
      <w:tblGrid>
        <w:gridCol w:w="630"/>
        <w:gridCol w:w="1079"/>
        <w:gridCol w:w="2257"/>
        <w:gridCol w:w="1436"/>
        <w:gridCol w:w="2546"/>
        <w:gridCol w:w="6442"/>
      </w:tblGrid>
      <w:tr w:rsidR="00B013DF" w:rsidRPr="000D374D" w14:paraId="365918E9" w14:textId="77777777" w:rsidTr="00B013DF">
        <w:trPr>
          <w:trHeight w:val="936"/>
        </w:trPr>
        <w:tc>
          <w:tcPr>
            <w:tcW w:w="630" w:type="dxa"/>
            <w:vAlign w:val="center"/>
          </w:tcPr>
          <w:p w14:paraId="17381E9C" w14:textId="77777777" w:rsidR="00B013DF" w:rsidRPr="000D374D" w:rsidRDefault="00B013DF" w:rsidP="00B013D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D374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#</w:t>
            </w:r>
          </w:p>
        </w:tc>
        <w:tc>
          <w:tcPr>
            <w:tcW w:w="1079" w:type="dxa"/>
            <w:vAlign w:val="center"/>
          </w:tcPr>
          <w:p w14:paraId="5EFB0CB8" w14:textId="77777777" w:rsidR="00B013DF" w:rsidRPr="000D374D" w:rsidRDefault="00B013DF" w:rsidP="00B013D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D374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ivision</w:t>
            </w:r>
          </w:p>
        </w:tc>
        <w:tc>
          <w:tcPr>
            <w:tcW w:w="2257" w:type="dxa"/>
            <w:vAlign w:val="center"/>
          </w:tcPr>
          <w:p w14:paraId="6023D96D" w14:textId="77777777" w:rsidR="00B013DF" w:rsidRPr="000D374D" w:rsidRDefault="00B013DF" w:rsidP="00B013D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D374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tudent Name (Last, First)</w:t>
            </w:r>
          </w:p>
        </w:tc>
        <w:tc>
          <w:tcPr>
            <w:tcW w:w="1436" w:type="dxa"/>
            <w:vAlign w:val="center"/>
          </w:tcPr>
          <w:p w14:paraId="5A592661" w14:textId="77777777" w:rsidR="00B013DF" w:rsidRPr="000D374D" w:rsidRDefault="00B013DF" w:rsidP="00B013D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D374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mposer/</w:t>
            </w:r>
          </w:p>
          <w:p w14:paraId="292233C7" w14:textId="77777777" w:rsidR="00B013DF" w:rsidRPr="000D374D" w:rsidRDefault="00B013DF" w:rsidP="00B013D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D374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rranger</w:t>
            </w:r>
          </w:p>
        </w:tc>
        <w:tc>
          <w:tcPr>
            <w:tcW w:w="2546" w:type="dxa"/>
            <w:vAlign w:val="center"/>
          </w:tcPr>
          <w:p w14:paraId="20291949" w14:textId="77777777" w:rsidR="00B013DF" w:rsidRPr="000D374D" w:rsidRDefault="00B013DF" w:rsidP="00B013D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D374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itle</w:t>
            </w:r>
          </w:p>
          <w:p w14:paraId="63BBBDA4" w14:textId="77777777" w:rsidR="00B013DF" w:rsidRPr="000D374D" w:rsidRDefault="00B013DF" w:rsidP="00B013D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D374D">
              <w:rPr>
                <w:rFonts w:ascii="Times New Roman" w:hAnsi="Times New Roman" w:cs="Times New Roman"/>
                <w:sz w:val="24"/>
                <w:szCs w:val="24"/>
              </w:rPr>
              <w:t>(Including opus number and movement)</w:t>
            </w:r>
          </w:p>
        </w:tc>
        <w:tc>
          <w:tcPr>
            <w:tcW w:w="6442" w:type="dxa"/>
            <w:vAlign w:val="center"/>
          </w:tcPr>
          <w:p w14:paraId="3467184B" w14:textId="77777777" w:rsidR="00B013DF" w:rsidRPr="00B013DF" w:rsidRDefault="00B013DF" w:rsidP="00B013D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013D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erformance (URL)</w:t>
            </w:r>
          </w:p>
          <w:p w14:paraId="721BB54F" w14:textId="77777777" w:rsidR="00B013DF" w:rsidRPr="00B013DF" w:rsidRDefault="00B013DF" w:rsidP="00B013D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013D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core (URL)</w:t>
            </w:r>
          </w:p>
          <w:p w14:paraId="2C077D27" w14:textId="77777777" w:rsidR="00B013DF" w:rsidRPr="000D374D" w:rsidRDefault="00B013DF" w:rsidP="00B013D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D374D">
              <w:rPr>
                <w:rFonts w:ascii="Times New Roman" w:hAnsi="Times New Roman" w:cs="Times New Roman"/>
                <w:b/>
                <w:bCs/>
                <w:sz w:val="24"/>
                <w:szCs w:val="24"/>
                <w:highlight w:val="yellow"/>
              </w:rPr>
              <w:t>*URLs must be hyperlinked*</w:t>
            </w:r>
          </w:p>
        </w:tc>
      </w:tr>
      <w:tr w:rsidR="00B013DF" w:rsidRPr="000D374D" w14:paraId="619FCC8F" w14:textId="77777777" w:rsidTr="00B013DF">
        <w:trPr>
          <w:trHeight w:val="720"/>
        </w:trPr>
        <w:tc>
          <w:tcPr>
            <w:tcW w:w="630" w:type="dxa"/>
            <w:vMerge w:val="restart"/>
            <w:vAlign w:val="center"/>
          </w:tcPr>
          <w:p w14:paraId="131D7106" w14:textId="77777777" w:rsidR="00B013DF" w:rsidRPr="00B013DF" w:rsidRDefault="00B013DF" w:rsidP="00B013D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013D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9</w:t>
            </w:r>
          </w:p>
        </w:tc>
        <w:tc>
          <w:tcPr>
            <w:tcW w:w="1079" w:type="dxa"/>
            <w:vMerge w:val="restart"/>
            <w:vAlign w:val="center"/>
          </w:tcPr>
          <w:p w14:paraId="6B85A681" w14:textId="77777777" w:rsidR="00B013DF" w:rsidRPr="00A667C0" w:rsidRDefault="00B013DF" w:rsidP="00B013D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57" w:type="dxa"/>
            <w:vAlign w:val="center"/>
          </w:tcPr>
          <w:p w14:paraId="01518CF7" w14:textId="77777777" w:rsidR="00B013DF" w:rsidRPr="00A667C0" w:rsidRDefault="00B013DF" w:rsidP="00B013D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36" w:type="dxa"/>
            <w:vAlign w:val="center"/>
          </w:tcPr>
          <w:p w14:paraId="30999B00" w14:textId="77777777" w:rsidR="00B013DF" w:rsidRPr="00A667C0" w:rsidRDefault="00B013DF" w:rsidP="00B013D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46" w:type="dxa"/>
            <w:vAlign w:val="center"/>
          </w:tcPr>
          <w:p w14:paraId="0FDC1C7B" w14:textId="77777777" w:rsidR="00B013DF" w:rsidRPr="00A667C0" w:rsidRDefault="00B013DF" w:rsidP="00B013D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442" w:type="dxa"/>
            <w:vAlign w:val="center"/>
          </w:tcPr>
          <w:p w14:paraId="0A3D529F" w14:textId="77777777" w:rsidR="00B013DF" w:rsidRDefault="00B013DF" w:rsidP="00B013D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:</w:t>
            </w:r>
          </w:p>
          <w:p w14:paraId="6D9754DE" w14:textId="77777777" w:rsidR="00B013DF" w:rsidRPr="00B013DF" w:rsidRDefault="00B013DF" w:rsidP="00B013D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:</w:t>
            </w:r>
          </w:p>
        </w:tc>
      </w:tr>
      <w:tr w:rsidR="00B013DF" w:rsidRPr="000D374D" w14:paraId="455DB7A5" w14:textId="77777777" w:rsidTr="00B013DF">
        <w:trPr>
          <w:trHeight w:val="720"/>
        </w:trPr>
        <w:tc>
          <w:tcPr>
            <w:tcW w:w="630" w:type="dxa"/>
            <w:vMerge/>
            <w:vAlign w:val="center"/>
          </w:tcPr>
          <w:p w14:paraId="4A776E94" w14:textId="77777777" w:rsidR="00B013DF" w:rsidRPr="00B013DF" w:rsidRDefault="00B013DF" w:rsidP="00B013D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079" w:type="dxa"/>
            <w:vMerge/>
            <w:vAlign w:val="center"/>
          </w:tcPr>
          <w:p w14:paraId="62D9FB6E" w14:textId="77777777" w:rsidR="00B013DF" w:rsidRPr="00A667C0" w:rsidRDefault="00B013DF" w:rsidP="00B013D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57" w:type="dxa"/>
            <w:vAlign w:val="center"/>
          </w:tcPr>
          <w:p w14:paraId="5F8F98BB" w14:textId="77777777" w:rsidR="00B013DF" w:rsidRPr="00A667C0" w:rsidRDefault="00B013DF" w:rsidP="00B013D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36" w:type="dxa"/>
            <w:vAlign w:val="center"/>
          </w:tcPr>
          <w:p w14:paraId="22E31BBF" w14:textId="77777777" w:rsidR="00B013DF" w:rsidRPr="00A667C0" w:rsidRDefault="00B013DF" w:rsidP="00B013D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46" w:type="dxa"/>
            <w:vAlign w:val="center"/>
          </w:tcPr>
          <w:p w14:paraId="7DAC31BE" w14:textId="77777777" w:rsidR="00B013DF" w:rsidRPr="00A667C0" w:rsidRDefault="00B013DF" w:rsidP="00B013D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442" w:type="dxa"/>
            <w:vAlign w:val="center"/>
          </w:tcPr>
          <w:p w14:paraId="51FD518A" w14:textId="77777777" w:rsidR="00B013DF" w:rsidRDefault="00B013DF" w:rsidP="00B013D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:</w:t>
            </w:r>
          </w:p>
          <w:p w14:paraId="7E2DFD5C" w14:textId="77777777" w:rsidR="00B013DF" w:rsidRPr="00B013DF" w:rsidRDefault="00B013DF" w:rsidP="00B013D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:</w:t>
            </w:r>
          </w:p>
        </w:tc>
      </w:tr>
      <w:tr w:rsidR="00B013DF" w:rsidRPr="000D374D" w14:paraId="0CC45918" w14:textId="77777777" w:rsidTr="00B013DF">
        <w:trPr>
          <w:trHeight w:val="720"/>
        </w:trPr>
        <w:tc>
          <w:tcPr>
            <w:tcW w:w="630" w:type="dxa"/>
            <w:vMerge w:val="restart"/>
            <w:vAlign w:val="center"/>
          </w:tcPr>
          <w:p w14:paraId="375B0D48" w14:textId="77777777" w:rsidR="00B013DF" w:rsidRPr="00B013DF" w:rsidRDefault="00B013DF" w:rsidP="00B013D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013D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0</w:t>
            </w:r>
          </w:p>
        </w:tc>
        <w:tc>
          <w:tcPr>
            <w:tcW w:w="1079" w:type="dxa"/>
            <w:vMerge w:val="restart"/>
            <w:vAlign w:val="center"/>
          </w:tcPr>
          <w:p w14:paraId="3B1962EA" w14:textId="77777777" w:rsidR="00B013DF" w:rsidRPr="000D374D" w:rsidRDefault="00B013DF" w:rsidP="00B013D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57" w:type="dxa"/>
            <w:vAlign w:val="center"/>
          </w:tcPr>
          <w:p w14:paraId="57F48A17" w14:textId="77777777" w:rsidR="00B013DF" w:rsidRPr="000D374D" w:rsidRDefault="00B013DF" w:rsidP="00B013D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36" w:type="dxa"/>
            <w:vAlign w:val="center"/>
          </w:tcPr>
          <w:p w14:paraId="5B628173" w14:textId="77777777" w:rsidR="00B013DF" w:rsidRPr="000D374D" w:rsidRDefault="00B013DF" w:rsidP="00B013D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46" w:type="dxa"/>
            <w:vAlign w:val="center"/>
          </w:tcPr>
          <w:p w14:paraId="6D0D0499" w14:textId="77777777" w:rsidR="00B013DF" w:rsidRPr="000D374D" w:rsidRDefault="00B013DF" w:rsidP="00B013D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442" w:type="dxa"/>
            <w:vAlign w:val="center"/>
          </w:tcPr>
          <w:p w14:paraId="27764A09" w14:textId="77777777" w:rsidR="00B013DF" w:rsidRDefault="00B013DF" w:rsidP="00B013D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:</w:t>
            </w:r>
          </w:p>
          <w:p w14:paraId="0002F6D7" w14:textId="77777777" w:rsidR="00B013DF" w:rsidRPr="00B013DF" w:rsidRDefault="00B013DF" w:rsidP="00B013D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:</w:t>
            </w:r>
          </w:p>
        </w:tc>
      </w:tr>
      <w:tr w:rsidR="00B013DF" w:rsidRPr="000D374D" w14:paraId="4147DF6F" w14:textId="77777777" w:rsidTr="00B013DF">
        <w:trPr>
          <w:trHeight w:val="720"/>
        </w:trPr>
        <w:tc>
          <w:tcPr>
            <w:tcW w:w="630" w:type="dxa"/>
            <w:vMerge/>
            <w:vAlign w:val="center"/>
          </w:tcPr>
          <w:p w14:paraId="639AB008" w14:textId="77777777" w:rsidR="00B013DF" w:rsidRPr="00B013DF" w:rsidRDefault="00B013DF" w:rsidP="00B013D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079" w:type="dxa"/>
            <w:vMerge/>
            <w:vAlign w:val="center"/>
          </w:tcPr>
          <w:p w14:paraId="40600110" w14:textId="77777777" w:rsidR="00B013DF" w:rsidRPr="000D374D" w:rsidRDefault="00B013DF" w:rsidP="00B013D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57" w:type="dxa"/>
            <w:vAlign w:val="center"/>
          </w:tcPr>
          <w:p w14:paraId="3E15A199" w14:textId="77777777" w:rsidR="00B013DF" w:rsidRPr="000D374D" w:rsidRDefault="00B013DF" w:rsidP="00B013D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36" w:type="dxa"/>
            <w:vAlign w:val="center"/>
          </w:tcPr>
          <w:p w14:paraId="5EE53BCE" w14:textId="77777777" w:rsidR="00B013DF" w:rsidRPr="000D374D" w:rsidRDefault="00B013DF" w:rsidP="00B013D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46" w:type="dxa"/>
            <w:vAlign w:val="center"/>
          </w:tcPr>
          <w:p w14:paraId="1B3423C8" w14:textId="77777777" w:rsidR="00B013DF" w:rsidRPr="000D374D" w:rsidRDefault="00B013DF" w:rsidP="00B013D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442" w:type="dxa"/>
            <w:vAlign w:val="center"/>
          </w:tcPr>
          <w:p w14:paraId="3A4D703F" w14:textId="77777777" w:rsidR="00B013DF" w:rsidRDefault="00B013DF" w:rsidP="00B013D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:</w:t>
            </w:r>
          </w:p>
          <w:p w14:paraId="47D7EA64" w14:textId="77777777" w:rsidR="00B013DF" w:rsidRPr="00B013DF" w:rsidRDefault="00B013DF" w:rsidP="00B013D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:</w:t>
            </w:r>
          </w:p>
        </w:tc>
      </w:tr>
      <w:tr w:rsidR="00B013DF" w:rsidRPr="000D374D" w14:paraId="30D70190" w14:textId="77777777" w:rsidTr="00B013DF">
        <w:trPr>
          <w:trHeight w:val="720"/>
        </w:trPr>
        <w:tc>
          <w:tcPr>
            <w:tcW w:w="630" w:type="dxa"/>
            <w:vMerge w:val="restart"/>
            <w:vAlign w:val="center"/>
          </w:tcPr>
          <w:p w14:paraId="7D538EBF" w14:textId="77777777" w:rsidR="00B013DF" w:rsidRPr="00B013DF" w:rsidRDefault="00B013DF" w:rsidP="00B013D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013D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1</w:t>
            </w:r>
          </w:p>
        </w:tc>
        <w:tc>
          <w:tcPr>
            <w:tcW w:w="1079" w:type="dxa"/>
            <w:vMerge w:val="restart"/>
            <w:vAlign w:val="center"/>
          </w:tcPr>
          <w:p w14:paraId="09982509" w14:textId="77777777" w:rsidR="00B013DF" w:rsidRPr="000D374D" w:rsidRDefault="00B013DF" w:rsidP="00B013D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57" w:type="dxa"/>
            <w:vAlign w:val="center"/>
          </w:tcPr>
          <w:p w14:paraId="2CD17042" w14:textId="77777777" w:rsidR="00B013DF" w:rsidRPr="000D374D" w:rsidRDefault="00B013DF" w:rsidP="00B013D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36" w:type="dxa"/>
            <w:vAlign w:val="center"/>
          </w:tcPr>
          <w:p w14:paraId="79CC7156" w14:textId="77777777" w:rsidR="00B013DF" w:rsidRPr="000D374D" w:rsidRDefault="00B013DF" w:rsidP="00B013D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46" w:type="dxa"/>
            <w:vAlign w:val="center"/>
          </w:tcPr>
          <w:p w14:paraId="3324D685" w14:textId="77777777" w:rsidR="00B013DF" w:rsidRPr="000D374D" w:rsidRDefault="00B013DF" w:rsidP="00B013D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442" w:type="dxa"/>
            <w:vAlign w:val="center"/>
          </w:tcPr>
          <w:p w14:paraId="274683E9" w14:textId="77777777" w:rsidR="00B013DF" w:rsidRDefault="00B013DF" w:rsidP="00B013D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:</w:t>
            </w:r>
          </w:p>
          <w:p w14:paraId="573F4215" w14:textId="77777777" w:rsidR="00B013DF" w:rsidRPr="00B013DF" w:rsidRDefault="00B013DF" w:rsidP="00B013D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:</w:t>
            </w:r>
          </w:p>
        </w:tc>
      </w:tr>
      <w:tr w:rsidR="00B013DF" w:rsidRPr="000D374D" w14:paraId="6E30AED6" w14:textId="77777777" w:rsidTr="00B013DF">
        <w:trPr>
          <w:trHeight w:val="720"/>
        </w:trPr>
        <w:tc>
          <w:tcPr>
            <w:tcW w:w="630" w:type="dxa"/>
            <w:vMerge/>
            <w:vAlign w:val="center"/>
          </w:tcPr>
          <w:p w14:paraId="4363B44C" w14:textId="77777777" w:rsidR="00B013DF" w:rsidRPr="00B013DF" w:rsidRDefault="00B013DF" w:rsidP="00B013D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079" w:type="dxa"/>
            <w:vMerge/>
            <w:vAlign w:val="center"/>
          </w:tcPr>
          <w:p w14:paraId="6308B048" w14:textId="77777777" w:rsidR="00B013DF" w:rsidRPr="000D374D" w:rsidRDefault="00B013DF" w:rsidP="00B013D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57" w:type="dxa"/>
            <w:vAlign w:val="center"/>
          </w:tcPr>
          <w:p w14:paraId="5F5FB0D7" w14:textId="77777777" w:rsidR="00B013DF" w:rsidRPr="000D374D" w:rsidRDefault="00B013DF" w:rsidP="00B013D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36" w:type="dxa"/>
            <w:vAlign w:val="center"/>
          </w:tcPr>
          <w:p w14:paraId="75101D84" w14:textId="77777777" w:rsidR="00B013DF" w:rsidRPr="000D374D" w:rsidRDefault="00B013DF" w:rsidP="00B013D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46" w:type="dxa"/>
            <w:vAlign w:val="center"/>
          </w:tcPr>
          <w:p w14:paraId="064942FF" w14:textId="77777777" w:rsidR="00B013DF" w:rsidRPr="000D374D" w:rsidRDefault="00B013DF" w:rsidP="00B013D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442" w:type="dxa"/>
            <w:vAlign w:val="center"/>
          </w:tcPr>
          <w:p w14:paraId="439BF5CC" w14:textId="77777777" w:rsidR="00B013DF" w:rsidRDefault="00B013DF" w:rsidP="00B013D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:</w:t>
            </w:r>
          </w:p>
          <w:p w14:paraId="51315FAF" w14:textId="77777777" w:rsidR="00B013DF" w:rsidRPr="00B013DF" w:rsidRDefault="00B013DF" w:rsidP="00B013D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:</w:t>
            </w:r>
          </w:p>
        </w:tc>
      </w:tr>
      <w:tr w:rsidR="00B013DF" w:rsidRPr="000D374D" w14:paraId="6DEB1DEA" w14:textId="77777777" w:rsidTr="00B013DF">
        <w:trPr>
          <w:trHeight w:val="720"/>
        </w:trPr>
        <w:tc>
          <w:tcPr>
            <w:tcW w:w="630" w:type="dxa"/>
            <w:vMerge w:val="restart"/>
            <w:vAlign w:val="center"/>
          </w:tcPr>
          <w:p w14:paraId="5CB04805" w14:textId="77777777" w:rsidR="00B013DF" w:rsidRPr="00B013DF" w:rsidRDefault="00B013DF" w:rsidP="00B013D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013D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2</w:t>
            </w:r>
          </w:p>
        </w:tc>
        <w:tc>
          <w:tcPr>
            <w:tcW w:w="1079" w:type="dxa"/>
            <w:vMerge w:val="restart"/>
            <w:vAlign w:val="center"/>
          </w:tcPr>
          <w:p w14:paraId="71C7C074" w14:textId="77777777" w:rsidR="00B013DF" w:rsidRPr="000D374D" w:rsidRDefault="00B013DF" w:rsidP="00B013D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57" w:type="dxa"/>
            <w:vAlign w:val="center"/>
          </w:tcPr>
          <w:p w14:paraId="172F1DC6" w14:textId="77777777" w:rsidR="00B013DF" w:rsidRPr="000D374D" w:rsidRDefault="00B013DF" w:rsidP="00B013D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36" w:type="dxa"/>
            <w:vAlign w:val="center"/>
          </w:tcPr>
          <w:p w14:paraId="059603AF" w14:textId="77777777" w:rsidR="00B013DF" w:rsidRPr="000D374D" w:rsidRDefault="00B013DF" w:rsidP="00B013D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46" w:type="dxa"/>
            <w:vAlign w:val="center"/>
          </w:tcPr>
          <w:p w14:paraId="67180060" w14:textId="77777777" w:rsidR="00B013DF" w:rsidRPr="000D374D" w:rsidRDefault="00B013DF" w:rsidP="00B013D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442" w:type="dxa"/>
            <w:vAlign w:val="center"/>
          </w:tcPr>
          <w:p w14:paraId="1ED35EBC" w14:textId="77777777" w:rsidR="00B013DF" w:rsidRDefault="00B013DF" w:rsidP="00B013D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:</w:t>
            </w:r>
          </w:p>
          <w:p w14:paraId="2DE60F71" w14:textId="77777777" w:rsidR="00B013DF" w:rsidRPr="00B013DF" w:rsidRDefault="00B013DF" w:rsidP="00B013D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:</w:t>
            </w:r>
          </w:p>
        </w:tc>
      </w:tr>
      <w:tr w:rsidR="00B013DF" w:rsidRPr="000D374D" w14:paraId="253082E7" w14:textId="77777777" w:rsidTr="00B013DF">
        <w:trPr>
          <w:trHeight w:val="720"/>
        </w:trPr>
        <w:tc>
          <w:tcPr>
            <w:tcW w:w="630" w:type="dxa"/>
            <w:vMerge/>
            <w:vAlign w:val="center"/>
          </w:tcPr>
          <w:p w14:paraId="6FE79F3A" w14:textId="77777777" w:rsidR="00B013DF" w:rsidRPr="00B013DF" w:rsidRDefault="00B013DF" w:rsidP="00B013D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079" w:type="dxa"/>
            <w:vMerge/>
            <w:vAlign w:val="center"/>
          </w:tcPr>
          <w:p w14:paraId="23D472C7" w14:textId="77777777" w:rsidR="00B013DF" w:rsidRPr="000D374D" w:rsidRDefault="00B013DF" w:rsidP="00B013D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57" w:type="dxa"/>
            <w:vAlign w:val="center"/>
          </w:tcPr>
          <w:p w14:paraId="2843F5C4" w14:textId="77777777" w:rsidR="00B013DF" w:rsidRPr="000D374D" w:rsidRDefault="00B013DF" w:rsidP="00B013D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36" w:type="dxa"/>
            <w:vAlign w:val="center"/>
          </w:tcPr>
          <w:p w14:paraId="52381FE4" w14:textId="77777777" w:rsidR="00B013DF" w:rsidRPr="000D374D" w:rsidRDefault="00B013DF" w:rsidP="00B013D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46" w:type="dxa"/>
            <w:vAlign w:val="center"/>
          </w:tcPr>
          <w:p w14:paraId="4E2C56CD" w14:textId="77777777" w:rsidR="00B013DF" w:rsidRPr="000D374D" w:rsidRDefault="00B013DF" w:rsidP="00B013D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442" w:type="dxa"/>
            <w:vAlign w:val="center"/>
          </w:tcPr>
          <w:p w14:paraId="160AE2AC" w14:textId="77777777" w:rsidR="00B013DF" w:rsidRDefault="00B013DF" w:rsidP="00B013D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:</w:t>
            </w:r>
          </w:p>
          <w:p w14:paraId="3AA69F0D" w14:textId="77777777" w:rsidR="00B013DF" w:rsidRPr="00B013DF" w:rsidRDefault="00B013DF" w:rsidP="00B013D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:</w:t>
            </w:r>
          </w:p>
        </w:tc>
      </w:tr>
      <w:tr w:rsidR="00B013DF" w:rsidRPr="000D374D" w14:paraId="02F70868" w14:textId="77777777" w:rsidTr="00B013DF">
        <w:trPr>
          <w:trHeight w:val="720"/>
        </w:trPr>
        <w:tc>
          <w:tcPr>
            <w:tcW w:w="630" w:type="dxa"/>
            <w:vMerge w:val="restart"/>
            <w:vAlign w:val="center"/>
          </w:tcPr>
          <w:p w14:paraId="511A8ED7" w14:textId="77777777" w:rsidR="00B013DF" w:rsidRPr="00B013DF" w:rsidRDefault="00B013DF" w:rsidP="00B013D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013D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3</w:t>
            </w:r>
          </w:p>
        </w:tc>
        <w:tc>
          <w:tcPr>
            <w:tcW w:w="1079" w:type="dxa"/>
            <w:vMerge w:val="restart"/>
            <w:vAlign w:val="center"/>
          </w:tcPr>
          <w:p w14:paraId="02E6AD6B" w14:textId="77777777" w:rsidR="00B013DF" w:rsidRPr="000D374D" w:rsidRDefault="00B013DF" w:rsidP="00B013D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57" w:type="dxa"/>
            <w:vAlign w:val="center"/>
          </w:tcPr>
          <w:p w14:paraId="66979725" w14:textId="77777777" w:rsidR="00B013DF" w:rsidRPr="000D374D" w:rsidRDefault="00B013DF" w:rsidP="00B013D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36" w:type="dxa"/>
            <w:vAlign w:val="center"/>
          </w:tcPr>
          <w:p w14:paraId="608E45E7" w14:textId="77777777" w:rsidR="00B013DF" w:rsidRPr="000D374D" w:rsidRDefault="00B013DF" w:rsidP="00B013D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46" w:type="dxa"/>
            <w:vAlign w:val="center"/>
          </w:tcPr>
          <w:p w14:paraId="4D1C8922" w14:textId="77777777" w:rsidR="00B013DF" w:rsidRPr="000D374D" w:rsidRDefault="00B013DF" w:rsidP="00B013D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442" w:type="dxa"/>
            <w:vAlign w:val="center"/>
          </w:tcPr>
          <w:p w14:paraId="5AC5AB80" w14:textId="77777777" w:rsidR="00B013DF" w:rsidRDefault="00B013DF" w:rsidP="00B013D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:</w:t>
            </w:r>
          </w:p>
          <w:p w14:paraId="6C5138A5" w14:textId="77777777" w:rsidR="00B013DF" w:rsidRDefault="00B013DF" w:rsidP="00B013D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:</w:t>
            </w:r>
          </w:p>
        </w:tc>
      </w:tr>
      <w:tr w:rsidR="00B013DF" w:rsidRPr="000D374D" w14:paraId="4B1E9D2D" w14:textId="77777777" w:rsidTr="00B013DF">
        <w:trPr>
          <w:trHeight w:val="720"/>
        </w:trPr>
        <w:tc>
          <w:tcPr>
            <w:tcW w:w="630" w:type="dxa"/>
            <w:vMerge/>
            <w:vAlign w:val="center"/>
          </w:tcPr>
          <w:p w14:paraId="5A0A3800" w14:textId="77777777" w:rsidR="00B013DF" w:rsidRPr="000D374D" w:rsidRDefault="00B013DF" w:rsidP="00B013D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79" w:type="dxa"/>
            <w:vMerge/>
            <w:vAlign w:val="center"/>
          </w:tcPr>
          <w:p w14:paraId="55133703" w14:textId="77777777" w:rsidR="00B013DF" w:rsidRPr="000D374D" w:rsidRDefault="00B013DF" w:rsidP="00B013D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57" w:type="dxa"/>
            <w:vAlign w:val="center"/>
          </w:tcPr>
          <w:p w14:paraId="5D3244DB" w14:textId="77777777" w:rsidR="00B013DF" w:rsidRPr="000D374D" w:rsidRDefault="00B013DF" w:rsidP="00B013D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36" w:type="dxa"/>
            <w:vAlign w:val="center"/>
          </w:tcPr>
          <w:p w14:paraId="6C886C6F" w14:textId="77777777" w:rsidR="00B013DF" w:rsidRPr="000D374D" w:rsidRDefault="00B013DF" w:rsidP="00B013D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46" w:type="dxa"/>
            <w:vAlign w:val="center"/>
          </w:tcPr>
          <w:p w14:paraId="48B4C739" w14:textId="77777777" w:rsidR="00B013DF" w:rsidRPr="000D374D" w:rsidRDefault="00B013DF" w:rsidP="00B013D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442" w:type="dxa"/>
            <w:vAlign w:val="center"/>
          </w:tcPr>
          <w:p w14:paraId="5A4BBAEF" w14:textId="77777777" w:rsidR="00B013DF" w:rsidRDefault="00B013DF" w:rsidP="00B013D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:</w:t>
            </w:r>
          </w:p>
          <w:p w14:paraId="264F4BE0" w14:textId="77777777" w:rsidR="00B013DF" w:rsidRDefault="00B013DF" w:rsidP="00B013D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:</w:t>
            </w:r>
          </w:p>
        </w:tc>
      </w:tr>
    </w:tbl>
    <w:p w14:paraId="0B67D89D" w14:textId="7080A827" w:rsidR="00B013DF" w:rsidRDefault="00B013DF" w:rsidP="00B013DF">
      <w:pPr>
        <w:spacing w:after="0" w:line="240" w:lineRule="auto"/>
        <w:jc w:val="center"/>
        <w:rPr>
          <w:rFonts w:ascii="Times New Roman" w:hAnsi="Times New Roman" w:cs="Times New Roman"/>
          <w:b/>
          <w:bCs/>
          <w:i/>
          <w:iCs/>
          <w:sz w:val="28"/>
          <w:szCs w:val="28"/>
        </w:rPr>
      </w:pPr>
    </w:p>
    <w:p w14:paraId="12BFD416" w14:textId="64380377" w:rsidR="00B013DF" w:rsidRDefault="00B013DF" w:rsidP="00B013DF">
      <w:pPr>
        <w:spacing w:after="0" w:line="240" w:lineRule="auto"/>
        <w:jc w:val="center"/>
        <w:rPr>
          <w:rFonts w:ascii="Times New Roman" w:hAnsi="Times New Roman" w:cs="Times New Roman"/>
          <w:b/>
          <w:bCs/>
          <w:i/>
          <w:iCs/>
          <w:sz w:val="28"/>
          <w:szCs w:val="28"/>
        </w:rPr>
      </w:pPr>
    </w:p>
    <w:p w14:paraId="32EABC42" w14:textId="20C4944A" w:rsidR="00B013DF" w:rsidRDefault="00B013DF" w:rsidP="00B013DF">
      <w:pPr>
        <w:spacing w:after="0" w:line="240" w:lineRule="auto"/>
        <w:jc w:val="center"/>
        <w:rPr>
          <w:rFonts w:ascii="Times New Roman" w:hAnsi="Times New Roman" w:cs="Times New Roman"/>
          <w:b/>
          <w:bCs/>
          <w:i/>
          <w:iCs/>
          <w:sz w:val="28"/>
          <w:szCs w:val="28"/>
        </w:rPr>
      </w:pPr>
      <w:r>
        <w:rPr>
          <w:rFonts w:ascii="Times New Roman" w:hAnsi="Times New Roman" w:cs="Times New Roman"/>
          <w:b/>
          <w:bCs/>
          <w:i/>
          <w:iCs/>
          <w:sz w:val="28"/>
          <w:szCs w:val="28"/>
        </w:rPr>
        <w:lastRenderedPageBreak/>
        <w:t>Audition Form</w:t>
      </w:r>
    </w:p>
    <w:tbl>
      <w:tblPr>
        <w:tblStyle w:val="TableGrid"/>
        <w:tblpPr w:leftFromText="180" w:rightFromText="180" w:vertAnchor="text" w:tblpY="519"/>
        <w:tblW w:w="0" w:type="auto"/>
        <w:tblLook w:val="04A0" w:firstRow="1" w:lastRow="0" w:firstColumn="1" w:lastColumn="0" w:noHBand="0" w:noVBand="1"/>
      </w:tblPr>
      <w:tblGrid>
        <w:gridCol w:w="630"/>
        <w:gridCol w:w="1079"/>
        <w:gridCol w:w="2257"/>
        <w:gridCol w:w="1436"/>
        <w:gridCol w:w="2546"/>
        <w:gridCol w:w="6442"/>
      </w:tblGrid>
      <w:tr w:rsidR="00B013DF" w:rsidRPr="000D374D" w14:paraId="0978A632" w14:textId="77777777" w:rsidTr="00B013DF">
        <w:trPr>
          <w:trHeight w:val="936"/>
        </w:trPr>
        <w:tc>
          <w:tcPr>
            <w:tcW w:w="630" w:type="dxa"/>
            <w:vAlign w:val="center"/>
          </w:tcPr>
          <w:p w14:paraId="344E91BE" w14:textId="77777777" w:rsidR="00B013DF" w:rsidRPr="00B013DF" w:rsidRDefault="00B013DF" w:rsidP="00B013D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013D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#</w:t>
            </w:r>
          </w:p>
        </w:tc>
        <w:tc>
          <w:tcPr>
            <w:tcW w:w="1079" w:type="dxa"/>
            <w:vAlign w:val="center"/>
          </w:tcPr>
          <w:p w14:paraId="4539EA35" w14:textId="77777777" w:rsidR="00B013DF" w:rsidRPr="000D374D" w:rsidRDefault="00B013DF" w:rsidP="00B013D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D374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ivision</w:t>
            </w:r>
          </w:p>
        </w:tc>
        <w:tc>
          <w:tcPr>
            <w:tcW w:w="2257" w:type="dxa"/>
            <w:vAlign w:val="center"/>
          </w:tcPr>
          <w:p w14:paraId="59DAD855" w14:textId="77777777" w:rsidR="00B013DF" w:rsidRPr="000D374D" w:rsidRDefault="00B013DF" w:rsidP="00B013D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D374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tudent Name (Last, First)</w:t>
            </w:r>
          </w:p>
        </w:tc>
        <w:tc>
          <w:tcPr>
            <w:tcW w:w="1436" w:type="dxa"/>
            <w:vAlign w:val="center"/>
          </w:tcPr>
          <w:p w14:paraId="3BAA0FFE" w14:textId="77777777" w:rsidR="00B013DF" w:rsidRPr="000D374D" w:rsidRDefault="00B013DF" w:rsidP="00B013D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D374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mposer/</w:t>
            </w:r>
          </w:p>
          <w:p w14:paraId="06345852" w14:textId="77777777" w:rsidR="00B013DF" w:rsidRPr="000D374D" w:rsidRDefault="00B013DF" w:rsidP="00B013D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D374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rranger</w:t>
            </w:r>
          </w:p>
        </w:tc>
        <w:tc>
          <w:tcPr>
            <w:tcW w:w="2546" w:type="dxa"/>
            <w:vAlign w:val="center"/>
          </w:tcPr>
          <w:p w14:paraId="212CFB7C" w14:textId="77777777" w:rsidR="00B013DF" w:rsidRPr="000D374D" w:rsidRDefault="00B013DF" w:rsidP="00B013D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D374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itle</w:t>
            </w:r>
          </w:p>
          <w:p w14:paraId="55B898A4" w14:textId="77777777" w:rsidR="00B013DF" w:rsidRPr="000D374D" w:rsidRDefault="00B013DF" w:rsidP="00B013D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D374D">
              <w:rPr>
                <w:rFonts w:ascii="Times New Roman" w:hAnsi="Times New Roman" w:cs="Times New Roman"/>
                <w:sz w:val="24"/>
                <w:szCs w:val="24"/>
              </w:rPr>
              <w:t>(Including opus number and movement)</w:t>
            </w:r>
          </w:p>
        </w:tc>
        <w:tc>
          <w:tcPr>
            <w:tcW w:w="6442" w:type="dxa"/>
            <w:vAlign w:val="center"/>
          </w:tcPr>
          <w:p w14:paraId="25C4A831" w14:textId="77777777" w:rsidR="00B013DF" w:rsidRPr="00B013DF" w:rsidRDefault="00B013DF" w:rsidP="00B013D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013D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erformance (URL)</w:t>
            </w:r>
          </w:p>
          <w:p w14:paraId="047526C3" w14:textId="77777777" w:rsidR="00B013DF" w:rsidRPr="00B013DF" w:rsidRDefault="00B013DF" w:rsidP="00B013D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013D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core (URL)</w:t>
            </w:r>
          </w:p>
          <w:p w14:paraId="1D5CBAD8" w14:textId="77777777" w:rsidR="00B013DF" w:rsidRPr="000D374D" w:rsidRDefault="00B013DF" w:rsidP="00B013D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D374D">
              <w:rPr>
                <w:rFonts w:ascii="Times New Roman" w:hAnsi="Times New Roman" w:cs="Times New Roman"/>
                <w:b/>
                <w:bCs/>
                <w:sz w:val="24"/>
                <w:szCs w:val="24"/>
                <w:highlight w:val="yellow"/>
              </w:rPr>
              <w:t>*URLs must be hyperlinked*</w:t>
            </w:r>
          </w:p>
        </w:tc>
      </w:tr>
      <w:tr w:rsidR="00B013DF" w:rsidRPr="000D374D" w14:paraId="1DA94077" w14:textId="77777777" w:rsidTr="00B013DF">
        <w:trPr>
          <w:trHeight w:val="720"/>
        </w:trPr>
        <w:tc>
          <w:tcPr>
            <w:tcW w:w="630" w:type="dxa"/>
            <w:vMerge w:val="restart"/>
            <w:vAlign w:val="center"/>
          </w:tcPr>
          <w:p w14:paraId="748C88B4" w14:textId="77777777" w:rsidR="00B013DF" w:rsidRPr="00B013DF" w:rsidRDefault="00B013DF" w:rsidP="00B013D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4</w:t>
            </w:r>
          </w:p>
        </w:tc>
        <w:tc>
          <w:tcPr>
            <w:tcW w:w="1079" w:type="dxa"/>
            <w:vMerge w:val="restart"/>
            <w:vAlign w:val="center"/>
          </w:tcPr>
          <w:p w14:paraId="4E65589A" w14:textId="77777777" w:rsidR="00B013DF" w:rsidRPr="00A667C0" w:rsidRDefault="00B013DF" w:rsidP="00B013D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57" w:type="dxa"/>
            <w:vAlign w:val="center"/>
          </w:tcPr>
          <w:p w14:paraId="2104E57D" w14:textId="77777777" w:rsidR="00B013DF" w:rsidRPr="00A667C0" w:rsidRDefault="00B013DF" w:rsidP="00B013D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36" w:type="dxa"/>
            <w:vAlign w:val="center"/>
          </w:tcPr>
          <w:p w14:paraId="53E4A235" w14:textId="77777777" w:rsidR="00B013DF" w:rsidRPr="00A667C0" w:rsidRDefault="00B013DF" w:rsidP="00B013D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46" w:type="dxa"/>
            <w:vAlign w:val="center"/>
          </w:tcPr>
          <w:p w14:paraId="052FB522" w14:textId="77777777" w:rsidR="00B013DF" w:rsidRPr="00A667C0" w:rsidRDefault="00B013DF" w:rsidP="00B013D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442" w:type="dxa"/>
            <w:vAlign w:val="center"/>
          </w:tcPr>
          <w:p w14:paraId="12447FB8" w14:textId="77777777" w:rsidR="00B013DF" w:rsidRDefault="00B013DF" w:rsidP="00B013D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:</w:t>
            </w:r>
          </w:p>
          <w:p w14:paraId="68E46951" w14:textId="77777777" w:rsidR="00B013DF" w:rsidRPr="00B013DF" w:rsidRDefault="00B013DF" w:rsidP="00B013D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:</w:t>
            </w:r>
          </w:p>
        </w:tc>
      </w:tr>
      <w:tr w:rsidR="00B013DF" w:rsidRPr="000D374D" w14:paraId="4D96D7E9" w14:textId="77777777" w:rsidTr="00B013DF">
        <w:trPr>
          <w:trHeight w:val="720"/>
        </w:trPr>
        <w:tc>
          <w:tcPr>
            <w:tcW w:w="630" w:type="dxa"/>
            <w:vMerge/>
            <w:vAlign w:val="center"/>
          </w:tcPr>
          <w:p w14:paraId="011AC843" w14:textId="77777777" w:rsidR="00B013DF" w:rsidRPr="00B013DF" w:rsidRDefault="00B013DF" w:rsidP="00B013D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079" w:type="dxa"/>
            <w:vMerge/>
            <w:vAlign w:val="center"/>
          </w:tcPr>
          <w:p w14:paraId="7B815A33" w14:textId="77777777" w:rsidR="00B013DF" w:rsidRPr="00A667C0" w:rsidRDefault="00B013DF" w:rsidP="00B013D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57" w:type="dxa"/>
            <w:vAlign w:val="center"/>
          </w:tcPr>
          <w:p w14:paraId="2C6E48A5" w14:textId="77777777" w:rsidR="00B013DF" w:rsidRPr="00A667C0" w:rsidRDefault="00B013DF" w:rsidP="00B013D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36" w:type="dxa"/>
            <w:vAlign w:val="center"/>
          </w:tcPr>
          <w:p w14:paraId="1DE5B989" w14:textId="77777777" w:rsidR="00B013DF" w:rsidRPr="00A667C0" w:rsidRDefault="00B013DF" w:rsidP="00B013D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46" w:type="dxa"/>
            <w:vAlign w:val="center"/>
          </w:tcPr>
          <w:p w14:paraId="110B7D36" w14:textId="77777777" w:rsidR="00B013DF" w:rsidRPr="00A667C0" w:rsidRDefault="00B013DF" w:rsidP="00B013D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442" w:type="dxa"/>
            <w:vAlign w:val="center"/>
          </w:tcPr>
          <w:p w14:paraId="00CF3C30" w14:textId="77777777" w:rsidR="00B013DF" w:rsidRDefault="00B013DF" w:rsidP="00B013D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:</w:t>
            </w:r>
          </w:p>
          <w:p w14:paraId="2944C06D" w14:textId="77777777" w:rsidR="00B013DF" w:rsidRPr="00B013DF" w:rsidRDefault="00B013DF" w:rsidP="00B013D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:</w:t>
            </w:r>
          </w:p>
        </w:tc>
      </w:tr>
      <w:tr w:rsidR="00B013DF" w:rsidRPr="000D374D" w14:paraId="0457CD0B" w14:textId="77777777" w:rsidTr="00B013DF">
        <w:trPr>
          <w:trHeight w:val="720"/>
        </w:trPr>
        <w:tc>
          <w:tcPr>
            <w:tcW w:w="630" w:type="dxa"/>
            <w:vMerge w:val="restart"/>
            <w:vAlign w:val="center"/>
          </w:tcPr>
          <w:p w14:paraId="2EE5E178" w14:textId="77777777" w:rsidR="00B013DF" w:rsidRPr="00B013DF" w:rsidRDefault="00B013DF" w:rsidP="00B013D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5</w:t>
            </w:r>
          </w:p>
        </w:tc>
        <w:tc>
          <w:tcPr>
            <w:tcW w:w="1079" w:type="dxa"/>
            <w:vMerge w:val="restart"/>
            <w:vAlign w:val="center"/>
          </w:tcPr>
          <w:p w14:paraId="44079641" w14:textId="77777777" w:rsidR="00B013DF" w:rsidRPr="000D374D" w:rsidRDefault="00B013DF" w:rsidP="00B013D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57" w:type="dxa"/>
            <w:vAlign w:val="center"/>
          </w:tcPr>
          <w:p w14:paraId="721C1766" w14:textId="77777777" w:rsidR="00B013DF" w:rsidRPr="000D374D" w:rsidRDefault="00B013DF" w:rsidP="00B013D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36" w:type="dxa"/>
            <w:vAlign w:val="center"/>
          </w:tcPr>
          <w:p w14:paraId="3ABA9173" w14:textId="77777777" w:rsidR="00B013DF" w:rsidRPr="000D374D" w:rsidRDefault="00B013DF" w:rsidP="00B013D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46" w:type="dxa"/>
            <w:vAlign w:val="center"/>
          </w:tcPr>
          <w:p w14:paraId="226ACA1C" w14:textId="77777777" w:rsidR="00B013DF" w:rsidRPr="000D374D" w:rsidRDefault="00B013DF" w:rsidP="00B013D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442" w:type="dxa"/>
            <w:vAlign w:val="center"/>
          </w:tcPr>
          <w:p w14:paraId="75D86C22" w14:textId="77777777" w:rsidR="00B013DF" w:rsidRDefault="00B013DF" w:rsidP="00B013D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:</w:t>
            </w:r>
          </w:p>
          <w:p w14:paraId="0AB95E00" w14:textId="77777777" w:rsidR="00B013DF" w:rsidRPr="00B013DF" w:rsidRDefault="00B013DF" w:rsidP="00B013D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:</w:t>
            </w:r>
          </w:p>
        </w:tc>
      </w:tr>
      <w:tr w:rsidR="00B013DF" w:rsidRPr="000D374D" w14:paraId="5DF677B6" w14:textId="77777777" w:rsidTr="00B013DF">
        <w:trPr>
          <w:trHeight w:val="720"/>
        </w:trPr>
        <w:tc>
          <w:tcPr>
            <w:tcW w:w="630" w:type="dxa"/>
            <w:vMerge/>
            <w:vAlign w:val="center"/>
          </w:tcPr>
          <w:p w14:paraId="3761C476" w14:textId="77777777" w:rsidR="00B013DF" w:rsidRPr="00B013DF" w:rsidRDefault="00B013DF" w:rsidP="00B013D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079" w:type="dxa"/>
            <w:vMerge/>
            <w:vAlign w:val="center"/>
          </w:tcPr>
          <w:p w14:paraId="3CBAB5D0" w14:textId="77777777" w:rsidR="00B013DF" w:rsidRPr="000D374D" w:rsidRDefault="00B013DF" w:rsidP="00B013D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57" w:type="dxa"/>
            <w:vAlign w:val="center"/>
          </w:tcPr>
          <w:p w14:paraId="61DDC952" w14:textId="77777777" w:rsidR="00B013DF" w:rsidRPr="000D374D" w:rsidRDefault="00B013DF" w:rsidP="00B013D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36" w:type="dxa"/>
            <w:vAlign w:val="center"/>
          </w:tcPr>
          <w:p w14:paraId="14814A0D" w14:textId="77777777" w:rsidR="00B013DF" w:rsidRPr="000D374D" w:rsidRDefault="00B013DF" w:rsidP="00B013D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46" w:type="dxa"/>
            <w:vAlign w:val="center"/>
          </w:tcPr>
          <w:p w14:paraId="3F02807B" w14:textId="77777777" w:rsidR="00B013DF" w:rsidRPr="000D374D" w:rsidRDefault="00B013DF" w:rsidP="00B013D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442" w:type="dxa"/>
            <w:vAlign w:val="center"/>
          </w:tcPr>
          <w:p w14:paraId="5E07CB85" w14:textId="77777777" w:rsidR="00B013DF" w:rsidRDefault="00B013DF" w:rsidP="00B013D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:</w:t>
            </w:r>
          </w:p>
          <w:p w14:paraId="6C17892D" w14:textId="77777777" w:rsidR="00B013DF" w:rsidRPr="00B013DF" w:rsidRDefault="00B013DF" w:rsidP="00B013D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:</w:t>
            </w:r>
          </w:p>
        </w:tc>
      </w:tr>
      <w:tr w:rsidR="00B013DF" w:rsidRPr="000D374D" w14:paraId="1C750835" w14:textId="77777777" w:rsidTr="00B013DF">
        <w:trPr>
          <w:trHeight w:val="720"/>
        </w:trPr>
        <w:tc>
          <w:tcPr>
            <w:tcW w:w="630" w:type="dxa"/>
            <w:vMerge w:val="restart"/>
            <w:vAlign w:val="center"/>
          </w:tcPr>
          <w:p w14:paraId="535B5E67" w14:textId="77777777" w:rsidR="00B013DF" w:rsidRPr="00B013DF" w:rsidRDefault="00B013DF" w:rsidP="00B013D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6</w:t>
            </w:r>
          </w:p>
        </w:tc>
        <w:tc>
          <w:tcPr>
            <w:tcW w:w="1079" w:type="dxa"/>
            <w:vMerge w:val="restart"/>
            <w:vAlign w:val="center"/>
          </w:tcPr>
          <w:p w14:paraId="734174B9" w14:textId="77777777" w:rsidR="00B013DF" w:rsidRPr="000D374D" w:rsidRDefault="00B013DF" w:rsidP="00B013D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57" w:type="dxa"/>
            <w:vAlign w:val="center"/>
          </w:tcPr>
          <w:p w14:paraId="3127DF35" w14:textId="77777777" w:rsidR="00B013DF" w:rsidRPr="000D374D" w:rsidRDefault="00B013DF" w:rsidP="00B013D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36" w:type="dxa"/>
            <w:vAlign w:val="center"/>
          </w:tcPr>
          <w:p w14:paraId="61AAD3C9" w14:textId="77777777" w:rsidR="00B013DF" w:rsidRPr="000D374D" w:rsidRDefault="00B013DF" w:rsidP="00B013D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46" w:type="dxa"/>
            <w:vAlign w:val="center"/>
          </w:tcPr>
          <w:p w14:paraId="718BB68F" w14:textId="77777777" w:rsidR="00B013DF" w:rsidRPr="000D374D" w:rsidRDefault="00B013DF" w:rsidP="00B013D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442" w:type="dxa"/>
            <w:vAlign w:val="center"/>
          </w:tcPr>
          <w:p w14:paraId="17E78569" w14:textId="77777777" w:rsidR="00B013DF" w:rsidRDefault="00B013DF" w:rsidP="00B013D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:</w:t>
            </w:r>
          </w:p>
          <w:p w14:paraId="27F5D18E" w14:textId="77777777" w:rsidR="00B013DF" w:rsidRPr="00B013DF" w:rsidRDefault="00B013DF" w:rsidP="00B013D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:</w:t>
            </w:r>
          </w:p>
        </w:tc>
      </w:tr>
      <w:tr w:rsidR="00B013DF" w:rsidRPr="000D374D" w14:paraId="689B4DC1" w14:textId="77777777" w:rsidTr="00B013DF">
        <w:trPr>
          <w:trHeight w:val="720"/>
        </w:trPr>
        <w:tc>
          <w:tcPr>
            <w:tcW w:w="630" w:type="dxa"/>
            <w:vMerge/>
            <w:vAlign w:val="center"/>
          </w:tcPr>
          <w:p w14:paraId="50C8A801" w14:textId="77777777" w:rsidR="00B013DF" w:rsidRPr="00B013DF" w:rsidRDefault="00B013DF" w:rsidP="00B013D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079" w:type="dxa"/>
            <w:vMerge/>
            <w:vAlign w:val="center"/>
          </w:tcPr>
          <w:p w14:paraId="3CE20488" w14:textId="77777777" w:rsidR="00B013DF" w:rsidRPr="000D374D" w:rsidRDefault="00B013DF" w:rsidP="00B013D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57" w:type="dxa"/>
            <w:vAlign w:val="center"/>
          </w:tcPr>
          <w:p w14:paraId="45D4AAE6" w14:textId="77777777" w:rsidR="00B013DF" w:rsidRPr="000D374D" w:rsidRDefault="00B013DF" w:rsidP="00B013D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36" w:type="dxa"/>
            <w:vAlign w:val="center"/>
          </w:tcPr>
          <w:p w14:paraId="0AAD1D10" w14:textId="77777777" w:rsidR="00B013DF" w:rsidRPr="000D374D" w:rsidRDefault="00B013DF" w:rsidP="00B013D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46" w:type="dxa"/>
            <w:vAlign w:val="center"/>
          </w:tcPr>
          <w:p w14:paraId="2E40AAAE" w14:textId="77777777" w:rsidR="00B013DF" w:rsidRPr="000D374D" w:rsidRDefault="00B013DF" w:rsidP="00B013D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442" w:type="dxa"/>
            <w:vAlign w:val="center"/>
          </w:tcPr>
          <w:p w14:paraId="01E0B413" w14:textId="77777777" w:rsidR="00B013DF" w:rsidRDefault="00B013DF" w:rsidP="00B013D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:</w:t>
            </w:r>
          </w:p>
          <w:p w14:paraId="2468EEBB" w14:textId="77777777" w:rsidR="00B013DF" w:rsidRPr="00B013DF" w:rsidRDefault="00B013DF" w:rsidP="00B013D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:</w:t>
            </w:r>
          </w:p>
        </w:tc>
      </w:tr>
      <w:tr w:rsidR="00B013DF" w:rsidRPr="000D374D" w14:paraId="68E918F8" w14:textId="77777777" w:rsidTr="00B013DF">
        <w:trPr>
          <w:trHeight w:val="720"/>
        </w:trPr>
        <w:tc>
          <w:tcPr>
            <w:tcW w:w="630" w:type="dxa"/>
            <w:vMerge w:val="restart"/>
            <w:vAlign w:val="center"/>
          </w:tcPr>
          <w:p w14:paraId="2902E372" w14:textId="77777777" w:rsidR="00B013DF" w:rsidRPr="00B013DF" w:rsidRDefault="00B013DF" w:rsidP="00B013D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7</w:t>
            </w:r>
          </w:p>
        </w:tc>
        <w:tc>
          <w:tcPr>
            <w:tcW w:w="1079" w:type="dxa"/>
            <w:vMerge w:val="restart"/>
            <w:vAlign w:val="center"/>
          </w:tcPr>
          <w:p w14:paraId="6EDC4954" w14:textId="77777777" w:rsidR="00B013DF" w:rsidRPr="000D374D" w:rsidRDefault="00B013DF" w:rsidP="00B013D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57" w:type="dxa"/>
            <w:vAlign w:val="center"/>
          </w:tcPr>
          <w:p w14:paraId="13F60F35" w14:textId="77777777" w:rsidR="00B013DF" w:rsidRPr="000D374D" w:rsidRDefault="00B013DF" w:rsidP="00B013D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36" w:type="dxa"/>
            <w:vAlign w:val="center"/>
          </w:tcPr>
          <w:p w14:paraId="61B2291C" w14:textId="77777777" w:rsidR="00B013DF" w:rsidRPr="000D374D" w:rsidRDefault="00B013DF" w:rsidP="00B013D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46" w:type="dxa"/>
            <w:vAlign w:val="center"/>
          </w:tcPr>
          <w:p w14:paraId="0AE0149B" w14:textId="77777777" w:rsidR="00B013DF" w:rsidRPr="000D374D" w:rsidRDefault="00B013DF" w:rsidP="00B013D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442" w:type="dxa"/>
            <w:vAlign w:val="center"/>
          </w:tcPr>
          <w:p w14:paraId="51833455" w14:textId="77777777" w:rsidR="00B013DF" w:rsidRDefault="00B013DF" w:rsidP="00B013D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:</w:t>
            </w:r>
          </w:p>
          <w:p w14:paraId="317B794C" w14:textId="77777777" w:rsidR="00B013DF" w:rsidRPr="00B013DF" w:rsidRDefault="00B013DF" w:rsidP="00B013D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:</w:t>
            </w:r>
          </w:p>
        </w:tc>
      </w:tr>
      <w:tr w:rsidR="00B013DF" w:rsidRPr="000D374D" w14:paraId="46DE537D" w14:textId="77777777" w:rsidTr="00B013DF">
        <w:trPr>
          <w:trHeight w:val="720"/>
        </w:trPr>
        <w:tc>
          <w:tcPr>
            <w:tcW w:w="630" w:type="dxa"/>
            <w:vMerge/>
            <w:vAlign w:val="center"/>
          </w:tcPr>
          <w:p w14:paraId="516FE36B" w14:textId="77777777" w:rsidR="00B013DF" w:rsidRPr="00B013DF" w:rsidRDefault="00B013DF" w:rsidP="00B013D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079" w:type="dxa"/>
            <w:vMerge/>
            <w:vAlign w:val="center"/>
          </w:tcPr>
          <w:p w14:paraId="4C746D57" w14:textId="77777777" w:rsidR="00B013DF" w:rsidRPr="000D374D" w:rsidRDefault="00B013DF" w:rsidP="00B013D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57" w:type="dxa"/>
            <w:vAlign w:val="center"/>
          </w:tcPr>
          <w:p w14:paraId="29938AE8" w14:textId="77777777" w:rsidR="00B013DF" w:rsidRPr="000D374D" w:rsidRDefault="00B013DF" w:rsidP="00B013D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36" w:type="dxa"/>
            <w:vAlign w:val="center"/>
          </w:tcPr>
          <w:p w14:paraId="1C44BA21" w14:textId="77777777" w:rsidR="00B013DF" w:rsidRPr="000D374D" w:rsidRDefault="00B013DF" w:rsidP="00B013D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46" w:type="dxa"/>
            <w:vAlign w:val="center"/>
          </w:tcPr>
          <w:p w14:paraId="13A54148" w14:textId="77777777" w:rsidR="00B013DF" w:rsidRPr="000D374D" w:rsidRDefault="00B013DF" w:rsidP="00B013D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442" w:type="dxa"/>
            <w:vAlign w:val="center"/>
          </w:tcPr>
          <w:p w14:paraId="45C630F6" w14:textId="77777777" w:rsidR="00B013DF" w:rsidRDefault="00B013DF" w:rsidP="00B013D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:</w:t>
            </w:r>
          </w:p>
          <w:p w14:paraId="5F5123FC" w14:textId="77777777" w:rsidR="00B013DF" w:rsidRPr="00B013DF" w:rsidRDefault="00B013DF" w:rsidP="00B013D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:</w:t>
            </w:r>
          </w:p>
        </w:tc>
      </w:tr>
      <w:tr w:rsidR="00B013DF" w:rsidRPr="000D374D" w14:paraId="496DE951" w14:textId="77777777" w:rsidTr="00B013DF">
        <w:trPr>
          <w:trHeight w:val="720"/>
        </w:trPr>
        <w:tc>
          <w:tcPr>
            <w:tcW w:w="630" w:type="dxa"/>
            <w:vMerge w:val="restart"/>
            <w:vAlign w:val="center"/>
          </w:tcPr>
          <w:p w14:paraId="5A35AD30" w14:textId="77777777" w:rsidR="00B013DF" w:rsidRPr="00B013DF" w:rsidRDefault="00B013DF" w:rsidP="00B013D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8</w:t>
            </w:r>
          </w:p>
        </w:tc>
        <w:tc>
          <w:tcPr>
            <w:tcW w:w="1079" w:type="dxa"/>
            <w:vMerge w:val="restart"/>
            <w:vAlign w:val="center"/>
          </w:tcPr>
          <w:p w14:paraId="5841EEEA" w14:textId="77777777" w:rsidR="00B013DF" w:rsidRPr="000D374D" w:rsidRDefault="00B013DF" w:rsidP="00B013D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57" w:type="dxa"/>
            <w:vAlign w:val="center"/>
          </w:tcPr>
          <w:p w14:paraId="74777719" w14:textId="77777777" w:rsidR="00B013DF" w:rsidRPr="000D374D" w:rsidRDefault="00B013DF" w:rsidP="00B013D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36" w:type="dxa"/>
            <w:vAlign w:val="center"/>
          </w:tcPr>
          <w:p w14:paraId="2620F019" w14:textId="77777777" w:rsidR="00B013DF" w:rsidRPr="000D374D" w:rsidRDefault="00B013DF" w:rsidP="00B013D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46" w:type="dxa"/>
            <w:vAlign w:val="center"/>
          </w:tcPr>
          <w:p w14:paraId="58A7A5DA" w14:textId="77777777" w:rsidR="00B013DF" w:rsidRPr="000D374D" w:rsidRDefault="00B013DF" w:rsidP="00B013D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442" w:type="dxa"/>
            <w:vAlign w:val="center"/>
          </w:tcPr>
          <w:p w14:paraId="329293EF" w14:textId="77777777" w:rsidR="00B013DF" w:rsidRDefault="00B013DF" w:rsidP="00B013D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:</w:t>
            </w:r>
          </w:p>
          <w:p w14:paraId="3C41F557" w14:textId="77777777" w:rsidR="00B013DF" w:rsidRDefault="00B013DF" w:rsidP="00B013D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:</w:t>
            </w:r>
          </w:p>
        </w:tc>
      </w:tr>
      <w:tr w:rsidR="00B013DF" w:rsidRPr="000D374D" w14:paraId="2C6662DF" w14:textId="77777777" w:rsidTr="00B013DF">
        <w:trPr>
          <w:trHeight w:val="720"/>
        </w:trPr>
        <w:tc>
          <w:tcPr>
            <w:tcW w:w="630" w:type="dxa"/>
            <w:vMerge/>
            <w:vAlign w:val="center"/>
          </w:tcPr>
          <w:p w14:paraId="189C92AF" w14:textId="77777777" w:rsidR="00B013DF" w:rsidRPr="000D374D" w:rsidRDefault="00B013DF" w:rsidP="00B013D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79" w:type="dxa"/>
            <w:vMerge/>
            <w:vAlign w:val="center"/>
          </w:tcPr>
          <w:p w14:paraId="49B3F746" w14:textId="77777777" w:rsidR="00B013DF" w:rsidRPr="000D374D" w:rsidRDefault="00B013DF" w:rsidP="00B013D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57" w:type="dxa"/>
            <w:vAlign w:val="center"/>
          </w:tcPr>
          <w:p w14:paraId="18221F02" w14:textId="77777777" w:rsidR="00B013DF" w:rsidRPr="000D374D" w:rsidRDefault="00B013DF" w:rsidP="00B013D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36" w:type="dxa"/>
            <w:vAlign w:val="center"/>
          </w:tcPr>
          <w:p w14:paraId="700C5CC0" w14:textId="77777777" w:rsidR="00B013DF" w:rsidRPr="000D374D" w:rsidRDefault="00B013DF" w:rsidP="00B013D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46" w:type="dxa"/>
            <w:vAlign w:val="center"/>
          </w:tcPr>
          <w:p w14:paraId="254F2777" w14:textId="77777777" w:rsidR="00B013DF" w:rsidRPr="000D374D" w:rsidRDefault="00B013DF" w:rsidP="00B013D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442" w:type="dxa"/>
            <w:vAlign w:val="center"/>
          </w:tcPr>
          <w:p w14:paraId="68A9C17E" w14:textId="77777777" w:rsidR="00B013DF" w:rsidRDefault="00B013DF" w:rsidP="00B013D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:</w:t>
            </w:r>
          </w:p>
          <w:p w14:paraId="5370E0A1" w14:textId="77777777" w:rsidR="00B013DF" w:rsidRDefault="00B013DF" w:rsidP="00B013D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:</w:t>
            </w:r>
          </w:p>
        </w:tc>
      </w:tr>
    </w:tbl>
    <w:p w14:paraId="5D4E8BD4" w14:textId="6EEBCB71" w:rsidR="00B013DF" w:rsidRDefault="00B013DF" w:rsidP="00B013DF">
      <w:pPr>
        <w:spacing w:after="0" w:line="240" w:lineRule="auto"/>
        <w:rPr>
          <w:rFonts w:ascii="Times New Roman" w:hAnsi="Times New Roman" w:cs="Times New Roman"/>
          <w:b/>
          <w:bCs/>
          <w:i/>
          <w:iCs/>
          <w:sz w:val="28"/>
          <w:szCs w:val="28"/>
        </w:rPr>
      </w:pPr>
    </w:p>
    <w:p w14:paraId="66E8A45C" w14:textId="05F6566F" w:rsidR="00B013DF" w:rsidRDefault="00B013DF">
      <w:pPr>
        <w:rPr>
          <w:rFonts w:ascii="Times New Roman" w:hAnsi="Times New Roman" w:cs="Times New Roman"/>
          <w:b/>
          <w:bCs/>
          <w:i/>
          <w:iCs/>
          <w:sz w:val="28"/>
          <w:szCs w:val="28"/>
        </w:rPr>
      </w:pPr>
      <w:r>
        <w:rPr>
          <w:rFonts w:ascii="Times New Roman" w:hAnsi="Times New Roman" w:cs="Times New Roman"/>
          <w:b/>
          <w:bCs/>
          <w:i/>
          <w:iCs/>
          <w:sz w:val="28"/>
          <w:szCs w:val="28"/>
        </w:rPr>
        <w:br w:type="page"/>
      </w:r>
    </w:p>
    <w:p w14:paraId="565EA136" w14:textId="54E893E5" w:rsidR="00B013DF" w:rsidRDefault="00B013DF" w:rsidP="00B013DF">
      <w:pPr>
        <w:spacing w:after="0" w:line="240" w:lineRule="auto"/>
        <w:jc w:val="center"/>
        <w:rPr>
          <w:rFonts w:ascii="Times New Roman" w:hAnsi="Times New Roman" w:cs="Times New Roman"/>
          <w:b/>
          <w:bCs/>
          <w:i/>
          <w:iCs/>
          <w:sz w:val="28"/>
          <w:szCs w:val="28"/>
        </w:rPr>
      </w:pPr>
      <w:r>
        <w:rPr>
          <w:rFonts w:ascii="Times New Roman" w:hAnsi="Times New Roman" w:cs="Times New Roman"/>
          <w:b/>
          <w:bCs/>
          <w:i/>
          <w:iCs/>
          <w:sz w:val="28"/>
          <w:szCs w:val="28"/>
        </w:rPr>
        <w:lastRenderedPageBreak/>
        <w:t>Audition Form</w:t>
      </w:r>
    </w:p>
    <w:tbl>
      <w:tblPr>
        <w:tblStyle w:val="TableGrid"/>
        <w:tblpPr w:leftFromText="180" w:rightFromText="180" w:vertAnchor="text" w:horzAnchor="margin" w:tblpY="534"/>
        <w:tblW w:w="0" w:type="auto"/>
        <w:tblLook w:val="04A0" w:firstRow="1" w:lastRow="0" w:firstColumn="1" w:lastColumn="0" w:noHBand="0" w:noVBand="1"/>
      </w:tblPr>
      <w:tblGrid>
        <w:gridCol w:w="630"/>
        <w:gridCol w:w="1079"/>
        <w:gridCol w:w="2257"/>
        <w:gridCol w:w="1436"/>
        <w:gridCol w:w="2546"/>
        <w:gridCol w:w="6442"/>
      </w:tblGrid>
      <w:tr w:rsidR="0098488E" w:rsidRPr="000D374D" w14:paraId="3A396C08" w14:textId="77777777" w:rsidTr="0098488E">
        <w:trPr>
          <w:trHeight w:val="936"/>
        </w:trPr>
        <w:tc>
          <w:tcPr>
            <w:tcW w:w="630" w:type="dxa"/>
            <w:vAlign w:val="center"/>
          </w:tcPr>
          <w:p w14:paraId="4DF0EC15" w14:textId="77777777" w:rsidR="0098488E" w:rsidRPr="0098488E" w:rsidRDefault="0098488E" w:rsidP="0098488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848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#</w:t>
            </w:r>
          </w:p>
        </w:tc>
        <w:tc>
          <w:tcPr>
            <w:tcW w:w="1079" w:type="dxa"/>
            <w:vAlign w:val="center"/>
          </w:tcPr>
          <w:p w14:paraId="2E9DD3AC" w14:textId="77777777" w:rsidR="0098488E" w:rsidRPr="000D374D" w:rsidRDefault="0098488E" w:rsidP="0098488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D374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ivision</w:t>
            </w:r>
          </w:p>
        </w:tc>
        <w:tc>
          <w:tcPr>
            <w:tcW w:w="2257" w:type="dxa"/>
            <w:vAlign w:val="center"/>
          </w:tcPr>
          <w:p w14:paraId="77CE327E" w14:textId="77777777" w:rsidR="0098488E" w:rsidRPr="000D374D" w:rsidRDefault="0098488E" w:rsidP="0098488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D374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tudent Name (Last, First)</w:t>
            </w:r>
          </w:p>
        </w:tc>
        <w:tc>
          <w:tcPr>
            <w:tcW w:w="1436" w:type="dxa"/>
            <w:vAlign w:val="center"/>
          </w:tcPr>
          <w:p w14:paraId="3C73F0C7" w14:textId="77777777" w:rsidR="0098488E" w:rsidRPr="000D374D" w:rsidRDefault="0098488E" w:rsidP="0098488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D374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mposer/</w:t>
            </w:r>
          </w:p>
          <w:p w14:paraId="46E8D670" w14:textId="77777777" w:rsidR="0098488E" w:rsidRPr="000D374D" w:rsidRDefault="0098488E" w:rsidP="0098488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D374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rranger</w:t>
            </w:r>
          </w:p>
        </w:tc>
        <w:tc>
          <w:tcPr>
            <w:tcW w:w="2546" w:type="dxa"/>
            <w:vAlign w:val="center"/>
          </w:tcPr>
          <w:p w14:paraId="6D775FDA" w14:textId="77777777" w:rsidR="0098488E" w:rsidRPr="000D374D" w:rsidRDefault="0098488E" w:rsidP="0098488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D374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itle</w:t>
            </w:r>
          </w:p>
          <w:p w14:paraId="17A50DE2" w14:textId="77777777" w:rsidR="0098488E" w:rsidRPr="000D374D" w:rsidRDefault="0098488E" w:rsidP="0098488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D374D">
              <w:rPr>
                <w:rFonts w:ascii="Times New Roman" w:hAnsi="Times New Roman" w:cs="Times New Roman"/>
                <w:sz w:val="24"/>
                <w:szCs w:val="24"/>
              </w:rPr>
              <w:t>(Including opus number and movement)</w:t>
            </w:r>
          </w:p>
        </w:tc>
        <w:tc>
          <w:tcPr>
            <w:tcW w:w="6442" w:type="dxa"/>
            <w:vAlign w:val="center"/>
          </w:tcPr>
          <w:p w14:paraId="321248EE" w14:textId="77777777" w:rsidR="0098488E" w:rsidRPr="00B013DF" w:rsidRDefault="0098488E" w:rsidP="0098488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013D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erformance (URL)</w:t>
            </w:r>
          </w:p>
          <w:p w14:paraId="0284A449" w14:textId="77777777" w:rsidR="0098488E" w:rsidRPr="00B013DF" w:rsidRDefault="0098488E" w:rsidP="0098488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013D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core (URL)</w:t>
            </w:r>
          </w:p>
          <w:p w14:paraId="359F457C" w14:textId="77777777" w:rsidR="0098488E" w:rsidRPr="000D374D" w:rsidRDefault="0098488E" w:rsidP="0098488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D374D">
              <w:rPr>
                <w:rFonts w:ascii="Times New Roman" w:hAnsi="Times New Roman" w:cs="Times New Roman"/>
                <w:b/>
                <w:bCs/>
                <w:sz w:val="24"/>
                <w:szCs w:val="24"/>
                <w:highlight w:val="yellow"/>
              </w:rPr>
              <w:t>*URLs must be hyperlinked*</w:t>
            </w:r>
          </w:p>
        </w:tc>
      </w:tr>
      <w:tr w:rsidR="0098488E" w:rsidRPr="000D374D" w14:paraId="4EA93927" w14:textId="77777777" w:rsidTr="0098488E">
        <w:trPr>
          <w:trHeight w:val="720"/>
        </w:trPr>
        <w:tc>
          <w:tcPr>
            <w:tcW w:w="630" w:type="dxa"/>
            <w:vMerge w:val="restart"/>
            <w:vAlign w:val="center"/>
          </w:tcPr>
          <w:p w14:paraId="47F25269" w14:textId="0D06EEF9" w:rsidR="0098488E" w:rsidRPr="0098488E" w:rsidRDefault="0098488E" w:rsidP="0098488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848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9</w:t>
            </w:r>
          </w:p>
        </w:tc>
        <w:tc>
          <w:tcPr>
            <w:tcW w:w="1079" w:type="dxa"/>
            <w:vMerge w:val="restart"/>
            <w:vAlign w:val="center"/>
          </w:tcPr>
          <w:p w14:paraId="36506860" w14:textId="77777777" w:rsidR="0098488E" w:rsidRPr="00A667C0" w:rsidRDefault="0098488E" w:rsidP="0098488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57" w:type="dxa"/>
            <w:vAlign w:val="center"/>
          </w:tcPr>
          <w:p w14:paraId="45C109BC" w14:textId="77777777" w:rsidR="0098488E" w:rsidRPr="00A667C0" w:rsidRDefault="0098488E" w:rsidP="0098488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36" w:type="dxa"/>
            <w:vAlign w:val="center"/>
          </w:tcPr>
          <w:p w14:paraId="199F497D" w14:textId="77777777" w:rsidR="0098488E" w:rsidRPr="00A667C0" w:rsidRDefault="0098488E" w:rsidP="0098488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46" w:type="dxa"/>
            <w:vAlign w:val="center"/>
          </w:tcPr>
          <w:p w14:paraId="0ED3123C" w14:textId="77777777" w:rsidR="0098488E" w:rsidRPr="00A667C0" w:rsidRDefault="0098488E" w:rsidP="0098488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442" w:type="dxa"/>
            <w:vAlign w:val="center"/>
          </w:tcPr>
          <w:p w14:paraId="526F48C2" w14:textId="77777777" w:rsidR="0098488E" w:rsidRDefault="0098488E" w:rsidP="009848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:</w:t>
            </w:r>
          </w:p>
          <w:p w14:paraId="124726D3" w14:textId="77777777" w:rsidR="0098488E" w:rsidRPr="00B013DF" w:rsidRDefault="0098488E" w:rsidP="009848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:</w:t>
            </w:r>
          </w:p>
        </w:tc>
      </w:tr>
      <w:tr w:rsidR="0098488E" w:rsidRPr="000D374D" w14:paraId="1A725065" w14:textId="77777777" w:rsidTr="0098488E">
        <w:trPr>
          <w:trHeight w:val="720"/>
        </w:trPr>
        <w:tc>
          <w:tcPr>
            <w:tcW w:w="630" w:type="dxa"/>
            <w:vMerge/>
            <w:vAlign w:val="center"/>
          </w:tcPr>
          <w:p w14:paraId="4D027877" w14:textId="77777777" w:rsidR="0098488E" w:rsidRPr="0098488E" w:rsidRDefault="0098488E" w:rsidP="0098488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079" w:type="dxa"/>
            <w:vMerge/>
            <w:vAlign w:val="center"/>
          </w:tcPr>
          <w:p w14:paraId="72D44B43" w14:textId="77777777" w:rsidR="0098488E" w:rsidRPr="00A667C0" w:rsidRDefault="0098488E" w:rsidP="0098488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57" w:type="dxa"/>
            <w:vAlign w:val="center"/>
          </w:tcPr>
          <w:p w14:paraId="555847F8" w14:textId="77777777" w:rsidR="0098488E" w:rsidRPr="00A667C0" w:rsidRDefault="0098488E" w:rsidP="0098488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36" w:type="dxa"/>
            <w:vAlign w:val="center"/>
          </w:tcPr>
          <w:p w14:paraId="36CDCE09" w14:textId="77777777" w:rsidR="0098488E" w:rsidRPr="00A667C0" w:rsidRDefault="0098488E" w:rsidP="0098488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46" w:type="dxa"/>
            <w:vAlign w:val="center"/>
          </w:tcPr>
          <w:p w14:paraId="1065FA0D" w14:textId="77777777" w:rsidR="0098488E" w:rsidRPr="00A667C0" w:rsidRDefault="0098488E" w:rsidP="0098488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442" w:type="dxa"/>
            <w:vAlign w:val="center"/>
          </w:tcPr>
          <w:p w14:paraId="333682D7" w14:textId="77777777" w:rsidR="0098488E" w:rsidRDefault="0098488E" w:rsidP="009848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:</w:t>
            </w:r>
          </w:p>
          <w:p w14:paraId="4D463BD6" w14:textId="77777777" w:rsidR="0098488E" w:rsidRPr="00B013DF" w:rsidRDefault="0098488E" w:rsidP="009848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:</w:t>
            </w:r>
          </w:p>
        </w:tc>
      </w:tr>
      <w:tr w:rsidR="0098488E" w:rsidRPr="000D374D" w14:paraId="23D65FA1" w14:textId="77777777" w:rsidTr="0098488E">
        <w:trPr>
          <w:trHeight w:val="720"/>
        </w:trPr>
        <w:tc>
          <w:tcPr>
            <w:tcW w:w="630" w:type="dxa"/>
            <w:vMerge w:val="restart"/>
            <w:vAlign w:val="center"/>
          </w:tcPr>
          <w:p w14:paraId="2E82E964" w14:textId="7828B0D1" w:rsidR="0098488E" w:rsidRPr="0098488E" w:rsidRDefault="0098488E" w:rsidP="0098488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848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0</w:t>
            </w:r>
          </w:p>
        </w:tc>
        <w:tc>
          <w:tcPr>
            <w:tcW w:w="1079" w:type="dxa"/>
            <w:vMerge w:val="restart"/>
            <w:vAlign w:val="center"/>
          </w:tcPr>
          <w:p w14:paraId="6F406BBB" w14:textId="77777777" w:rsidR="0098488E" w:rsidRPr="000D374D" w:rsidRDefault="0098488E" w:rsidP="0098488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57" w:type="dxa"/>
            <w:vAlign w:val="center"/>
          </w:tcPr>
          <w:p w14:paraId="1571CCF0" w14:textId="77777777" w:rsidR="0098488E" w:rsidRPr="000D374D" w:rsidRDefault="0098488E" w:rsidP="0098488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36" w:type="dxa"/>
            <w:vAlign w:val="center"/>
          </w:tcPr>
          <w:p w14:paraId="49CFCB29" w14:textId="77777777" w:rsidR="0098488E" w:rsidRPr="000D374D" w:rsidRDefault="0098488E" w:rsidP="0098488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46" w:type="dxa"/>
            <w:vAlign w:val="center"/>
          </w:tcPr>
          <w:p w14:paraId="43B1B1AC" w14:textId="77777777" w:rsidR="0098488E" w:rsidRPr="000D374D" w:rsidRDefault="0098488E" w:rsidP="0098488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442" w:type="dxa"/>
            <w:vAlign w:val="center"/>
          </w:tcPr>
          <w:p w14:paraId="12F9DBCB" w14:textId="77777777" w:rsidR="0098488E" w:rsidRDefault="0098488E" w:rsidP="009848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:</w:t>
            </w:r>
          </w:p>
          <w:p w14:paraId="1671B917" w14:textId="77777777" w:rsidR="0098488E" w:rsidRPr="00B013DF" w:rsidRDefault="0098488E" w:rsidP="009848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:</w:t>
            </w:r>
          </w:p>
        </w:tc>
      </w:tr>
      <w:tr w:rsidR="0098488E" w:rsidRPr="000D374D" w14:paraId="132A525A" w14:textId="77777777" w:rsidTr="0098488E">
        <w:trPr>
          <w:trHeight w:val="720"/>
        </w:trPr>
        <w:tc>
          <w:tcPr>
            <w:tcW w:w="630" w:type="dxa"/>
            <w:vMerge/>
            <w:vAlign w:val="center"/>
          </w:tcPr>
          <w:p w14:paraId="721F66C5" w14:textId="77777777" w:rsidR="0098488E" w:rsidRPr="0098488E" w:rsidRDefault="0098488E" w:rsidP="0098488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079" w:type="dxa"/>
            <w:vMerge/>
            <w:vAlign w:val="center"/>
          </w:tcPr>
          <w:p w14:paraId="39B6981E" w14:textId="77777777" w:rsidR="0098488E" w:rsidRPr="000D374D" w:rsidRDefault="0098488E" w:rsidP="0098488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57" w:type="dxa"/>
            <w:vAlign w:val="center"/>
          </w:tcPr>
          <w:p w14:paraId="2CF676D0" w14:textId="77777777" w:rsidR="0098488E" w:rsidRPr="000D374D" w:rsidRDefault="0098488E" w:rsidP="0098488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36" w:type="dxa"/>
            <w:vAlign w:val="center"/>
          </w:tcPr>
          <w:p w14:paraId="0638E115" w14:textId="77777777" w:rsidR="0098488E" w:rsidRPr="000D374D" w:rsidRDefault="0098488E" w:rsidP="0098488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46" w:type="dxa"/>
            <w:vAlign w:val="center"/>
          </w:tcPr>
          <w:p w14:paraId="4F1F9C19" w14:textId="77777777" w:rsidR="0098488E" w:rsidRPr="000D374D" w:rsidRDefault="0098488E" w:rsidP="0098488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442" w:type="dxa"/>
            <w:vAlign w:val="center"/>
          </w:tcPr>
          <w:p w14:paraId="0AB45123" w14:textId="77777777" w:rsidR="0098488E" w:rsidRDefault="0098488E" w:rsidP="009848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:</w:t>
            </w:r>
          </w:p>
          <w:p w14:paraId="42996E54" w14:textId="77777777" w:rsidR="0098488E" w:rsidRPr="00B013DF" w:rsidRDefault="0098488E" w:rsidP="009848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:</w:t>
            </w:r>
          </w:p>
        </w:tc>
      </w:tr>
      <w:tr w:rsidR="0098488E" w:rsidRPr="000D374D" w14:paraId="6217A986" w14:textId="77777777" w:rsidTr="0098488E">
        <w:trPr>
          <w:trHeight w:val="720"/>
        </w:trPr>
        <w:tc>
          <w:tcPr>
            <w:tcW w:w="630" w:type="dxa"/>
            <w:vMerge w:val="restart"/>
            <w:vAlign w:val="center"/>
          </w:tcPr>
          <w:p w14:paraId="59A60542" w14:textId="31E9E5E0" w:rsidR="0098488E" w:rsidRPr="0098488E" w:rsidRDefault="0098488E" w:rsidP="0098488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848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1</w:t>
            </w:r>
          </w:p>
        </w:tc>
        <w:tc>
          <w:tcPr>
            <w:tcW w:w="1079" w:type="dxa"/>
            <w:vMerge w:val="restart"/>
            <w:vAlign w:val="center"/>
          </w:tcPr>
          <w:p w14:paraId="5124A884" w14:textId="77777777" w:rsidR="0098488E" w:rsidRPr="000D374D" w:rsidRDefault="0098488E" w:rsidP="0098488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57" w:type="dxa"/>
            <w:vAlign w:val="center"/>
          </w:tcPr>
          <w:p w14:paraId="0661AD3E" w14:textId="77777777" w:rsidR="0098488E" w:rsidRPr="000D374D" w:rsidRDefault="0098488E" w:rsidP="0098488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36" w:type="dxa"/>
            <w:vAlign w:val="center"/>
          </w:tcPr>
          <w:p w14:paraId="6C3FDC77" w14:textId="77777777" w:rsidR="0098488E" w:rsidRPr="000D374D" w:rsidRDefault="0098488E" w:rsidP="0098488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46" w:type="dxa"/>
            <w:vAlign w:val="center"/>
          </w:tcPr>
          <w:p w14:paraId="68F9C33B" w14:textId="77777777" w:rsidR="0098488E" w:rsidRPr="000D374D" w:rsidRDefault="0098488E" w:rsidP="0098488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442" w:type="dxa"/>
            <w:vAlign w:val="center"/>
          </w:tcPr>
          <w:p w14:paraId="50C38DF7" w14:textId="77777777" w:rsidR="0098488E" w:rsidRDefault="0098488E" w:rsidP="009848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:</w:t>
            </w:r>
          </w:p>
          <w:p w14:paraId="792A2D45" w14:textId="77777777" w:rsidR="0098488E" w:rsidRPr="00B013DF" w:rsidRDefault="0098488E" w:rsidP="009848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:</w:t>
            </w:r>
          </w:p>
        </w:tc>
      </w:tr>
      <w:tr w:rsidR="0098488E" w:rsidRPr="000D374D" w14:paraId="7FB2722D" w14:textId="77777777" w:rsidTr="0098488E">
        <w:trPr>
          <w:trHeight w:val="720"/>
        </w:trPr>
        <w:tc>
          <w:tcPr>
            <w:tcW w:w="630" w:type="dxa"/>
            <w:vMerge/>
            <w:vAlign w:val="center"/>
          </w:tcPr>
          <w:p w14:paraId="40CF6474" w14:textId="77777777" w:rsidR="0098488E" w:rsidRPr="0098488E" w:rsidRDefault="0098488E" w:rsidP="0098488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079" w:type="dxa"/>
            <w:vMerge/>
            <w:vAlign w:val="center"/>
          </w:tcPr>
          <w:p w14:paraId="6F4D89C2" w14:textId="77777777" w:rsidR="0098488E" w:rsidRPr="000D374D" w:rsidRDefault="0098488E" w:rsidP="0098488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57" w:type="dxa"/>
            <w:vAlign w:val="center"/>
          </w:tcPr>
          <w:p w14:paraId="0CAACC98" w14:textId="77777777" w:rsidR="0098488E" w:rsidRPr="000D374D" w:rsidRDefault="0098488E" w:rsidP="0098488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36" w:type="dxa"/>
            <w:vAlign w:val="center"/>
          </w:tcPr>
          <w:p w14:paraId="0F77931A" w14:textId="77777777" w:rsidR="0098488E" w:rsidRPr="000D374D" w:rsidRDefault="0098488E" w:rsidP="0098488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46" w:type="dxa"/>
            <w:vAlign w:val="center"/>
          </w:tcPr>
          <w:p w14:paraId="7953028A" w14:textId="77777777" w:rsidR="0098488E" w:rsidRPr="000D374D" w:rsidRDefault="0098488E" w:rsidP="0098488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442" w:type="dxa"/>
            <w:vAlign w:val="center"/>
          </w:tcPr>
          <w:p w14:paraId="00956DE2" w14:textId="77777777" w:rsidR="0098488E" w:rsidRDefault="0098488E" w:rsidP="009848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:</w:t>
            </w:r>
          </w:p>
          <w:p w14:paraId="7FA5336A" w14:textId="77777777" w:rsidR="0098488E" w:rsidRPr="00B013DF" w:rsidRDefault="0098488E" w:rsidP="009848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:</w:t>
            </w:r>
          </w:p>
        </w:tc>
      </w:tr>
      <w:tr w:rsidR="0098488E" w:rsidRPr="000D374D" w14:paraId="43421FA1" w14:textId="77777777" w:rsidTr="0098488E">
        <w:trPr>
          <w:trHeight w:val="720"/>
        </w:trPr>
        <w:tc>
          <w:tcPr>
            <w:tcW w:w="630" w:type="dxa"/>
            <w:vMerge w:val="restart"/>
            <w:vAlign w:val="center"/>
          </w:tcPr>
          <w:p w14:paraId="7BD319B6" w14:textId="65181BD7" w:rsidR="0098488E" w:rsidRPr="0098488E" w:rsidRDefault="0098488E" w:rsidP="0098488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848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2</w:t>
            </w:r>
          </w:p>
        </w:tc>
        <w:tc>
          <w:tcPr>
            <w:tcW w:w="1079" w:type="dxa"/>
            <w:vMerge w:val="restart"/>
            <w:vAlign w:val="center"/>
          </w:tcPr>
          <w:p w14:paraId="6C8E5493" w14:textId="77777777" w:rsidR="0098488E" w:rsidRPr="000D374D" w:rsidRDefault="0098488E" w:rsidP="0098488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57" w:type="dxa"/>
            <w:vAlign w:val="center"/>
          </w:tcPr>
          <w:p w14:paraId="2B4F762D" w14:textId="77777777" w:rsidR="0098488E" w:rsidRPr="000D374D" w:rsidRDefault="0098488E" w:rsidP="0098488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36" w:type="dxa"/>
            <w:vAlign w:val="center"/>
          </w:tcPr>
          <w:p w14:paraId="2275700B" w14:textId="77777777" w:rsidR="0098488E" w:rsidRPr="000D374D" w:rsidRDefault="0098488E" w:rsidP="0098488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46" w:type="dxa"/>
            <w:vAlign w:val="center"/>
          </w:tcPr>
          <w:p w14:paraId="0E582BB8" w14:textId="77777777" w:rsidR="0098488E" w:rsidRPr="000D374D" w:rsidRDefault="0098488E" w:rsidP="0098488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442" w:type="dxa"/>
            <w:vAlign w:val="center"/>
          </w:tcPr>
          <w:p w14:paraId="6791DD86" w14:textId="77777777" w:rsidR="0098488E" w:rsidRDefault="0098488E" w:rsidP="009848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:</w:t>
            </w:r>
          </w:p>
          <w:p w14:paraId="61EC59E9" w14:textId="77777777" w:rsidR="0098488E" w:rsidRPr="00B013DF" w:rsidRDefault="0098488E" w:rsidP="009848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:</w:t>
            </w:r>
          </w:p>
        </w:tc>
      </w:tr>
      <w:tr w:rsidR="0098488E" w:rsidRPr="000D374D" w14:paraId="2DFB06FB" w14:textId="77777777" w:rsidTr="0098488E">
        <w:trPr>
          <w:trHeight w:val="720"/>
        </w:trPr>
        <w:tc>
          <w:tcPr>
            <w:tcW w:w="630" w:type="dxa"/>
            <w:vMerge/>
            <w:vAlign w:val="center"/>
          </w:tcPr>
          <w:p w14:paraId="5AC4311D" w14:textId="77777777" w:rsidR="0098488E" w:rsidRPr="0098488E" w:rsidRDefault="0098488E" w:rsidP="0098488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079" w:type="dxa"/>
            <w:vMerge/>
            <w:vAlign w:val="center"/>
          </w:tcPr>
          <w:p w14:paraId="339D0645" w14:textId="77777777" w:rsidR="0098488E" w:rsidRPr="000D374D" w:rsidRDefault="0098488E" w:rsidP="0098488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57" w:type="dxa"/>
            <w:vAlign w:val="center"/>
          </w:tcPr>
          <w:p w14:paraId="2A064BA7" w14:textId="77777777" w:rsidR="0098488E" w:rsidRPr="000D374D" w:rsidRDefault="0098488E" w:rsidP="0098488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36" w:type="dxa"/>
            <w:vAlign w:val="center"/>
          </w:tcPr>
          <w:p w14:paraId="4E90FD30" w14:textId="77777777" w:rsidR="0098488E" w:rsidRPr="000D374D" w:rsidRDefault="0098488E" w:rsidP="0098488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46" w:type="dxa"/>
            <w:vAlign w:val="center"/>
          </w:tcPr>
          <w:p w14:paraId="2B4E0B22" w14:textId="77777777" w:rsidR="0098488E" w:rsidRPr="000D374D" w:rsidRDefault="0098488E" w:rsidP="0098488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442" w:type="dxa"/>
            <w:vAlign w:val="center"/>
          </w:tcPr>
          <w:p w14:paraId="6C0DD205" w14:textId="77777777" w:rsidR="0098488E" w:rsidRDefault="0098488E" w:rsidP="009848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:</w:t>
            </w:r>
          </w:p>
          <w:p w14:paraId="693EEC45" w14:textId="77777777" w:rsidR="0098488E" w:rsidRPr="00B013DF" w:rsidRDefault="0098488E" w:rsidP="009848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:</w:t>
            </w:r>
          </w:p>
        </w:tc>
      </w:tr>
      <w:tr w:rsidR="0098488E" w:rsidRPr="000D374D" w14:paraId="003AB7C3" w14:textId="77777777" w:rsidTr="0098488E">
        <w:trPr>
          <w:trHeight w:val="720"/>
        </w:trPr>
        <w:tc>
          <w:tcPr>
            <w:tcW w:w="630" w:type="dxa"/>
            <w:vMerge w:val="restart"/>
            <w:vAlign w:val="center"/>
          </w:tcPr>
          <w:p w14:paraId="1247A4F3" w14:textId="01B837C0" w:rsidR="0098488E" w:rsidRPr="0098488E" w:rsidRDefault="0098488E" w:rsidP="0098488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848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3</w:t>
            </w:r>
          </w:p>
        </w:tc>
        <w:tc>
          <w:tcPr>
            <w:tcW w:w="1079" w:type="dxa"/>
            <w:vMerge w:val="restart"/>
            <w:vAlign w:val="center"/>
          </w:tcPr>
          <w:p w14:paraId="618FC8FB" w14:textId="77777777" w:rsidR="0098488E" w:rsidRPr="000D374D" w:rsidRDefault="0098488E" w:rsidP="0098488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57" w:type="dxa"/>
            <w:vAlign w:val="center"/>
          </w:tcPr>
          <w:p w14:paraId="641E22B1" w14:textId="77777777" w:rsidR="0098488E" w:rsidRPr="000D374D" w:rsidRDefault="0098488E" w:rsidP="0098488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36" w:type="dxa"/>
            <w:vAlign w:val="center"/>
          </w:tcPr>
          <w:p w14:paraId="7325D483" w14:textId="77777777" w:rsidR="0098488E" w:rsidRPr="000D374D" w:rsidRDefault="0098488E" w:rsidP="0098488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46" w:type="dxa"/>
            <w:vAlign w:val="center"/>
          </w:tcPr>
          <w:p w14:paraId="0D569B3B" w14:textId="77777777" w:rsidR="0098488E" w:rsidRPr="000D374D" w:rsidRDefault="0098488E" w:rsidP="0098488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442" w:type="dxa"/>
            <w:vAlign w:val="center"/>
          </w:tcPr>
          <w:p w14:paraId="4E8DE0CD" w14:textId="77777777" w:rsidR="0098488E" w:rsidRDefault="0098488E" w:rsidP="009848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:</w:t>
            </w:r>
          </w:p>
          <w:p w14:paraId="33F6056B" w14:textId="77777777" w:rsidR="0098488E" w:rsidRDefault="0098488E" w:rsidP="009848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:</w:t>
            </w:r>
          </w:p>
        </w:tc>
      </w:tr>
      <w:tr w:rsidR="0098488E" w:rsidRPr="000D374D" w14:paraId="0F280102" w14:textId="77777777" w:rsidTr="0098488E">
        <w:trPr>
          <w:trHeight w:val="720"/>
        </w:trPr>
        <w:tc>
          <w:tcPr>
            <w:tcW w:w="630" w:type="dxa"/>
            <w:vMerge/>
            <w:vAlign w:val="center"/>
          </w:tcPr>
          <w:p w14:paraId="67A857CE" w14:textId="77777777" w:rsidR="0098488E" w:rsidRPr="000D374D" w:rsidRDefault="0098488E" w:rsidP="0098488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79" w:type="dxa"/>
            <w:vMerge/>
            <w:vAlign w:val="center"/>
          </w:tcPr>
          <w:p w14:paraId="403D5ADF" w14:textId="77777777" w:rsidR="0098488E" w:rsidRPr="000D374D" w:rsidRDefault="0098488E" w:rsidP="0098488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57" w:type="dxa"/>
            <w:vAlign w:val="center"/>
          </w:tcPr>
          <w:p w14:paraId="0CD3E77E" w14:textId="77777777" w:rsidR="0098488E" w:rsidRPr="000D374D" w:rsidRDefault="0098488E" w:rsidP="0098488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36" w:type="dxa"/>
            <w:vAlign w:val="center"/>
          </w:tcPr>
          <w:p w14:paraId="38649561" w14:textId="77777777" w:rsidR="0098488E" w:rsidRPr="000D374D" w:rsidRDefault="0098488E" w:rsidP="0098488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46" w:type="dxa"/>
            <w:vAlign w:val="center"/>
          </w:tcPr>
          <w:p w14:paraId="05C38475" w14:textId="77777777" w:rsidR="0098488E" w:rsidRPr="000D374D" w:rsidRDefault="0098488E" w:rsidP="0098488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442" w:type="dxa"/>
            <w:vAlign w:val="center"/>
          </w:tcPr>
          <w:p w14:paraId="38BD244B" w14:textId="77777777" w:rsidR="0098488E" w:rsidRDefault="0098488E" w:rsidP="009848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:</w:t>
            </w:r>
          </w:p>
          <w:p w14:paraId="4B261608" w14:textId="77777777" w:rsidR="0098488E" w:rsidRDefault="0098488E" w:rsidP="009848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:</w:t>
            </w:r>
          </w:p>
        </w:tc>
      </w:tr>
    </w:tbl>
    <w:p w14:paraId="797E9B78" w14:textId="133F83D0" w:rsidR="00B013DF" w:rsidRDefault="00B013DF" w:rsidP="00B013DF">
      <w:pPr>
        <w:spacing w:after="0" w:line="240" w:lineRule="auto"/>
        <w:jc w:val="center"/>
        <w:rPr>
          <w:rFonts w:ascii="Times New Roman" w:hAnsi="Times New Roman" w:cs="Times New Roman"/>
          <w:b/>
          <w:bCs/>
          <w:i/>
          <w:iCs/>
          <w:sz w:val="28"/>
          <w:szCs w:val="28"/>
        </w:rPr>
      </w:pPr>
    </w:p>
    <w:p w14:paraId="06B08BD9" w14:textId="3DF1C0AD" w:rsidR="0098488E" w:rsidRDefault="0098488E">
      <w:pPr>
        <w:rPr>
          <w:rFonts w:ascii="Times New Roman" w:hAnsi="Times New Roman" w:cs="Times New Roman"/>
          <w:b/>
          <w:bCs/>
          <w:i/>
          <w:iCs/>
          <w:sz w:val="28"/>
          <w:szCs w:val="28"/>
        </w:rPr>
      </w:pPr>
      <w:r>
        <w:rPr>
          <w:rFonts w:ascii="Times New Roman" w:hAnsi="Times New Roman" w:cs="Times New Roman"/>
          <w:b/>
          <w:bCs/>
          <w:i/>
          <w:iCs/>
          <w:sz w:val="28"/>
          <w:szCs w:val="28"/>
        </w:rPr>
        <w:br w:type="page"/>
      </w:r>
    </w:p>
    <w:p w14:paraId="7E797334" w14:textId="35365FC0" w:rsidR="0098488E" w:rsidRDefault="0098488E" w:rsidP="00B013DF">
      <w:pPr>
        <w:spacing w:after="0" w:line="240" w:lineRule="auto"/>
        <w:jc w:val="center"/>
        <w:rPr>
          <w:rFonts w:ascii="Times New Roman" w:hAnsi="Times New Roman" w:cs="Times New Roman"/>
          <w:b/>
          <w:bCs/>
          <w:i/>
          <w:iCs/>
          <w:sz w:val="28"/>
          <w:szCs w:val="28"/>
        </w:rPr>
      </w:pPr>
      <w:r>
        <w:rPr>
          <w:rFonts w:ascii="Times New Roman" w:hAnsi="Times New Roman" w:cs="Times New Roman"/>
          <w:b/>
          <w:bCs/>
          <w:i/>
          <w:iCs/>
          <w:sz w:val="28"/>
          <w:szCs w:val="28"/>
        </w:rPr>
        <w:lastRenderedPageBreak/>
        <w:t>Audition Form</w:t>
      </w:r>
    </w:p>
    <w:tbl>
      <w:tblPr>
        <w:tblStyle w:val="TableGrid"/>
        <w:tblpPr w:leftFromText="180" w:rightFromText="180" w:vertAnchor="text" w:horzAnchor="margin" w:tblpY="534"/>
        <w:tblW w:w="0" w:type="auto"/>
        <w:tblLook w:val="04A0" w:firstRow="1" w:lastRow="0" w:firstColumn="1" w:lastColumn="0" w:noHBand="0" w:noVBand="1"/>
      </w:tblPr>
      <w:tblGrid>
        <w:gridCol w:w="630"/>
        <w:gridCol w:w="1079"/>
        <w:gridCol w:w="2257"/>
        <w:gridCol w:w="1436"/>
        <w:gridCol w:w="2546"/>
        <w:gridCol w:w="6442"/>
      </w:tblGrid>
      <w:tr w:rsidR="0098488E" w:rsidRPr="000D374D" w14:paraId="6DB07F0B" w14:textId="77777777" w:rsidTr="003C528C">
        <w:trPr>
          <w:trHeight w:val="936"/>
        </w:trPr>
        <w:tc>
          <w:tcPr>
            <w:tcW w:w="630" w:type="dxa"/>
            <w:vAlign w:val="center"/>
          </w:tcPr>
          <w:p w14:paraId="0E8DC8CC" w14:textId="77777777" w:rsidR="0098488E" w:rsidRPr="0098488E" w:rsidRDefault="0098488E" w:rsidP="003C528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848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#</w:t>
            </w:r>
          </w:p>
        </w:tc>
        <w:tc>
          <w:tcPr>
            <w:tcW w:w="1079" w:type="dxa"/>
            <w:vAlign w:val="center"/>
          </w:tcPr>
          <w:p w14:paraId="705CEC62" w14:textId="77777777" w:rsidR="0098488E" w:rsidRPr="000D374D" w:rsidRDefault="0098488E" w:rsidP="003C528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D374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ivision</w:t>
            </w:r>
          </w:p>
        </w:tc>
        <w:tc>
          <w:tcPr>
            <w:tcW w:w="2257" w:type="dxa"/>
            <w:vAlign w:val="center"/>
          </w:tcPr>
          <w:p w14:paraId="37E5673C" w14:textId="77777777" w:rsidR="0098488E" w:rsidRPr="000D374D" w:rsidRDefault="0098488E" w:rsidP="003C528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D374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tudent Name (Last, First)</w:t>
            </w:r>
          </w:p>
        </w:tc>
        <w:tc>
          <w:tcPr>
            <w:tcW w:w="1436" w:type="dxa"/>
            <w:vAlign w:val="center"/>
          </w:tcPr>
          <w:p w14:paraId="76B6378B" w14:textId="77777777" w:rsidR="0098488E" w:rsidRPr="000D374D" w:rsidRDefault="0098488E" w:rsidP="003C528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D374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mposer/</w:t>
            </w:r>
          </w:p>
          <w:p w14:paraId="477DCC07" w14:textId="77777777" w:rsidR="0098488E" w:rsidRPr="000D374D" w:rsidRDefault="0098488E" w:rsidP="003C528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D374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rranger</w:t>
            </w:r>
          </w:p>
        </w:tc>
        <w:tc>
          <w:tcPr>
            <w:tcW w:w="2546" w:type="dxa"/>
            <w:vAlign w:val="center"/>
          </w:tcPr>
          <w:p w14:paraId="4008FE30" w14:textId="77777777" w:rsidR="0098488E" w:rsidRPr="000D374D" w:rsidRDefault="0098488E" w:rsidP="003C528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D374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itle</w:t>
            </w:r>
          </w:p>
          <w:p w14:paraId="340C4284" w14:textId="77777777" w:rsidR="0098488E" w:rsidRPr="000D374D" w:rsidRDefault="0098488E" w:rsidP="003C528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D374D">
              <w:rPr>
                <w:rFonts w:ascii="Times New Roman" w:hAnsi="Times New Roman" w:cs="Times New Roman"/>
                <w:sz w:val="24"/>
                <w:szCs w:val="24"/>
              </w:rPr>
              <w:t>(Including opus number and movement)</w:t>
            </w:r>
          </w:p>
        </w:tc>
        <w:tc>
          <w:tcPr>
            <w:tcW w:w="6442" w:type="dxa"/>
            <w:vAlign w:val="center"/>
          </w:tcPr>
          <w:p w14:paraId="55609BF1" w14:textId="77777777" w:rsidR="0098488E" w:rsidRPr="00B013DF" w:rsidRDefault="0098488E" w:rsidP="003C528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013D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erformance (URL)</w:t>
            </w:r>
          </w:p>
          <w:p w14:paraId="764B4C28" w14:textId="77777777" w:rsidR="0098488E" w:rsidRPr="00B013DF" w:rsidRDefault="0098488E" w:rsidP="003C528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013D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core (URL)</w:t>
            </w:r>
          </w:p>
          <w:p w14:paraId="41B5920B" w14:textId="77777777" w:rsidR="0098488E" w:rsidRPr="000D374D" w:rsidRDefault="0098488E" w:rsidP="003C528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D374D">
              <w:rPr>
                <w:rFonts w:ascii="Times New Roman" w:hAnsi="Times New Roman" w:cs="Times New Roman"/>
                <w:b/>
                <w:bCs/>
                <w:sz w:val="24"/>
                <w:szCs w:val="24"/>
                <w:highlight w:val="yellow"/>
              </w:rPr>
              <w:t>*URLs must be hyperlinked*</w:t>
            </w:r>
          </w:p>
        </w:tc>
      </w:tr>
      <w:tr w:rsidR="0098488E" w:rsidRPr="000D374D" w14:paraId="75AC416E" w14:textId="77777777" w:rsidTr="003C528C">
        <w:trPr>
          <w:trHeight w:val="720"/>
        </w:trPr>
        <w:tc>
          <w:tcPr>
            <w:tcW w:w="630" w:type="dxa"/>
            <w:vMerge w:val="restart"/>
            <w:vAlign w:val="center"/>
          </w:tcPr>
          <w:p w14:paraId="2706BB0A" w14:textId="66650BBC" w:rsidR="0098488E" w:rsidRPr="0098488E" w:rsidRDefault="0098488E" w:rsidP="003C528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4</w:t>
            </w:r>
          </w:p>
        </w:tc>
        <w:tc>
          <w:tcPr>
            <w:tcW w:w="1079" w:type="dxa"/>
            <w:vMerge w:val="restart"/>
            <w:vAlign w:val="center"/>
          </w:tcPr>
          <w:p w14:paraId="484233CB" w14:textId="77777777" w:rsidR="0098488E" w:rsidRPr="00A667C0" w:rsidRDefault="0098488E" w:rsidP="003C528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57" w:type="dxa"/>
            <w:vAlign w:val="center"/>
          </w:tcPr>
          <w:p w14:paraId="2EC9BF53" w14:textId="77777777" w:rsidR="0098488E" w:rsidRPr="00A667C0" w:rsidRDefault="0098488E" w:rsidP="003C528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36" w:type="dxa"/>
            <w:vAlign w:val="center"/>
          </w:tcPr>
          <w:p w14:paraId="0CBD9F0F" w14:textId="77777777" w:rsidR="0098488E" w:rsidRPr="00A667C0" w:rsidRDefault="0098488E" w:rsidP="003C528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46" w:type="dxa"/>
            <w:vAlign w:val="center"/>
          </w:tcPr>
          <w:p w14:paraId="618BB600" w14:textId="77777777" w:rsidR="0098488E" w:rsidRPr="00A667C0" w:rsidRDefault="0098488E" w:rsidP="003C528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442" w:type="dxa"/>
            <w:vAlign w:val="center"/>
          </w:tcPr>
          <w:p w14:paraId="47D1F6A4" w14:textId="77777777" w:rsidR="0098488E" w:rsidRDefault="0098488E" w:rsidP="003C528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:</w:t>
            </w:r>
          </w:p>
          <w:p w14:paraId="5CEFC6D8" w14:textId="77777777" w:rsidR="0098488E" w:rsidRPr="00B013DF" w:rsidRDefault="0098488E" w:rsidP="003C528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:</w:t>
            </w:r>
          </w:p>
        </w:tc>
      </w:tr>
      <w:tr w:rsidR="0098488E" w:rsidRPr="000D374D" w14:paraId="4DDBB9E7" w14:textId="77777777" w:rsidTr="003C528C">
        <w:trPr>
          <w:trHeight w:val="720"/>
        </w:trPr>
        <w:tc>
          <w:tcPr>
            <w:tcW w:w="630" w:type="dxa"/>
            <w:vMerge/>
            <w:vAlign w:val="center"/>
          </w:tcPr>
          <w:p w14:paraId="6C57078D" w14:textId="77777777" w:rsidR="0098488E" w:rsidRPr="0098488E" w:rsidRDefault="0098488E" w:rsidP="003C528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079" w:type="dxa"/>
            <w:vMerge/>
            <w:vAlign w:val="center"/>
          </w:tcPr>
          <w:p w14:paraId="61C9B052" w14:textId="77777777" w:rsidR="0098488E" w:rsidRPr="00A667C0" w:rsidRDefault="0098488E" w:rsidP="003C528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57" w:type="dxa"/>
            <w:vAlign w:val="center"/>
          </w:tcPr>
          <w:p w14:paraId="117E1C9F" w14:textId="77777777" w:rsidR="0098488E" w:rsidRPr="00A667C0" w:rsidRDefault="0098488E" w:rsidP="003C528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36" w:type="dxa"/>
            <w:vAlign w:val="center"/>
          </w:tcPr>
          <w:p w14:paraId="2E1CC9A4" w14:textId="77777777" w:rsidR="0098488E" w:rsidRPr="00A667C0" w:rsidRDefault="0098488E" w:rsidP="003C528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46" w:type="dxa"/>
            <w:vAlign w:val="center"/>
          </w:tcPr>
          <w:p w14:paraId="2170762A" w14:textId="77777777" w:rsidR="0098488E" w:rsidRPr="00A667C0" w:rsidRDefault="0098488E" w:rsidP="003C528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442" w:type="dxa"/>
            <w:vAlign w:val="center"/>
          </w:tcPr>
          <w:p w14:paraId="7271FE13" w14:textId="77777777" w:rsidR="0098488E" w:rsidRDefault="0098488E" w:rsidP="003C528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:</w:t>
            </w:r>
          </w:p>
          <w:p w14:paraId="1A2D106C" w14:textId="77777777" w:rsidR="0098488E" w:rsidRPr="00B013DF" w:rsidRDefault="0098488E" w:rsidP="003C528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:</w:t>
            </w:r>
          </w:p>
        </w:tc>
      </w:tr>
      <w:tr w:rsidR="0098488E" w:rsidRPr="000D374D" w14:paraId="083C9CF0" w14:textId="77777777" w:rsidTr="003C528C">
        <w:trPr>
          <w:trHeight w:val="720"/>
        </w:trPr>
        <w:tc>
          <w:tcPr>
            <w:tcW w:w="630" w:type="dxa"/>
            <w:vMerge w:val="restart"/>
            <w:vAlign w:val="center"/>
          </w:tcPr>
          <w:p w14:paraId="0177B561" w14:textId="41EB34A4" w:rsidR="0098488E" w:rsidRPr="0098488E" w:rsidRDefault="0098488E" w:rsidP="003C528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848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5</w:t>
            </w:r>
          </w:p>
        </w:tc>
        <w:tc>
          <w:tcPr>
            <w:tcW w:w="1079" w:type="dxa"/>
            <w:vMerge w:val="restart"/>
            <w:vAlign w:val="center"/>
          </w:tcPr>
          <w:p w14:paraId="6875F146" w14:textId="77777777" w:rsidR="0098488E" w:rsidRPr="000D374D" w:rsidRDefault="0098488E" w:rsidP="003C528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57" w:type="dxa"/>
            <w:vAlign w:val="center"/>
          </w:tcPr>
          <w:p w14:paraId="0FB5FCA0" w14:textId="77777777" w:rsidR="0098488E" w:rsidRPr="000D374D" w:rsidRDefault="0098488E" w:rsidP="003C528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36" w:type="dxa"/>
            <w:vAlign w:val="center"/>
          </w:tcPr>
          <w:p w14:paraId="53A93E2C" w14:textId="77777777" w:rsidR="0098488E" w:rsidRPr="000D374D" w:rsidRDefault="0098488E" w:rsidP="003C528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46" w:type="dxa"/>
            <w:vAlign w:val="center"/>
          </w:tcPr>
          <w:p w14:paraId="1EC2F2BB" w14:textId="77777777" w:rsidR="0098488E" w:rsidRPr="000D374D" w:rsidRDefault="0098488E" w:rsidP="003C528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442" w:type="dxa"/>
            <w:vAlign w:val="center"/>
          </w:tcPr>
          <w:p w14:paraId="37E6B41F" w14:textId="77777777" w:rsidR="0098488E" w:rsidRDefault="0098488E" w:rsidP="003C528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:</w:t>
            </w:r>
          </w:p>
          <w:p w14:paraId="2898C7FA" w14:textId="77777777" w:rsidR="0098488E" w:rsidRPr="00B013DF" w:rsidRDefault="0098488E" w:rsidP="003C528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:</w:t>
            </w:r>
          </w:p>
        </w:tc>
      </w:tr>
      <w:tr w:rsidR="0098488E" w:rsidRPr="000D374D" w14:paraId="726B8458" w14:textId="77777777" w:rsidTr="003C528C">
        <w:trPr>
          <w:trHeight w:val="720"/>
        </w:trPr>
        <w:tc>
          <w:tcPr>
            <w:tcW w:w="630" w:type="dxa"/>
            <w:vMerge/>
            <w:vAlign w:val="center"/>
          </w:tcPr>
          <w:p w14:paraId="185D51DF" w14:textId="77777777" w:rsidR="0098488E" w:rsidRPr="0098488E" w:rsidRDefault="0098488E" w:rsidP="003C528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079" w:type="dxa"/>
            <w:vMerge/>
            <w:vAlign w:val="center"/>
          </w:tcPr>
          <w:p w14:paraId="4F1A91B5" w14:textId="77777777" w:rsidR="0098488E" w:rsidRPr="000D374D" w:rsidRDefault="0098488E" w:rsidP="003C528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57" w:type="dxa"/>
            <w:vAlign w:val="center"/>
          </w:tcPr>
          <w:p w14:paraId="4954A159" w14:textId="77777777" w:rsidR="0098488E" w:rsidRPr="000D374D" w:rsidRDefault="0098488E" w:rsidP="003C528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36" w:type="dxa"/>
            <w:vAlign w:val="center"/>
          </w:tcPr>
          <w:p w14:paraId="4EBEAFF1" w14:textId="77777777" w:rsidR="0098488E" w:rsidRPr="000D374D" w:rsidRDefault="0098488E" w:rsidP="003C528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46" w:type="dxa"/>
            <w:vAlign w:val="center"/>
          </w:tcPr>
          <w:p w14:paraId="04709DE0" w14:textId="77777777" w:rsidR="0098488E" w:rsidRPr="000D374D" w:rsidRDefault="0098488E" w:rsidP="003C528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442" w:type="dxa"/>
            <w:vAlign w:val="center"/>
          </w:tcPr>
          <w:p w14:paraId="6F654E5F" w14:textId="77777777" w:rsidR="0098488E" w:rsidRDefault="0098488E" w:rsidP="003C528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:</w:t>
            </w:r>
          </w:p>
          <w:p w14:paraId="1C7C94F7" w14:textId="77777777" w:rsidR="0098488E" w:rsidRPr="00B013DF" w:rsidRDefault="0098488E" w:rsidP="003C528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:</w:t>
            </w:r>
          </w:p>
        </w:tc>
      </w:tr>
      <w:tr w:rsidR="0098488E" w:rsidRPr="000D374D" w14:paraId="704D5BF6" w14:textId="77777777" w:rsidTr="003C528C">
        <w:trPr>
          <w:trHeight w:val="720"/>
        </w:trPr>
        <w:tc>
          <w:tcPr>
            <w:tcW w:w="630" w:type="dxa"/>
            <w:vMerge w:val="restart"/>
            <w:vAlign w:val="center"/>
          </w:tcPr>
          <w:p w14:paraId="21C12226" w14:textId="367DC3DE" w:rsidR="0098488E" w:rsidRPr="0098488E" w:rsidRDefault="0098488E" w:rsidP="003C528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848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6</w:t>
            </w:r>
          </w:p>
        </w:tc>
        <w:tc>
          <w:tcPr>
            <w:tcW w:w="1079" w:type="dxa"/>
            <w:vMerge w:val="restart"/>
            <w:vAlign w:val="center"/>
          </w:tcPr>
          <w:p w14:paraId="0947E127" w14:textId="77777777" w:rsidR="0098488E" w:rsidRPr="000D374D" w:rsidRDefault="0098488E" w:rsidP="003C528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57" w:type="dxa"/>
            <w:vAlign w:val="center"/>
          </w:tcPr>
          <w:p w14:paraId="25954460" w14:textId="77777777" w:rsidR="0098488E" w:rsidRPr="000D374D" w:rsidRDefault="0098488E" w:rsidP="003C528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36" w:type="dxa"/>
            <w:vAlign w:val="center"/>
          </w:tcPr>
          <w:p w14:paraId="6A6CDAFC" w14:textId="77777777" w:rsidR="0098488E" w:rsidRPr="000D374D" w:rsidRDefault="0098488E" w:rsidP="003C528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46" w:type="dxa"/>
            <w:vAlign w:val="center"/>
          </w:tcPr>
          <w:p w14:paraId="6D19D3A8" w14:textId="77777777" w:rsidR="0098488E" w:rsidRPr="000D374D" w:rsidRDefault="0098488E" w:rsidP="003C528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442" w:type="dxa"/>
            <w:vAlign w:val="center"/>
          </w:tcPr>
          <w:p w14:paraId="12D9B345" w14:textId="77777777" w:rsidR="0098488E" w:rsidRDefault="0098488E" w:rsidP="003C528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:</w:t>
            </w:r>
          </w:p>
          <w:p w14:paraId="44BF0C72" w14:textId="77777777" w:rsidR="0098488E" w:rsidRPr="00B013DF" w:rsidRDefault="0098488E" w:rsidP="003C528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:</w:t>
            </w:r>
          </w:p>
        </w:tc>
      </w:tr>
      <w:tr w:rsidR="0098488E" w:rsidRPr="000D374D" w14:paraId="02BFDD61" w14:textId="77777777" w:rsidTr="003C528C">
        <w:trPr>
          <w:trHeight w:val="720"/>
        </w:trPr>
        <w:tc>
          <w:tcPr>
            <w:tcW w:w="630" w:type="dxa"/>
            <w:vMerge/>
            <w:vAlign w:val="center"/>
          </w:tcPr>
          <w:p w14:paraId="62CDD172" w14:textId="77777777" w:rsidR="0098488E" w:rsidRPr="0098488E" w:rsidRDefault="0098488E" w:rsidP="003C528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079" w:type="dxa"/>
            <w:vMerge/>
            <w:vAlign w:val="center"/>
          </w:tcPr>
          <w:p w14:paraId="0CE8DD9B" w14:textId="77777777" w:rsidR="0098488E" w:rsidRPr="000D374D" w:rsidRDefault="0098488E" w:rsidP="003C528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57" w:type="dxa"/>
            <w:vAlign w:val="center"/>
          </w:tcPr>
          <w:p w14:paraId="5C8A38F5" w14:textId="77777777" w:rsidR="0098488E" w:rsidRPr="000D374D" w:rsidRDefault="0098488E" w:rsidP="003C528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36" w:type="dxa"/>
            <w:vAlign w:val="center"/>
          </w:tcPr>
          <w:p w14:paraId="3DB7EAF1" w14:textId="77777777" w:rsidR="0098488E" w:rsidRPr="000D374D" w:rsidRDefault="0098488E" w:rsidP="003C528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46" w:type="dxa"/>
            <w:vAlign w:val="center"/>
          </w:tcPr>
          <w:p w14:paraId="53BCF485" w14:textId="77777777" w:rsidR="0098488E" w:rsidRPr="000D374D" w:rsidRDefault="0098488E" w:rsidP="003C528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442" w:type="dxa"/>
            <w:vAlign w:val="center"/>
          </w:tcPr>
          <w:p w14:paraId="12FD6B69" w14:textId="77777777" w:rsidR="0098488E" w:rsidRDefault="0098488E" w:rsidP="003C528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:</w:t>
            </w:r>
          </w:p>
          <w:p w14:paraId="1F0E4D80" w14:textId="77777777" w:rsidR="0098488E" w:rsidRPr="00B013DF" w:rsidRDefault="0098488E" w:rsidP="003C528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:</w:t>
            </w:r>
          </w:p>
        </w:tc>
      </w:tr>
      <w:tr w:rsidR="0098488E" w:rsidRPr="000D374D" w14:paraId="4E9F6175" w14:textId="77777777" w:rsidTr="003C528C">
        <w:trPr>
          <w:trHeight w:val="720"/>
        </w:trPr>
        <w:tc>
          <w:tcPr>
            <w:tcW w:w="630" w:type="dxa"/>
            <w:vMerge w:val="restart"/>
            <w:vAlign w:val="center"/>
          </w:tcPr>
          <w:p w14:paraId="159C765B" w14:textId="6F40AE27" w:rsidR="0098488E" w:rsidRPr="0098488E" w:rsidRDefault="0098488E" w:rsidP="003C528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848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7</w:t>
            </w:r>
          </w:p>
        </w:tc>
        <w:tc>
          <w:tcPr>
            <w:tcW w:w="1079" w:type="dxa"/>
            <w:vMerge w:val="restart"/>
            <w:vAlign w:val="center"/>
          </w:tcPr>
          <w:p w14:paraId="2E7549AB" w14:textId="77777777" w:rsidR="0098488E" w:rsidRPr="000D374D" w:rsidRDefault="0098488E" w:rsidP="003C528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57" w:type="dxa"/>
            <w:vAlign w:val="center"/>
          </w:tcPr>
          <w:p w14:paraId="6497EFF9" w14:textId="77777777" w:rsidR="0098488E" w:rsidRPr="000D374D" w:rsidRDefault="0098488E" w:rsidP="003C528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36" w:type="dxa"/>
            <w:vAlign w:val="center"/>
          </w:tcPr>
          <w:p w14:paraId="33DE0EE8" w14:textId="77777777" w:rsidR="0098488E" w:rsidRPr="000D374D" w:rsidRDefault="0098488E" w:rsidP="003C528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46" w:type="dxa"/>
            <w:vAlign w:val="center"/>
          </w:tcPr>
          <w:p w14:paraId="68EE9FE3" w14:textId="77777777" w:rsidR="0098488E" w:rsidRPr="000D374D" w:rsidRDefault="0098488E" w:rsidP="003C528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442" w:type="dxa"/>
            <w:vAlign w:val="center"/>
          </w:tcPr>
          <w:p w14:paraId="2578BDDA" w14:textId="77777777" w:rsidR="0098488E" w:rsidRDefault="0098488E" w:rsidP="003C528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:</w:t>
            </w:r>
          </w:p>
          <w:p w14:paraId="24182DBD" w14:textId="77777777" w:rsidR="0098488E" w:rsidRPr="00B013DF" w:rsidRDefault="0098488E" w:rsidP="003C528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:</w:t>
            </w:r>
          </w:p>
        </w:tc>
      </w:tr>
      <w:tr w:rsidR="0098488E" w:rsidRPr="000D374D" w14:paraId="0A3C7611" w14:textId="77777777" w:rsidTr="003C528C">
        <w:trPr>
          <w:trHeight w:val="720"/>
        </w:trPr>
        <w:tc>
          <w:tcPr>
            <w:tcW w:w="630" w:type="dxa"/>
            <w:vMerge/>
            <w:vAlign w:val="center"/>
          </w:tcPr>
          <w:p w14:paraId="536AAF60" w14:textId="77777777" w:rsidR="0098488E" w:rsidRPr="0098488E" w:rsidRDefault="0098488E" w:rsidP="003C528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079" w:type="dxa"/>
            <w:vMerge/>
            <w:vAlign w:val="center"/>
          </w:tcPr>
          <w:p w14:paraId="3ED6E8F7" w14:textId="77777777" w:rsidR="0098488E" w:rsidRPr="000D374D" w:rsidRDefault="0098488E" w:rsidP="003C528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57" w:type="dxa"/>
            <w:vAlign w:val="center"/>
          </w:tcPr>
          <w:p w14:paraId="55B42592" w14:textId="77777777" w:rsidR="0098488E" w:rsidRPr="000D374D" w:rsidRDefault="0098488E" w:rsidP="003C528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36" w:type="dxa"/>
            <w:vAlign w:val="center"/>
          </w:tcPr>
          <w:p w14:paraId="7B1223B5" w14:textId="77777777" w:rsidR="0098488E" w:rsidRPr="000D374D" w:rsidRDefault="0098488E" w:rsidP="003C528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46" w:type="dxa"/>
            <w:vAlign w:val="center"/>
          </w:tcPr>
          <w:p w14:paraId="01F0D683" w14:textId="77777777" w:rsidR="0098488E" w:rsidRPr="000D374D" w:rsidRDefault="0098488E" w:rsidP="003C528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442" w:type="dxa"/>
            <w:vAlign w:val="center"/>
          </w:tcPr>
          <w:p w14:paraId="0F620788" w14:textId="77777777" w:rsidR="0098488E" w:rsidRDefault="0098488E" w:rsidP="003C528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:</w:t>
            </w:r>
          </w:p>
          <w:p w14:paraId="3EC798C4" w14:textId="77777777" w:rsidR="0098488E" w:rsidRPr="00B013DF" w:rsidRDefault="0098488E" w:rsidP="003C528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:</w:t>
            </w:r>
          </w:p>
        </w:tc>
      </w:tr>
      <w:tr w:rsidR="0098488E" w:rsidRPr="000D374D" w14:paraId="5F9248DF" w14:textId="77777777" w:rsidTr="003C528C">
        <w:trPr>
          <w:trHeight w:val="720"/>
        </w:trPr>
        <w:tc>
          <w:tcPr>
            <w:tcW w:w="630" w:type="dxa"/>
            <w:vMerge w:val="restart"/>
            <w:vAlign w:val="center"/>
          </w:tcPr>
          <w:p w14:paraId="4C8A1C01" w14:textId="271FFCD5" w:rsidR="0098488E" w:rsidRPr="0098488E" w:rsidRDefault="0098488E" w:rsidP="003C528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848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8</w:t>
            </w:r>
          </w:p>
        </w:tc>
        <w:tc>
          <w:tcPr>
            <w:tcW w:w="1079" w:type="dxa"/>
            <w:vMerge w:val="restart"/>
            <w:vAlign w:val="center"/>
          </w:tcPr>
          <w:p w14:paraId="6961242F" w14:textId="77777777" w:rsidR="0098488E" w:rsidRPr="000D374D" w:rsidRDefault="0098488E" w:rsidP="003C528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57" w:type="dxa"/>
            <w:vAlign w:val="center"/>
          </w:tcPr>
          <w:p w14:paraId="4EB60666" w14:textId="77777777" w:rsidR="0098488E" w:rsidRPr="000D374D" w:rsidRDefault="0098488E" w:rsidP="003C528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36" w:type="dxa"/>
            <w:vAlign w:val="center"/>
          </w:tcPr>
          <w:p w14:paraId="38206367" w14:textId="77777777" w:rsidR="0098488E" w:rsidRPr="000D374D" w:rsidRDefault="0098488E" w:rsidP="003C528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46" w:type="dxa"/>
            <w:vAlign w:val="center"/>
          </w:tcPr>
          <w:p w14:paraId="4D9232EB" w14:textId="77777777" w:rsidR="0098488E" w:rsidRPr="000D374D" w:rsidRDefault="0098488E" w:rsidP="003C528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442" w:type="dxa"/>
            <w:vAlign w:val="center"/>
          </w:tcPr>
          <w:p w14:paraId="7CB84CAA" w14:textId="77777777" w:rsidR="0098488E" w:rsidRDefault="0098488E" w:rsidP="003C528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:</w:t>
            </w:r>
          </w:p>
          <w:p w14:paraId="45621A28" w14:textId="77777777" w:rsidR="0098488E" w:rsidRDefault="0098488E" w:rsidP="003C528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:</w:t>
            </w:r>
          </w:p>
        </w:tc>
      </w:tr>
      <w:tr w:rsidR="0098488E" w:rsidRPr="000D374D" w14:paraId="6FDD0E6A" w14:textId="77777777" w:rsidTr="003C528C">
        <w:trPr>
          <w:trHeight w:val="720"/>
        </w:trPr>
        <w:tc>
          <w:tcPr>
            <w:tcW w:w="630" w:type="dxa"/>
            <w:vMerge/>
            <w:vAlign w:val="center"/>
          </w:tcPr>
          <w:p w14:paraId="0A0272C6" w14:textId="77777777" w:rsidR="0098488E" w:rsidRPr="000D374D" w:rsidRDefault="0098488E" w:rsidP="003C528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79" w:type="dxa"/>
            <w:vMerge/>
            <w:vAlign w:val="center"/>
          </w:tcPr>
          <w:p w14:paraId="1AF9CEA7" w14:textId="77777777" w:rsidR="0098488E" w:rsidRPr="000D374D" w:rsidRDefault="0098488E" w:rsidP="003C528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57" w:type="dxa"/>
            <w:vAlign w:val="center"/>
          </w:tcPr>
          <w:p w14:paraId="7C79A366" w14:textId="77777777" w:rsidR="0098488E" w:rsidRPr="000D374D" w:rsidRDefault="0098488E" w:rsidP="003C528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36" w:type="dxa"/>
            <w:vAlign w:val="center"/>
          </w:tcPr>
          <w:p w14:paraId="617E6BE0" w14:textId="77777777" w:rsidR="0098488E" w:rsidRPr="000D374D" w:rsidRDefault="0098488E" w:rsidP="003C528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46" w:type="dxa"/>
            <w:vAlign w:val="center"/>
          </w:tcPr>
          <w:p w14:paraId="49FD58E6" w14:textId="77777777" w:rsidR="0098488E" w:rsidRPr="000D374D" w:rsidRDefault="0098488E" w:rsidP="003C528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442" w:type="dxa"/>
            <w:vAlign w:val="center"/>
          </w:tcPr>
          <w:p w14:paraId="1748584F" w14:textId="77777777" w:rsidR="0098488E" w:rsidRDefault="0098488E" w:rsidP="003C528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:</w:t>
            </w:r>
          </w:p>
          <w:p w14:paraId="4D707FA0" w14:textId="77777777" w:rsidR="0098488E" w:rsidRDefault="0098488E" w:rsidP="003C528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:</w:t>
            </w:r>
          </w:p>
        </w:tc>
      </w:tr>
    </w:tbl>
    <w:p w14:paraId="02041AF3" w14:textId="1133411D" w:rsidR="0098488E" w:rsidRDefault="0098488E" w:rsidP="00B013DF">
      <w:pPr>
        <w:spacing w:after="0" w:line="240" w:lineRule="auto"/>
        <w:jc w:val="center"/>
        <w:rPr>
          <w:rFonts w:ascii="Times New Roman" w:hAnsi="Times New Roman" w:cs="Times New Roman"/>
          <w:b/>
          <w:bCs/>
          <w:i/>
          <w:iCs/>
          <w:sz w:val="28"/>
          <w:szCs w:val="28"/>
        </w:rPr>
      </w:pPr>
    </w:p>
    <w:p w14:paraId="76559ED1" w14:textId="4DBABB59" w:rsidR="0098488E" w:rsidRDefault="0098488E">
      <w:pPr>
        <w:rPr>
          <w:rFonts w:ascii="Times New Roman" w:hAnsi="Times New Roman" w:cs="Times New Roman"/>
          <w:b/>
          <w:bCs/>
          <w:i/>
          <w:iCs/>
          <w:sz w:val="28"/>
          <w:szCs w:val="28"/>
        </w:rPr>
      </w:pPr>
      <w:r>
        <w:rPr>
          <w:rFonts w:ascii="Times New Roman" w:hAnsi="Times New Roman" w:cs="Times New Roman"/>
          <w:b/>
          <w:bCs/>
          <w:i/>
          <w:iCs/>
          <w:sz w:val="28"/>
          <w:szCs w:val="28"/>
        </w:rPr>
        <w:br w:type="page"/>
      </w:r>
    </w:p>
    <w:p w14:paraId="0FB23641" w14:textId="56D39EFF" w:rsidR="0098488E" w:rsidRDefault="0098488E" w:rsidP="00B013DF">
      <w:pPr>
        <w:spacing w:after="0" w:line="240" w:lineRule="auto"/>
        <w:jc w:val="center"/>
        <w:rPr>
          <w:rFonts w:ascii="Times New Roman" w:hAnsi="Times New Roman" w:cs="Times New Roman"/>
          <w:b/>
          <w:bCs/>
          <w:i/>
          <w:iCs/>
          <w:sz w:val="28"/>
          <w:szCs w:val="28"/>
        </w:rPr>
      </w:pPr>
      <w:r>
        <w:rPr>
          <w:rFonts w:ascii="Times New Roman" w:hAnsi="Times New Roman" w:cs="Times New Roman"/>
          <w:b/>
          <w:bCs/>
          <w:i/>
          <w:iCs/>
          <w:sz w:val="28"/>
          <w:szCs w:val="28"/>
        </w:rPr>
        <w:lastRenderedPageBreak/>
        <w:t>Audition Form</w:t>
      </w:r>
    </w:p>
    <w:tbl>
      <w:tblPr>
        <w:tblStyle w:val="TableGrid"/>
        <w:tblpPr w:leftFromText="180" w:rightFromText="180" w:vertAnchor="text" w:horzAnchor="margin" w:tblpY="534"/>
        <w:tblW w:w="0" w:type="auto"/>
        <w:tblLook w:val="04A0" w:firstRow="1" w:lastRow="0" w:firstColumn="1" w:lastColumn="0" w:noHBand="0" w:noVBand="1"/>
      </w:tblPr>
      <w:tblGrid>
        <w:gridCol w:w="630"/>
        <w:gridCol w:w="1079"/>
        <w:gridCol w:w="2257"/>
        <w:gridCol w:w="1436"/>
        <w:gridCol w:w="2546"/>
        <w:gridCol w:w="6442"/>
      </w:tblGrid>
      <w:tr w:rsidR="0098488E" w:rsidRPr="000D374D" w14:paraId="1D8AD364" w14:textId="77777777" w:rsidTr="003C528C">
        <w:trPr>
          <w:trHeight w:val="936"/>
        </w:trPr>
        <w:tc>
          <w:tcPr>
            <w:tcW w:w="630" w:type="dxa"/>
            <w:vAlign w:val="center"/>
          </w:tcPr>
          <w:p w14:paraId="59D363C2" w14:textId="77777777" w:rsidR="0098488E" w:rsidRPr="0098488E" w:rsidRDefault="0098488E" w:rsidP="003C528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848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#</w:t>
            </w:r>
          </w:p>
        </w:tc>
        <w:tc>
          <w:tcPr>
            <w:tcW w:w="1079" w:type="dxa"/>
            <w:vAlign w:val="center"/>
          </w:tcPr>
          <w:p w14:paraId="1DA7009D" w14:textId="77777777" w:rsidR="0098488E" w:rsidRPr="000D374D" w:rsidRDefault="0098488E" w:rsidP="003C528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D374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ivision</w:t>
            </w:r>
          </w:p>
        </w:tc>
        <w:tc>
          <w:tcPr>
            <w:tcW w:w="2257" w:type="dxa"/>
            <w:vAlign w:val="center"/>
          </w:tcPr>
          <w:p w14:paraId="2ACF5988" w14:textId="77777777" w:rsidR="0098488E" w:rsidRPr="000D374D" w:rsidRDefault="0098488E" w:rsidP="003C528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D374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tudent Name (Last, First)</w:t>
            </w:r>
          </w:p>
        </w:tc>
        <w:tc>
          <w:tcPr>
            <w:tcW w:w="1436" w:type="dxa"/>
            <w:vAlign w:val="center"/>
          </w:tcPr>
          <w:p w14:paraId="6FAA8FB8" w14:textId="77777777" w:rsidR="0098488E" w:rsidRPr="000D374D" w:rsidRDefault="0098488E" w:rsidP="003C528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D374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mposer/</w:t>
            </w:r>
          </w:p>
          <w:p w14:paraId="7D587376" w14:textId="77777777" w:rsidR="0098488E" w:rsidRPr="000D374D" w:rsidRDefault="0098488E" w:rsidP="003C528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D374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rranger</w:t>
            </w:r>
          </w:p>
        </w:tc>
        <w:tc>
          <w:tcPr>
            <w:tcW w:w="2546" w:type="dxa"/>
            <w:vAlign w:val="center"/>
          </w:tcPr>
          <w:p w14:paraId="45526C2E" w14:textId="77777777" w:rsidR="0098488E" w:rsidRPr="000D374D" w:rsidRDefault="0098488E" w:rsidP="003C528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D374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itle</w:t>
            </w:r>
          </w:p>
          <w:p w14:paraId="060CF35C" w14:textId="77777777" w:rsidR="0098488E" w:rsidRPr="000D374D" w:rsidRDefault="0098488E" w:rsidP="003C528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D374D">
              <w:rPr>
                <w:rFonts w:ascii="Times New Roman" w:hAnsi="Times New Roman" w:cs="Times New Roman"/>
                <w:sz w:val="24"/>
                <w:szCs w:val="24"/>
              </w:rPr>
              <w:t>(Including opus number and movement)</w:t>
            </w:r>
          </w:p>
        </w:tc>
        <w:tc>
          <w:tcPr>
            <w:tcW w:w="6442" w:type="dxa"/>
            <w:vAlign w:val="center"/>
          </w:tcPr>
          <w:p w14:paraId="39E0D14F" w14:textId="77777777" w:rsidR="0098488E" w:rsidRPr="00B013DF" w:rsidRDefault="0098488E" w:rsidP="003C528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013D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erformance (URL)</w:t>
            </w:r>
          </w:p>
          <w:p w14:paraId="00CAA915" w14:textId="77777777" w:rsidR="0098488E" w:rsidRPr="00B013DF" w:rsidRDefault="0098488E" w:rsidP="003C528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013D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core (URL)</w:t>
            </w:r>
          </w:p>
          <w:p w14:paraId="79C534E3" w14:textId="77777777" w:rsidR="0098488E" w:rsidRPr="000D374D" w:rsidRDefault="0098488E" w:rsidP="003C528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D374D">
              <w:rPr>
                <w:rFonts w:ascii="Times New Roman" w:hAnsi="Times New Roman" w:cs="Times New Roman"/>
                <w:b/>
                <w:bCs/>
                <w:sz w:val="24"/>
                <w:szCs w:val="24"/>
                <w:highlight w:val="yellow"/>
              </w:rPr>
              <w:t>*URLs must be hyperlinked*</w:t>
            </w:r>
          </w:p>
        </w:tc>
      </w:tr>
      <w:tr w:rsidR="0098488E" w:rsidRPr="000D374D" w14:paraId="3A992477" w14:textId="77777777" w:rsidTr="003C528C">
        <w:trPr>
          <w:trHeight w:val="720"/>
        </w:trPr>
        <w:tc>
          <w:tcPr>
            <w:tcW w:w="630" w:type="dxa"/>
            <w:vMerge w:val="restart"/>
            <w:vAlign w:val="center"/>
          </w:tcPr>
          <w:p w14:paraId="71DC6A22" w14:textId="27CA746B" w:rsidR="0098488E" w:rsidRPr="0098488E" w:rsidRDefault="0098488E" w:rsidP="003C528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9</w:t>
            </w:r>
          </w:p>
        </w:tc>
        <w:tc>
          <w:tcPr>
            <w:tcW w:w="1079" w:type="dxa"/>
            <w:vMerge w:val="restart"/>
            <w:vAlign w:val="center"/>
          </w:tcPr>
          <w:p w14:paraId="2FE08D25" w14:textId="77777777" w:rsidR="0098488E" w:rsidRPr="00A667C0" w:rsidRDefault="0098488E" w:rsidP="003C528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57" w:type="dxa"/>
            <w:vAlign w:val="center"/>
          </w:tcPr>
          <w:p w14:paraId="54938268" w14:textId="77777777" w:rsidR="0098488E" w:rsidRPr="00A667C0" w:rsidRDefault="0098488E" w:rsidP="003C528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36" w:type="dxa"/>
            <w:vAlign w:val="center"/>
          </w:tcPr>
          <w:p w14:paraId="39FEB1F0" w14:textId="77777777" w:rsidR="0098488E" w:rsidRPr="00A667C0" w:rsidRDefault="0098488E" w:rsidP="003C528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46" w:type="dxa"/>
            <w:vAlign w:val="center"/>
          </w:tcPr>
          <w:p w14:paraId="7AFD1C13" w14:textId="77777777" w:rsidR="0098488E" w:rsidRPr="00A667C0" w:rsidRDefault="0098488E" w:rsidP="003C528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442" w:type="dxa"/>
            <w:vAlign w:val="center"/>
          </w:tcPr>
          <w:p w14:paraId="5B2B0793" w14:textId="77777777" w:rsidR="0098488E" w:rsidRDefault="0098488E" w:rsidP="003C528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:</w:t>
            </w:r>
          </w:p>
          <w:p w14:paraId="1CCE8A37" w14:textId="77777777" w:rsidR="0098488E" w:rsidRPr="00B013DF" w:rsidRDefault="0098488E" w:rsidP="003C528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:</w:t>
            </w:r>
          </w:p>
        </w:tc>
      </w:tr>
      <w:tr w:rsidR="0098488E" w:rsidRPr="000D374D" w14:paraId="0068547D" w14:textId="77777777" w:rsidTr="003C528C">
        <w:trPr>
          <w:trHeight w:val="720"/>
        </w:trPr>
        <w:tc>
          <w:tcPr>
            <w:tcW w:w="630" w:type="dxa"/>
            <w:vMerge/>
            <w:vAlign w:val="center"/>
          </w:tcPr>
          <w:p w14:paraId="2018C3D2" w14:textId="77777777" w:rsidR="0098488E" w:rsidRPr="0098488E" w:rsidRDefault="0098488E" w:rsidP="003C528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079" w:type="dxa"/>
            <w:vMerge/>
            <w:vAlign w:val="center"/>
          </w:tcPr>
          <w:p w14:paraId="711D19EA" w14:textId="77777777" w:rsidR="0098488E" w:rsidRPr="00A667C0" w:rsidRDefault="0098488E" w:rsidP="003C528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57" w:type="dxa"/>
            <w:vAlign w:val="center"/>
          </w:tcPr>
          <w:p w14:paraId="047822EB" w14:textId="77777777" w:rsidR="0098488E" w:rsidRPr="00A667C0" w:rsidRDefault="0098488E" w:rsidP="003C528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36" w:type="dxa"/>
            <w:vAlign w:val="center"/>
          </w:tcPr>
          <w:p w14:paraId="0FE03D0F" w14:textId="77777777" w:rsidR="0098488E" w:rsidRPr="00A667C0" w:rsidRDefault="0098488E" w:rsidP="003C528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46" w:type="dxa"/>
            <w:vAlign w:val="center"/>
          </w:tcPr>
          <w:p w14:paraId="289317F5" w14:textId="77777777" w:rsidR="0098488E" w:rsidRPr="00A667C0" w:rsidRDefault="0098488E" w:rsidP="003C528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442" w:type="dxa"/>
            <w:vAlign w:val="center"/>
          </w:tcPr>
          <w:p w14:paraId="2E0ACBA0" w14:textId="77777777" w:rsidR="0098488E" w:rsidRDefault="0098488E" w:rsidP="003C528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:</w:t>
            </w:r>
          </w:p>
          <w:p w14:paraId="6F3286C0" w14:textId="77777777" w:rsidR="0098488E" w:rsidRPr="00B013DF" w:rsidRDefault="0098488E" w:rsidP="003C528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:</w:t>
            </w:r>
          </w:p>
        </w:tc>
      </w:tr>
      <w:tr w:rsidR="0098488E" w:rsidRPr="000D374D" w14:paraId="3B04D2A4" w14:textId="77777777" w:rsidTr="003C528C">
        <w:trPr>
          <w:trHeight w:val="720"/>
        </w:trPr>
        <w:tc>
          <w:tcPr>
            <w:tcW w:w="630" w:type="dxa"/>
            <w:vMerge w:val="restart"/>
            <w:vAlign w:val="center"/>
          </w:tcPr>
          <w:p w14:paraId="3D7DDFB4" w14:textId="40B175C4" w:rsidR="0098488E" w:rsidRPr="0098488E" w:rsidRDefault="0098488E" w:rsidP="003C528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30</w:t>
            </w:r>
          </w:p>
        </w:tc>
        <w:tc>
          <w:tcPr>
            <w:tcW w:w="1079" w:type="dxa"/>
            <w:vMerge w:val="restart"/>
            <w:vAlign w:val="center"/>
          </w:tcPr>
          <w:p w14:paraId="20FBE13F" w14:textId="77777777" w:rsidR="0098488E" w:rsidRPr="000D374D" w:rsidRDefault="0098488E" w:rsidP="003C528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57" w:type="dxa"/>
            <w:vAlign w:val="center"/>
          </w:tcPr>
          <w:p w14:paraId="79FD027A" w14:textId="77777777" w:rsidR="0098488E" w:rsidRPr="000D374D" w:rsidRDefault="0098488E" w:rsidP="003C528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36" w:type="dxa"/>
            <w:vAlign w:val="center"/>
          </w:tcPr>
          <w:p w14:paraId="7A55054B" w14:textId="77777777" w:rsidR="0098488E" w:rsidRPr="000D374D" w:rsidRDefault="0098488E" w:rsidP="003C528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46" w:type="dxa"/>
            <w:vAlign w:val="center"/>
          </w:tcPr>
          <w:p w14:paraId="2AB8FB91" w14:textId="77777777" w:rsidR="0098488E" w:rsidRPr="000D374D" w:rsidRDefault="0098488E" w:rsidP="003C528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442" w:type="dxa"/>
            <w:vAlign w:val="center"/>
          </w:tcPr>
          <w:p w14:paraId="1597C41E" w14:textId="77777777" w:rsidR="0098488E" w:rsidRDefault="0098488E" w:rsidP="003C528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:</w:t>
            </w:r>
          </w:p>
          <w:p w14:paraId="7A4B6F96" w14:textId="77777777" w:rsidR="0098488E" w:rsidRPr="00B013DF" w:rsidRDefault="0098488E" w:rsidP="003C528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:</w:t>
            </w:r>
          </w:p>
        </w:tc>
      </w:tr>
      <w:tr w:rsidR="0098488E" w:rsidRPr="000D374D" w14:paraId="3D833CF3" w14:textId="77777777" w:rsidTr="003C528C">
        <w:trPr>
          <w:trHeight w:val="720"/>
        </w:trPr>
        <w:tc>
          <w:tcPr>
            <w:tcW w:w="630" w:type="dxa"/>
            <w:vMerge/>
            <w:vAlign w:val="center"/>
          </w:tcPr>
          <w:p w14:paraId="4311AEE0" w14:textId="77777777" w:rsidR="0098488E" w:rsidRPr="0098488E" w:rsidRDefault="0098488E" w:rsidP="003C528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079" w:type="dxa"/>
            <w:vMerge/>
            <w:vAlign w:val="center"/>
          </w:tcPr>
          <w:p w14:paraId="186EA44A" w14:textId="77777777" w:rsidR="0098488E" w:rsidRPr="000D374D" w:rsidRDefault="0098488E" w:rsidP="003C528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57" w:type="dxa"/>
            <w:vAlign w:val="center"/>
          </w:tcPr>
          <w:p w14:paraId="67A16759" w14:textId="77777777" w:rsidR="0098488E" w:rsidRPr="000D374D" w:rsidRDefault="0098488E" w:rsidP="003C528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36" w:type="dxa"/>
            <w:vAlign w:val="center"/>
          </w:tcPr>
          <w:p w14:paraId="3606B193" w14:textId="77777777" w:rsidR="0098488E" w:rsidRPr="000D374D" w:rsidRDefault="0098488E" w:rsidP="003C528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46" w:type="dxa"/>
            <w:vAlign w:val="center"/>
          </w:tcPr>
          <w:p w14:paraId="39D731FD" w14:textId="77777777" w:rsidR="0098488E" w:rsidRPr="000D374D" w:rsidRDefault="0098488E" w:rsidP="003C528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442" w:type="dxa"/>
            <w:vAlign w:val="center"/>
          </w:tcPr>
          <w:p w14:paraId="0FA58BBB" w14:textId="77777777" w:rsidR="0098488E" w:rsidRDefault="0098488E" w:rsidP="003C528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:</w:t>
            </w:r>
          </w:p>
          <w:p w14:paraId="5CEE5016" w14:textId="77777777" w:rsidR="0098488E" w:rsidRPr="00B013DF" w:rsidRDefault="0098488E" w:rsidP="003C528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:</w:t>
            </w:r>
          </w:p>
        </w:tc>
      </w:tr>
      <w:tr w:rsidR="0098488E" w:rsidRPr="000D374D" w14:paraId="5F819E2C" w14:textId="77777777" w:rsidTr="003C528C">
        <w:trPr>
          <w:trHeight w:val="720"/>
        </w:trPr>
        <w:tc>
          <w:tcPr>
            <w:tcW w:w="630" w:type="dxa"/>
            <w:vMerge w:val="restart"/>
            <w:vAlign w:val="center"/>
          </w:tcPr>
          <w:p w14:paraId="6EC611C3" w14:textId="0ACBBAF1" w:rsidR="0098488E" w:rsidRPr="0098488E" w:rsidRDefault="0098488E" w:rsidP="003C528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31</w:t>
            </w:r>
          </w:p>
        </w:tc>
        <w:tc>
          <w:tcPr>
            <w:tcW w:w="1079" w:type="dxa"/>
            <w:vMerge w:val="restart"/>
            <w:vAlign w:val="center"/>
          </w:tcPr>
          <w:p w14:paraId="3FA45DBA" w14:textId="77777777" w:rsidR="0098488E" w:rsidRPr="000D374D" w:rsidRDefault="0098488E" w:rsidP="003C528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57" w:type="dxa"/>
            <w:vAlign w:val="center"/>
          </w:tcPr>
          <w:p w14:paraId="1FAC7407" w14:textId="77777777" w:rsidR="0098488E" w:rsidRPr="000D374D" w:rsidRDefault="0098488E" w:rsidP="003C528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36" w:type="dxa"/>
            <w:vAlign w:val="center"/>
          </w:tcPr>
          <w:p w14:paraId="35EBE0A6" w14:textId="77777777" w:rsidR="0098488E" w:rsidRPr="000D374D" w:rsidRDefault="0098488E" w:rsidP="003C528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46" w:type="dxa"/>
            <w:vAlign w:val="center"/>
          </w:tcPr>
          <w:p w14:paraId="35160B4F" w14:textId="77777777" w:rsidR="0098488E" w:rsidRPr="000D374D" w:rsidRDefault="0098488E" w:rsidP="003C528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442" w:type="dxa"/>
            <w:vAlign w:val="center"/>
          </w:tcPr>
          <w:p w14:paraId="29BCA8B9" w14:textId="77777777" w:rsidR="0098488E" w:rsidRDefault="0098488E" w:rsidP="003C528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:</w:t>
            </w:r>
          </w:p>
          <w:p w14:paraId="45A17E93" w14:textId="77777777" w:rsidR="0098488E" w:rsidRPr="00B013DF" w:rsidRDefault="0098488E" w:rsidP="003C528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:</w:t>
            </w:r>
          </w:p>
        </w:tc>
      </w:tr>
      <w:tr w:rsidR="0098488E" w:rsidRPr="000D374D" w14:paraId="749D0EC4" w14:textId="77777777" w:rsidTr="003C528C">
        <w:trPr>
          <w:trHeight w:val="720"/>
        </w:trPr>
        <w:tc>
          <w:tcPr>
            <w:tcW w:w="630" w:type="dxa"/>
            <w:vMerge/>
            <w:vAlign w:val="center"/>
          </w:tcPr>
          <w:p w14:paraId="0A9DF6D9" w14:textId="77777777" w:rsidR="0098488E" w:rsidRPr="0098488E" w:rsidRDefault="0098488E" w:rsidP="003C528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079" w:type="dxa"/>
            <w:vMerge/>
            <w:vAlign w:val="center"/>
          </w:tcPr>
          <w:p w14:paraId="691395C8" w14:textId="77777777" w:rsidR="0098488E" w:rsidRPr="000D374D" w:rsidRDefault="0098488E" w:rsidP="003C528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57" w:type="dxa"/>
            <w:vAlign w:val="center"/>
          </w:tcPr>
          <w:p w14:paraId="2F660747" w14:textId="77777777" w:rsidR="0098488E" w:rsidRPr="000D374D" w:rsidRDefault="0098488E" w:rsidP="003C528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36" w:type="dxa"/>
            <w:vAlign w:val="center"/>
          </w:tcPr>
          <w:p w14:paraId="7831FEAA" w14:textId="77777777" w:rsidR="0098488E" w:rsidRPr="000D374D" w:rsidRDefault="0098488E" w:rsidP="003C528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46" w:type="dxa"/>
            <w:vAlign w:val="center"/>
          </w:tcPr>
          <w:p w14:paraId="3103B1BA" w14:textId="77777777" w:rsidR="0098488E" w:rsidRPr="000D374D" w:rsidRDefault="0098488E" w:rsidP="003C528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442" w:type="dxa"/>
            <w:vAlign w:val="center"/>
          </w:tcPr>
          <w:p w14:paraId="75C5EAAF" w14:textId="77777777" w:rsidR="0098488E" w:rsidRDefault="0098488E" w:rsidP="003C528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:</w:t>
            </w:r>
          </w:p>
          <w:p w14:paraId="44C92BAB" w14:textId="77777777" w:rsidR="0098488E" w:rsidRPr="00B013DF" w:rsidRDefault="0098488E" w:rsidP="003C528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:</w:t>
            </w:r>
          </w:p>
        </w:tc>
      </w:tr>
      <w:tr w:rsidR="0098488E" w:rsidRPr="000D374D" w14:paraId="4E3C72F0" w14:textId="77777777" w:rsidTr="003C528C">
        <w:trPr>
          <w:trHeight w:val="720"/>
        </w:trPr>
        <w:tc>
          <w:tcPr>
            <w:tcW w:w="630" w:type="dxa"/>
            <w:vMerge w:val="restart"/>
            <w:vAlign w:val="center"/>
          </w:tcPr>
          <w:p w14:paraId="484C78A1" w14:textId="39FB4B4A" w:rsidR="0098488E" w:rsidRPr="0098488E" w:rsidRDefault="0098488E" w:rsidP="003C528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32</w:t>
            </w:r>
          </w:p>
        </w:tc>
        <w:tc>
          <w:tcPr>
            <w:tcW w:w="1079" w:type="dxa"/>
            <w:vMerge w:val="restart"/>
            <w:vAlign w:val="center"/>
          </w:tcPr>
          <w:p w14:paraId="38BC830B" w14:textId="77777777" w:rsidR="0098488E" w:rsidRPr="000D374D" w:rsidRDefault="0098488E" w:rsidP="003C528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57" w:type="dxa"/>
            <w:vAlign w:val="center"/>
          </w:tcPr>
          <w:p w14:paraId="32FC0C92" w14:textId="77777777" w:rsidR="0098488E" w:rsidRPr="000D374D" w:rsidRDefault="0098488E" w:rsidP="003C528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36" w:type="dxa"/>
            <w:vAlign w:val="center"/>
          </w:tcPr>
          <w:p w14:paraId="0A7B1323" w14:textId="77777777" w:rsidR="0098488E" w:rsidRPr="000D374D" w:rsidRDefault="0098488E" w:rsidP="003C528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46" w:type="dxa"/>
            <w:vAlign w:val="center"/>
          </w:tcPr>
          <w:p w14:paraId="2E99CDE1" w14:textId="77777777" w:rsidR="0098488E" w:rsidRPr="000D374D" w:rsidRDefault="0098488E" w:rsidP="003C528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442" w:type="dxa"/>
            <w:vAlign w:val="center"/>
          </w:tcPr>
          <w:p w14:paraId="5D7BF200" w14:textId="77777777" w:rsidR="0098488E" w:rsidRDefault="0098488E" w:rsidP="003C528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:</w:t>
            </w:r>
          </w:p>
          <w:p w14:paraId="76FFCBDA" w14:textId="77777777" w:rsidR="0098488E" w:rsidRPr="00B013DF" w:rsidRDefault="0098488E" w:rsidP="003C528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:</w:t>
            </w:r>
          </w:p>
        </w:tc>
      </w:tr>
      <w:tr w:rsidR="0098488E" w:rsidRPr="000D374D" w14:paraId="4E0CDDAE" w14:textId="77777777" w:rsidTr="003C528C">
        <w:trPr>
          <w:trHeight w:val="720"/>
        </w:trPr>
        <w:tc>
          <w:tcPr>
            <w:tcW w:w="630" w:type="dxa"/>
            <w:vMerge/>
            <w:vAlign w:val="center"/>
          </w:tcPr>
          <w:p w14:paraId="00124E10" w14:textId="77777777" w:rsidR="0098488E" w:rsidRPr="0098488E" w:rsidRDefault="0098488E" w:rsidP="003C528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079" w:type="dxa"/>
            <w:vMerge/>
            <w:vAlign w:val="center"/>
          </w:tcPr>
          <w:p w14:paraId="59496C5D" w14:textId="77777777" w:rsidR="0098488E" w:rsidRPr="000D374D" w:rsidRDefault="0098488E" w:rsidP="003C528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57" w:type="dxa"/>
            <w:vAlign w:val="center"/>
          </w:tcPr>
          <w:p w14:paraId="70CF2099" w14:textId="77777777" w:rsidR="0098488E" w:rsidRPr="000D374D" w:rsidRDefault="0098488E" w:rsidP="003C528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36" w:type="dxa"/>
            <w:vAlign w:val="center"/>
          </w:tcPr>
          <w:p w14:paraId="55227BE0" w14:textId="77777777" w:rsidR="0098488E" w:rsidRPr="000D374D" w:rsidRDefault="0098488E" w:rsidP="003C528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46" w:type="dxa"/>
            <w:vAlign w:val="center"/>
          </w:tcPr>
          <w:p w14:paraId="26F7289A" w14:textId="77777777" w:rsidR="0098488E" w:rsidRPr="000D374D" w:rsidRDefault="0098488E" w:rsidP="003C528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442" w:type="dxa"/>
            <w:vAlign w:val="center"/>
          </w:tcPr>
          <w:p w14:paraId="72DD68D2" w14:textId="77777777" w:rsidR="0098488E" w:rsidRDefault="0098488E" w:rsidP="003C528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:</w:t>
            </w:r>
          </w:p>
          <w:p w14:paraId="330B2811" w14:textId="77777777" w:rsidR="0098488E" w:rsidRPr="00B013DF" w:rsidRDefault="0098488E" w:rsidP="003C528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:</w:t>
            </w:r>
          </w:p>
        </w:tc>
      </w:tr>
      <w:tr w:rsidR="0098488E" w:rsidRPr="000D374D" w14:paraId="69482503" w14:textId="77777777" w:rsidTr="003C528C">
        <w:trPr>
          <w:trHeight w:val="720"/>
        </w:trPr>
        <w:tc>
          <w:tcPr>
            <w:tcW w:w="630" w:type="dxa"/>
            <w:vMerge w:val="restart"/>
            <w:vAlign w:val="center"/>
          </w:tcPr>
          <w:p w14:paraId="5EA13D51" w14:textId="45474E58" w:rsidR="0098488E" w:rsidRPr="0098488E" w:rsidRDefault="0098488E" w:rsidP="003C528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33</w:t>
            </w:r>
          </w:p>
        </w:tc>
        <w:tc>
          <w:tcPr>
            <w:tcW w:w="1079" w:type="dxa"/>
            <w:vMerge w:val="restart"/>
            <w:vAlign w:val="center"/>
          </w:tcPr>
          <w:p w14:paraId="6ABA35D9" w14:textId="77777777" w:rsidR="0098488E" w:rsidRPr="000D374D" w:rsidRDefault="0098488E" w:rsidP="003C528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57" w:type="dxa"/>
            <w:vAlign w:val="center"/>
          </w:tcPr>
          <w:p w14:paraId="04B0B57B" w14:textId="77777777" w:rsidR="0098488E" w:rsidRPr="000D374D" w:rsidRDefault="0098488E" w:rsidP="003C528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36" w:type="dxa"/>
            <w:vAlign w:val="center"/>
          </w:tcPr>
          <w:p w14:paraId="0A2ED587" w14:textId="77777777" w:rsidR="0098488E" w:rsidRPr="000D374D" w:rsidRDefault="0098488E" w:rsidP="003C528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46" w:type="dxa"/>
            <w:vAlign w:val="center"/>
          </w:tcPr>
          <w:p w14:paraId="41C2451B" w14:textId="77777777" w:rsidR="0098488E" w:rsidRPr="000D374D" w:rsidRDefault="0098488E" w:rsidP="003C528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442" w:type="dxa"/>
            <w:vAlign w:val="center"/>
          </w:tcPr>
          <w:p w14:paraId="54E1E4F7" w14:textId="77777777" w:rsidR="0098488E" w:rsidRDefault="0098488E" w:rsidP="003C528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:</w:t>
            </w:r>
          </w:p>
          <w:p w14:paraId="7919AE7F" w14:textId="77777777" w:rsidR="0098488E" w:rsidRDefault="0098488E" w:rsidP="003C528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:</w:t>
            </w:r>
          </w:p>
        </w:tc>
      </w:tr>
      <w:tr w:rsidR="0098488E" w:rsidRPr="000D374D" w14:paraId="755B7DC3" w14:textId="77777777" w:rsidTr="003C528C">
        <w:trPr>
          <w:trHeight w:val="720"/>
        </w:trPr>
        <w:tc>
          <w:tcPr>
            <w:tcW w:w="630" w:type="dxa"/>
            <w:vMerge/>
            <w:vAlign w:val="center"/>
          </w:tcPr>
          <w:p w14:paraId="0FC0CD11" w14:textId="77777777" w:rsidR="0098488E" w:rsidRPr="000D374D" w:rsidRDefault="0098488E" w:rsidP="003C528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79" w:type="dxa"/>
            <w:vMerge/>
            <w:vAlign w:val="center"/>
          </w:tcPr>
          <w:p w14:paraId="7287CB02" w14:textId="77777777" w:rsidR="0098488E" w:rsidRPr="000D374D" w:rsidRDefault="0098488E" w:rsidP="003C528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57" w:type="dxa"/>
            <w:vAlign w:val="center"/>
          </w:tcPr>
          <w:p w14:paraId="5E83F0A7" w14:textId="77777777" w:rsidR="0098488E" w:rsidRPr="000D374D" w:rsidRDefault="0098488E" w:rsidP="003C528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36" w:type="dxa"/>
            <w:vAlign w:val="center"/>
          </w:tcPr>
          <w:p w14:paraId="06B42A49" w14:textId="77777777" w:rsidR="0098488E" w:rsidRPr="000D374D" w:rsidRDefault="0098488E" w:rsidP="003C528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46" w:type="dxa"/>
            <w:vAlign w:val="center"/>
          </w:tcPr>
          <w:p w14:paraId="48C6F069" w14:textId="77777777" w:rsidR="0098488E" w:rsidRPr="000D374D" w:rsidRDefault="0098488E" w:rsidP="003C528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442" w:type="dxa"/>
            <w:vAlign w:val="center"/>
          </w:tcPr>
          <w:p w14:paraId="1301C756" w14:textId="77777777" w:rsidR="0098488E" w:rsidRDefault="0098488E" w:rsidP="003C528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:</w:t>
            </w:r>
          </w:p>
          <w:p w14:paraId="4648E3E4" w14:textId="77777777" w:rsidR="0098488E" w:rsidRDefault="0098488E" w:rsidP="003C528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:</w:t>
            </w:r>
          </w:p>
        </w:tc>
      </w:tr>
    </w:tbl>
    <w:p w14:paraId="0F876FA9" w14:textId="77777777" w:rsidR="0098488E" w:rsidRPr="00B013DF" w:rsidRDefault="0098488E" w:rsidP="00B013DF">
      <w:pPr>
        <w:spacing w:after="0" w:line="240" w:lineRule="auto"/>
        <w:jc w:val="center"/>
        <w:rPr>
          <w:rFonts w:ascii="Times New Roman" w:hAnsi="Times New Roman" w:cs="Times New Roman"/>
          <w:b/>
          <w:bCs/>
          <w:i/>
          <w:iCs/>
          <w:sz w:val="28"/>
          <w:szCs w:val="28"/>
        </w:rPr>
      </w:pPr>
    </w:p>
    <w:sectPr w:rsidR="0098488E" w:rsidRPr="00B013DF" w:rsidSect="000D374D">
      <w:type w:val="continuous"/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0671234" w14:textId="77777777" w:rsidR="00761471" w:rsidRDefault="00761471" w:rsidP="005F56CB">
      <w:pPr>
        <w:spacing w:after="0" w:line="240" w:lineRule="auto"/>
      </w:pPr>
      <w:r>
        <w:separator/>
      </w:r>
    </w:p>
  </w:endnote>
  <w:endnote w:type="continuationSeparator" w:id="0">
    <w:p w14:paraId="3CFD6227" w14:textId="77777777" w:rsidR="00761471" w:rsidRDefault="00761471" w:rsidP="005F56C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99834606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0C27FB2F" w14:textId="3323F82E" w:rsidR="00A667C0" w:rsidRDefault="00A667C0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4ADFB5EB" w14:textId="77777777" w:rsidR="00A667C0" w:rsidRDefault="00A667C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60F7A44" w14:textId="77777777" w:rsidR="00761471" w:rsidRDefault="00761471" w:rsidP="005F56CB">
      <w:pPr>
        <w:spacing w:after="0" w:line="240" w:lineRule="auto"/>
      </w:pPr>
      <w:r>
        <w:separator/>
      </w:r>
    </w:p>
  </w:footnote>
  <w:footnote w:type="continuationSeparator" w:id="0">
    <w:p w14:paraId="74154814" w14:textId="77777777" w:rsidR="00761471" w:rsidRDefault="00761471" w:rsidP="005F56C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EF8F2A8" w14:textId="2F821D87" w:rsidR="00A667C0" w:rsidRPr="00A667C0" w:rsidRDefault="00A667C0" w:rsidP="00A667C0">
    <w:pPr>
      <w:spacing w:after="0" w:line="276" w:lineRule="auto"/>
      <w:jc w:val="center"/>
      <w:rPr>
        <w:rFonts w:ascii="Times New Roman" w:hAnsi="Times New Roman" w:cs="Times New Roman"/>
        <w:b/>
        <w:bCs/>
        <w:i/>
        <w:iCs/>
        <w:sz w:val="24"/>
        <w:szCs w:val="24"/>
      </w:rPr>
    </w:pPr>
    <w:r w:rsidRPr="000D374D">
      <w:rPr>
        <w:rFonts w:ascii="Times New Roman" w:hAnsi="Times New Roman" w:cs="Times New Roman"/>
        <w:b/>
        <w:bCs/>
        <w:i/>
        <w:iCs/>
        <w:sz w:val="24"/>
        <w:szCs w:val="24"/>
      </w:rPr>
      <w:t>Christmas and Classics Virtual Music Festival</w:t>
    </w:r>
  </w:p>
  <w:p w14:paraId="1661D691" w14:textId="77777777" w:rsidR="00A667C0" w:rsidRDefault="00A667C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F611EA8"/>
    <w:multiLevelType w:val="hybridMultilevel"/>
    <w:tmpl w:val="74EE675A"/>
    <w:lvl w:ilvl="0" w:tplc="051EA1E6">
      <w:start w:val="1"/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7246D3"/>
    <w:multiLevelType w:val="hybridMultilevel"/>
    <w:tmpl w:val="5EF09E2C"/>
    <w:lvl w:ilvl="0" w:tplc="6010A72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375304"/>
    <w:multiLevelType w:val="hybridMultilevel"/>
    <w:tmpl w:val="808E38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590473"/>
    <w:multiLevelType w:val="hybridMultilevel"/>
    <w:tmpl w:val="E7344DAC"/>
    <w:lvl w:ilvl="0" w:tplc="3ED86EA0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EastAsia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3676E2E"/>
    <w:multiLevelType w:val="hybridMultilevel"/>
    <w:tmpl w:val="A798F624"/>
    <w:lvl w:ilvl="0" w:tplc="164A65C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1277226"/>
    <w:multiLevelType w:val="hybridMultilevel"/>
    <w:tmpl w:val="86968962"/>
    <w:lvl w:ilvl="0" w:tplc="76FAEA84">
      <w:start w:val="1"/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C6110ED"/>
    <w:multiLevelType w:val="hybridMultilevel"/>
    <w:tmpl w:val="0B0C45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E0C0EE6"/>
    <w:multiLevelType w:val="hybridMultilevel"/>
    <w:tmpl w:val="8878F5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F057404"/>
    <w:multiLevelType w:val="hybridMultilevel"/>
    <w:tmpl w:val="093A6FC6"/>
    <w:lvl w:ilvl="0" w:tplc="9978FA2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FF25C8A"/>
    <w:multiLevelType w:val="hybridMultilevel"/>
    <w:tmpl w:val="C688EC90"/>
    <w:lvl w:ilvl="0" w:tplc="8724E97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5CB39AD"/>
    <w:multiLevelType w:val="hybridMultilevel"/>
    <w:tmpl w:val="8878F5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61D619C"/>
    <w:multiLevelType w:val="hybridMultilevel"/>
    <w:tmpl w:val="8E10A2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840519A"/>
    <w:multiLevelType w:val="hybridMultilevel"/>
    <w:tmpl w:val="A4887C9E"/>
    <w:lvl w:ilvl="0" w:tplc="E158846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8A52263"/>
    <w:multiLevelType w:val="hybridMultilevel"/>
    <w:tmpl w:val="E6840C5E"/>
    <w:lvl w:ilvl="0" w:tplc="BFEAF7A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3"/>
  </w:num>
  <w:num w:numId="3">
    <w:abstractNumId w:val="4"/>
  </w:num>
  <w:num w:numId="4">
    <w:abstractNumId w:val="0"/>
  </w:num>
  <w:num w:numId="5">
    <w:abstractNumId w:val="5"/>
  </w:num>
  <w:num w:numId="6">
    <w:abstractNumId w:val="7"/>
  </w:num>
  <w:num w:numId="7">
    <w:abstractNumId w:val="10"/>
  </w:num>
  <w:num w:numId="8">
    <w:abstractNumId w:val="6"/>
  </w:num>
  <w:num w:numId="9">
    <w:abstractNumId w:val="2"/>
  </w:num>
  <w:num w:numId="10">
    <w:abstractNumId w:val="9"/>
  </w:num>
  <w:num w:numId="11">
    <w:abstractNumId w:val="8"/>
  </w:num>
  <w:num w:numId="12">
    <w:abstractNumId w:val="1"/>
  </w:num>
  <w:num w:numId="13">
    <w:abstractNumId w:val="13"/>
  </w:num>
  <w:num w:numId="14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yMDMxM7Q0MTEzsDBW0lEKTi0uzszPAykwqQUAg+HPlywAAAA="/>
  </w:docVars>
  <w:rsids>
    <w:rsidRoot w:val="005666D5"/>
    <w:rsid w:val="00074D04"/>
    <w:rsid w:val="000D374D"/>
    <w:rsid w:val="0010026F"/>
    <w:rsid w:val="002071EB"/>
    <w:rsid w:val="002B4A8D"/>
    <w:rsid w:val="00311ADD"/>
    <w:rsid w:val="00481E05"/>
    <w:rsid w:val="00532289"/>
    <w:rsid w:val="005666D5"/>
    <w:rsid w:val="0057060C"/>
    <w:rsid w:val="005F56CB"/>
    <w:rsid w:val="006C34E5"/>
    <w:rsid w:val="00752289"/>
    <w:rsid w:val="00761471"/>
    <w:rsid w:val="00762083"/>
    <w:rsid w:val="00923502"/>
    <w:rsid w:val="0098488E"/>
    <w:rsid w:val="009E3703"/>
    <w:rsid w:val="009F5A36"/>
    <w:rsid w:val="00A43628"/>
    <w:rsid w:val="00A667C0"/>
    <w:rsid w:val="00AB4A06"/>
    <w:rsid w:val="00B013DF"/>
    <w:rsid w:val="00B243C3"/>
    <w:rsid w:val="00B83E0A"/>
    <w:rsid w:val="00D25467"/>
    <w:rsid w:val="00F70B44"/>
    <w:rsid w:val="00F965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F6349D"/>
  <w15:chartTrackingRefBased/>
  <w15:docId w15:val="{7C12136F-910C-4EC7-A1F2-5016CD45C2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Date">
    <w:name w:val="Date"/>
    <w:basedOn w:val="Normal"/>
    <w:next w:val="Normal"/>
    <w:link w:val="DateChar"/>
    <w:uiPriority w:val="99"/>
    <w:semiHidden/>
    <w:unhideWhenUsed/>
    <w:rsid w:val="005666D5"/>
  </w:style>
  <w:style w:type="character" w:customStyle="1" w:styleId="DateChar">
    <w:name w:val="Date Char"/>
    <w:basedOn w:val="DefaultParagraphFont"/>
    <w:link w:val="Date"/>
    <w:uiPriority w:val="99"/>
    <w:semiHidden/>
    <w:rsid w:val="005666D5"/>
  </w:style>
  <w:style w:type="table" w:styleId="TableGrid">
    <w:name w:val="Table Grid"/>
    <w:basedOn w:val="TableNormal"/>
    <w:uiPriority w:val="39"/>
    <w:rsid w:val="005666D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B4A8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F56C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56CB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5F56C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F56CB"/>
  </w:style>
  <w:style w:type="paragraph" w:styleId="Footer">
    <w:name w:val="footer"/>
    <w:basedOn w:val="Normal"/>
    <w:link w:val="FooterChar"/>
    <w:uiPriority w:val="99"/>
    <w:unhideWhenUsed/>
    <w:rsid w:val="005F56C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F56CB"/>
  </w:style>
  <w:style w:type="character" w:styleId="FollowedHyperlink">
    <w:name w:val="FollowedHyperlink"/>
    <w:basedOn w:val="DefaultParagraphFont"/>
    <w:uiPriority w:val="99"/>
    <w:semiHidden/>
    <w:unhideWhenUsed/>
    <w:rsid w:val="002071E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hyperlink" Target="https://musescroe.com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youtube.com/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s://musescore.com/classicman/scores/87402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youtube.com/watch?v=Jjxq6IFNLVM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402</Words>
  <Characters>2298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oudenmire, Myungsook</dc:creator>
  <cp:keywords/>
  <dc:description/>
  <cp:lastModifiedBy>Esther Hiott</cp:lastModifiedBy>
  <cp:revision>2</cp:revision>
  <dcterms:created xsi:type="dcterms:W3CDTF">2020-10-18T01:32:00Z</dcterms:created>
  <dcterms:modified xsi:type="dcterms:W3CDTF">2020-10-18T01:32:00Z</dcterms:modified>
</cp:coreProperties>
</file>